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D601F" w14:textId="77777777" w:rsidR="001E6070" w:rsidRPr="001E6070" w:rsidRDefault="001E6070" w:rsidP="001E6070">
      <w:pPr>
        <w:pBdr>
          <w:bottom w:val="single" w:sz="12" w:space="1" w:color="auto"/>
        </w:pBdr>
        <w:rPr>
          <w:rFonts w:ascii="Arial" w:hAnsi="Arial" w:cs="Arial"/>
          <w:b/>
          <w:sz w:val="28"/>
          <w:szCs w:val="28"/>
        </w:rPr>
      </w:pPr>
      <w:r w:rsidRPr="001E6070">
        <w:rPr>
          <w:rFonts w:ascii="Arial" w:hAnsi="Arial" w:cs="Arial"/>
          <w:b/>
          <w:sz w:val="28"/>
          <w:szCs w:val="28"/>
        </w:rPr>
        <w:t>E</w:t>
      </w:r>
      <w:r>
        <w:rPr>
          <w:rFonts w:ascii="Arial" w:hAnsi="Arial" w:cs="Arial"/>
          <w:b/>
          <w:sz w:val="28"/>
          <w:szCs w:val="28"/>
        </w:rPr>
        <w:t>NG</w:t>
      </w:r>
      <w:r w:rsidRPr="001E6070">
        <w:rPr>
          <w:rFonts w:ascii="Arial" w:hAnsi="Arial" w:cs="Arial"/>
          <w:b/>
          <w:sz w:val="28"/>
          <w:szCs w:val="28"/>
        </w:rPr>
        <w:t>-</w:t>
      </w:r>
      <w:r>
        <w:rPr>
          <w:rFonts w:ascii="Arial" w:hAnsi="Arial" w:cs="Arial"/>
          <w:b/>
          <w:sz w:val="28"/>
          <w:szCs w:val="28"/>
        </w:rPr>
        <w:t>110S</w:t>
      </w:r>
      <w:r w:rsidRPr="001E6070">
        <w:rPr>
          <w:rFonts w:ascii="Arial" w:hAnsi="Arial" w:cs="Arial"/>
          <w:b/>
          <w:sz w:val="28"/>
          <w:szCs w:val="28"/>
        </w:rPr>
        <w:t xml:space="preserve"> </w:t>
      </w:r>
      <w:r w:rsidR="006B467B">
        <w:rPr>
          <w:rFonts w:ascii="Arial" w:hAnsi="Arial" w:cs="Arial"/>
          <w:b/>
          <w:sz w:val="28"/>
          <w:szCs w:val="28"/>
        </w:rPr>
        <w:t>TIP Assignment</w:t>
      </w:r>
      <w:r w:rsidR="00432D8A">
        <w:rPr>
          <w:rFonts w:ascii="Arial" w:hAnsi="Arial" w:cs="Arial"/>
          <w:b/>
          <w:sz w:val="28"/>
          <w:szCs w:val="28"/>
        </w:rPr>
        <w:t xml:space="preserve"> #1</w:t>
      </w:r>
      <w:r w:rsidRPr="001E6070">
        <w:rPr>
          <w:rFonts w:ascii="Arial" w:hAnsi="Arial" w:cs="Arial"/>
          <w:b/>
          <w:sz w:val="28"/>
          <w:szCs w:val="28"/>
        </w:rPr>
        <w:t xml:space="preserve">: </w:t>
      </w:r>
      <w:r>
        <w:rPr>
          <w:rFonts w:ascii="Arial" w:hAnsi="Arial" w:cs="Arial"/>
          <w:b/>
          <w:sz w:val="28"/>
          <w:szCs w:val="28"/>
        </w:rPr>
        <w:t>Questioning</w:t>
      </w:r>
      <w:r w:rsidR="00C2218A">
        <w:rPr>
          <w:rFonts w:ascii="Arial" w:hAnsi="Arial" w:cs="Arial"/>
          <w:b/>
          <w:sz w:val="28"/>
          <w:szCs w:val="28"/>
        </w:rPr>
        <w:t xml:space="preserve"> and Rhetorical Analysis</w:t>
      </w:r>
    </w:p>
    <w:p w14:paraId="596D7F18" w14:textId="77777777" w:rsidR="006B467B" w:rsidRPr="006B467B" w:rsidRDefault="006B467B" w:rsidP="006B467B">
      <w:pPr>
        <w:rPr>
          <w:rFonts w:ascii="Arial" w:eastAsia="Times New Roman" w:hAnsi="Arial" w:cs="Arial"/>
          <w:color w:val="000000"/>
          <w:sz w:val="20"/>
          <w:szCs w:val="20"/>
          <w:shd w:val="clear" w:color="auto" w:fill="FFFFFF"/>
        </w:rPr>
      </w:pPr>
    </w:p>
    <w:p w14:paraId="58B1A2E5" w14:textId="77777777" w:rsidR="00C2218A" w:rsidRPr="004C54AD" w:rsidRDefault="00C2218A" w:rsidP="006B467B">
      <w:pPr>
        <w:rPr>
          <w:rFonts w:ascii="Arial" w:eastAsia="Times New Roman" w:hAnsi="Arial" w:cs="Arial"/>
          <w:b/>
          <w:color w:val="000000"/>
          <w:sz w:val="24"/>
          <w:szCs w:val="24"/>
          <w:shd w:val="clear" w:color="auto" w:fill="FFFFFF"/>
        </w:rPr>
      </w:pPr>
      <w:r w:rsidRPr="004C54AD">
        <w:rPr>
          <w:rFonts w:ascii="Arial" w:eastAsia="Times New Roman" w:hAnsi="Arial" w:cs="Arial"/>
          <w:b/>
          <w:i/>
          <w:color w:val="000000"/>
          <w:sz w:val="24"/>
          <w:szCs w:val="24"/>
          <w:shd w:val="clear" w:color="auto" w:fill="FFFFFF"/>
        </w:rPr>
        <w:t>Note</w:t>
      </w:r>
      <w:r w:rsidRPr="004C54AD">
        <w:rPr>
          <w:rFonts w:ascii="Arial" w:eastAsia="Times New Roman" w:hAnsi="Arial" w:cs="Arial"/>
          <w:b/>
          <w:color w:val="000000"/>
          <w:sz w:val="24"/>
          <w:szCs w:val="24"/>
          <w:shd w:val="clear" w:color="auto" w:fill="FFFFFF"/>
        </w:rPr>
        <w:t>: There are two parts to this assignment. Complete both parts before submitting.</w:t>
      </w:r>
    </w:p>
    <w:p w14:paraId="31C3099A" w14:textId="77777777" w:rsidR="004C54AD" w:rsidRDefault="004C54AD" w:rsidP="006B467B">
      <w:pPr>
        <w:rPr>
          <w:rFonts w:ascii="Arial" w:eastAsia="Times New Roman" w:hAnsi="Arial" w:cs="Arial"/>
          <w:color w:val="000000"/>
          <w:sz w:val="24"/>
          <w:szCs w:val="24"/>
          <w:shd w:val="clear" w:color="auto" w:fill="FFFFFF"/>
        </w:rPr>
      </w:pPr>
    </w:p>
    <w:p w14:paraId="22542DB1" w14:textId="77777777" w:rsidR="004C54AD" w:rsidRPr="00201711" w:rsidRDefault="004C54AD" w:rsidP="006B467B">
      <w:pPr>
        <w:rPr>
          <w:rFonts w:ascii="Arial" w:eastAsia="Times New Roman" w:hAnsi="Arial" w:cs="Arial"/>
          <w:color w:val="000000"/>
          <w:sz w:val="24"/>
          <w:szCs w:val="24"/>
          <w:shd w:val="clear" w:color="auto" w:fill="FFFFFF"/>
        </w:rPr>
      </w:pPr>
      <w:r>
        <w:rPr>
          <w:rFonts w:ascii="Arial" w:eastAsia="Times New Roman" w:hAnsi="Arial" w:cs="Arial"/>
          <w:noProof/>
          <w:color w:val="000000"/>
          <w:sz w:val="24"/>
          <w:szCs w:val="24"/>
          <w:shd w:val="clear" w:color="auto" w:fill="FFFFFF"/>
        </w:rPr>
        <w:drawing>
          <wp:inline distT="0" distB="0" distL="0" distR="0" wp14:anchorId="67F6C28D" wp14:editId="00927ECE">
            <wp:extent cx="5762201" cy="32412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riting is Thinking on Paper.png"/>
                    <pic:cNvPicPr/>
                  </pic:nvPicPr>
                  <pic:blipFill>
                    <a:blip r:embed="rId7">
                      <a:extLst>
                        <a:ext uri="{28A0092B-C50C-407E-A947-70E740481C1C}">
                          <a14:useLocalDpi xmlns:a14="http://schemas.microsoft.com/office/drawing/2010/main" val="0"/>
                        </a:ext>
                      </a:extLst>
                    </a:blip>
                    <a:stretch>
                      <a:fillRect/>
                    </a:stretch>
                  </pic:blipFill>
                  <pic:spPr>
                    <a:xfrm>
                      <a:off x="0" y="0"/>
                      <a:ext cx="5773930" cy="3247835"/>
                    </a:xfrm>
                    <a:prstGeom prst="rect">
                      <a:avLst/>
                    </a:prstGeom>
                  </pic:spPr>
                </pic:pic>
              </a:graphicData>
            </a:graphic>
          </wp:inline>
        </w:drawing>
      </w:r>
    </w:p>
    <w:p w14:paraId="1269A37D" w14:textId="77777777" w:rsidR="00C2218A" w:rsidRDefault="00C2218A" w:rsidP="006B467B">
      <w:pPr>
        <w:rPr>
          <w:rFonts w:ascii="Arial" w:eastAsia="Times New Roman" w:hAnsi="Arial" w:cs="Arial"/>
          <w:b/>
          <w:color w:val="000000"/>
          <w:sz w:val="24"/>
          <w:szCs w:val="20"/>
          <w:shd w:val="clear" w:color="auto" w:fill="FFFFFF"/>
        </w:rPr>
      </w:pPr>
    </w:p>
    <w:p w14:paraId="79B1B11F" w14:textId="77777777" w:rsidR="00C2218A" w:rsidRPr="00201711" w:rsidRDefault="00C2218A" w:rsidP="006B467B">
      <w:pPr>
        <w:rPr>
          <w:rFonts w:ascii="Arial" w:eastAsia="Times New Roman" w:hAnsi="Arial" w:cs="Arial"/>
          <w:b/>
          <w:color w:val="000000"/>
          <w:sz w:val="28"/>
          <w:szCs w:val="28"/>
          <w:shd w:val="clear" w:color="auto" w:fill="FFFFFF"/>
        </w:rPr>
      </w:pPr>
      <w:r w:rsidRPr="00201711">
        <w:rPr>
          <w:rFonts w:ascii="Arial" w:eastAsia="Times New Roman" w:hAnsi="Arial" w:cs="Arial"/>
          <w:b/>
          <w:color w:val="000000"/>
          <w:sz w:val="28"/>
          <w:szCs w:val="28"/>
          <w:highlight w:val="yellow"/>
          <w:shd w:val="clear" w:color="auto" w:fill="FFFFFF"/>
        </w:rPr>
        <w:t>Part One</w:t>
      </w:r>
      <w:r w:rsidR="00575012" w:rsidRPr="00201711">
        <w:rPr>
          <w:rFonts w:ascii="Arial" w:eastAsia="Times New Roman" w:hAnsi="Arial" w:cs="Arial"/>
          <w:b/>
          <w:color w:val="000000"/>
          <w:sz w:val="28"/>
          <w:szCs w:val="28"/>
          <w:highlight w:val="yellow"/>
          <w:shd w:val="clear" w:color="auto" w:fill="FFFFFF"/>
        </w:rPr>
        <w:t>—What do I really think about this topic right now?</w:t>
      </w:r>
      <w:r w:rsidR="00575012" w:rsidRPr="00201711">
        <w:rPr>
          <w:rFonts w:ascii="Arial" w:eastAsia="Times New Roman" w:hAnsi="Arial" w:cs="Arial"/>
          <w:b/>
          <w:color w:val="000000"/>
          <w:sz w:val="28"/>
          <w:szCs w:val="28"/>
          <w:shd w:val="clear" w:color="auto" w:fill="FFFFFF"/>
        </w:rPr>
        <w:t xml:space="preserve"> </w:t>
      </w:r>
    </w:p>
    <w:p w14:paraId="30E4F3BD" w14:textId="77777777" w:rsidR="00C2218A" w:rsidRDefault="00C2218A" w:rsidP="006B467B">
      <w:pPr>
        <w:rPr>
          <w:rFonts w:ascii="Arial" w:eastAsia="Times New Roman" w:hAnsi="Arial" w:cs="Arial"/>
          <w:color w:val="000000"/>
          <w:sz w:val="20"/>
          <w:szCs w:val="20"/>
          <w:shd w:val="clear" w:color="auto" w:fill="FFFFFF"/>
        </w:rPr>
      </w:pPr>
    </w:p>
    <w:p w14:paraId="5A676EB4" w14:textId="77777777" w:rsidR="006B467B" w:rsidRPr="00201711" w:rsidRDefault="00C2218A" w:rsidP="006B467B">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Part One of t</w:t>
      </w:r>
      <w:r w:rsidR="00E97356" w:rsidRPr="00201711">
        <w:rPr>
          <w:rFonts w:ascii="Arial" w:eastAsia="Times New Roman" w:hAnsi="Arial" w:cs="Arial"/>
          <w:color w:val="000000"/>
          <w:sz w:val="24"/>
          <w:szCs w:val="24"/>
          <w:shd w:val="clear" w:color="auto" w:fill="FFFFFF"/>
        </w:rPr>
        <w:t>his worksheet asks</w:t>
      </w:r>
      <w:r w:rsidR="006B467B" w:rsidRPr="00201711">
        <w:rPr>
          <w:rFonts w:ascii="Arial" w:eastAsia="Times New Roman" w:hAnsi="Arial" w:cs="Arial"/>
          <w:color w:val="000000"/>
          <w:sz w:val="24"/>
          <w:szCs w:val="24"/>
          <w:shd w:val="clear" w:color="auto" w:fill="FFFFFF"/>
        </w:rPr>
        <w:t xml:space="preserve"> you to apply what you’v</w:t>
      </w:r>
      <w:r w:rsidR="00E97356" w:rsidRPr="00201711">
        <w:rPr>
          <w:rFonts w:ascii="Arial" w:eastAsia="Times New Roman" w:hAnsi="Arial" w:cs="Arial"/>
          <w:color w:val="000000"/>
          <w:sz w:val="24"/>
          <w:szCs w:val="24"/>
          <w:shd w:val="clear" w:color="auto" w:fill="FFFFFF"/>
        </w:rPr>
        <w:t xml:space="preserve">e learned about asking yourself, “What do I really think?” and then challenges you to apply what you learned about asking questions to think critically. </w:t>
      </w:r>
    </w:p>
    <w:p w14:paraId="4D0ECF73" w14:textId="77777777" w:rsidR="00E97356" w:rsidRPr="00201711" w:rsidRDefault="00E97356" w:rsidP="006B467B">
      <w:pPr>
        <w:rPr>
          <w:rFonts w:ascii="Arial" w:eastAsia="Times New Roman" w:hAnsi="Arial" w:cs="Arial"/>
          <w:color w:val="000000"/>
          <w:sz w:val="24"/>
          <w:szCs w:val="24"/>
          <w:shd w:val="clear" w:color="auto" w:fill="FFFFFF"/>
        </w:rPr>
      </w:pPr>
    </w:p>
    <w:p w14:paraId="4C39435F" w14:textId="77777777" w:rsidR="00E97356" w:rsidRPr="00201711" w:rsidRDefault="00E97356" w:rsidP="006B467B">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 xml:space="preserve">Before we dig deeper into research about a topic, we must be honest with ourselves. Take a deep breath and close your eyes. </w:t>
      </w:r>
      <w:r w:rsidR="00DE4249" w:rsidRPr="00201711">
        <w:rPr>
          <w:rFonts w:ascii="Arial" w:eastAsia="Times New Roman" w:hAnsi="Arial" w:cs="Arial"/>
          <w:color w:val="000000"/>
          <w:sz w:val="24"/>
          <w:szCs w:val="24"/>
          <w:shd w:val="clear" w:color="auto" w:fill="FFFFFF"/>
        </w:rPr>
        <w:t>Repeat this phrase out loud three times, “I have an opinion, but I am not my opinion.” (This helps to calm our emotions before writing and remind us that our identities as human beings are much more than our opinions</w:t>
      </w:r>
      <w:r w:rsidR="00821AAC" w:rsidRPr="00201711">
        <w:rPr>
          <w:rFonts w:ascii="Arial" w:eastAsia="Times New Roman" w:hAnsi="Arial" w:cs="Arial"/>
          <w:color w:val="000000"/>
          <w:sz w:val="24"/>
          <w:szCs w:val="24"/>
          <w:shd w:val="clear" w:color="auto" w:fill="FFFFFF"/>
        </w:rPr>
        <w:t xml:space="preserve">; we need not feel threatened by questioning our own opinions but instead </w:t>
      </w:r>
      <w:r w:rsidR="00575012" w:rsidRPr="00201711">
        <w:rPr>
          <w:rFonts w:ascii="Arial" w:eastAsia="Times New Roman" w:hAnsi="Arial" w:cs="Arial"/>
          <w:color w:val="000000"/>
          <w:sz w:val="24"/>
          <w:szCs w:val="24"/>
          <w:shd w:val="clear" w:color="auto" w:fill="FFFFFF"/>
        </w:rPr>
        <w:t xml:space="preserve">very </w:t>
      </w:r>
      <w:r w:rsidR="00821AAC" w:rsidRPr="00201711">
        <w:rPr>
          <w:rFonts w:ascii="Arial" w:eastAsia="Times New Roman" w:hAnsi="Arial" w:cs="Arial"/>
          <w:color w:val="000000"/>
          <w:sz w:val="24"/>
          <w:szCs w:val="24"/>
          <w:shd w:val="clear" w:color="auto" w:fill="FFFFFF"/>
        </w:rPr>
        <w:t xml:space="preserve">excited to see what </w:t>
      </w:r>
      <w:r w:rsidR="00575012" w:rsidRPr="00201711">
        <w:rPr>
          <w:rFonts w:ascii="Arial" w:eastAsia="Times New Roman" w:hAnsi="Arial" w:cs="Arial"/>
          <w:color w:val="000000"/>
          <w:sz w:val="24"/>
          <w:szCs w:val="24"/>
          <w:shd w:val="clear" w:color="auto" w:fill="FFFFFF"/>
        </w:rPr>
        <w:t xml:space="preserve">new information </w:t>
      </w:r>
      <w:r w:rsidR="00821AAC" w:rsidRPr="00201711">
        <w:rPr>
          <w:rFonts w:ascii="Arial" w:eastAsia="Times New Roman" w:hAnsi="Arial" w:cs="Arial"/>
          <w:color w:val="000000"/>
          <w:sz w:val="24"/>
          <w:szCs w:val="24"/>
          <w:shd w:val="clear" w:color="auto" w:fill="FFFFFF"/>
        </w:rPr>
        <w:t xml:space="preserve">we </w:t>
      </w:r>
      <w:r w:rsidR="00575012" w:rsidRPr="00201711">
        <w:rPr>
          <w:rFonts w:ascii="Arial" w:eastAsia="Times New Roman" w:hAnsi="Arial" w:cs="Arial"/>
          <w:color w:val="000000"/>
          <w:sz w:val="24"/>
          <w:szCs w:val="24"/>
          <w:shd w:val="clear" w:color="auto" w:fill="FFFFFF"/>
        </w:rPr>
        <w:t xml:space="preserve">can </w:t>
      </w:r>
      <w:r w:rsidR="00821AAC" w:rsidRPr="00201711">
        <w:rPr>
          <w:rFonts w:ascii="Arial" w:eastAsia="Times New Roman" w:hAnsi="Arial" w:cs="Arial"/>
          <w:color w:val="000000"/>
          <w:sz w:val="24"/>
          <w:szCs w:val="24"/>
          <w:shd w:val="clear" w:color="auto" w:fill="FFFFFF"/>
        </w:rPr>
        <w:t>find out</w:t>
      </w:r>
      <w:r w:rsidR="00DE4249" w:rsidRPr="00201711">
        <w:rPr>
          <w:rFonts w:ascii="Arial" w:eastAsia="Times New Roman" w:hAnsi="Arial" w:cs="Arial"/>
          <w:color w:val="000000"/>
          <w:sz w:val="24"/>
          <w:szCs w:val="24"/>
          <w:shd w:val="clear" w:color="auto" w:fill="FFFFFF"/>
        </w:rPr>
        <w:t>). When you open them, write 200 words a</w:t>
      </w:r>
      <w:r w:rsidR="00821AAC" w:rsidRPr="00201711">
        <w:rPr>
          <w:rFonts w:ascii="Arial" w:eastAsia="Times New Roman" w:hAnsi="Arial" w:cs="Arial"/>
          <w:color w:val="000000"/>
          <w:sz w:val="24"/>
          <w:szCs w:val="24"/>
          <w:shd w:val="clear" w:color="auto" w:fill="FFFFFF"/>
        </w:rPr>
        <w:t xml:space="preserve">bout your opinion on one of the topics </w:t>
      </w:r>
      <w:r w:rsidR="00DE4249" w:rsidRPr="00201711">
        <w:rPr>
          <w:rFonts w:ascii="Arial" w:eastAsia="Times New Roman" w:hAnsi="Arial" w:cs="Arial"/>
          <w:color w:val="000000"/>
          <w:sz w:val="24"/>
          <w:szCs w:val="24"/>
          <w:shd w:val="clear" w:color="auto" w:fill="FFFFFF"/>
        </w:rPr>
        <w:t>below. (Although you may use your opinions, please use professional writing including complete sentences</w:t>
      </w:r>
      <w:r w:rsidR="00821AAC" w:rsidRPr="00201711">
        <w:rPr>
          <w:rFonts w:ascii="Arial" w:eastAsia="Times New Roman" w:hAnsi="Arial" w:cs="Arial"/>
          <w:color w:val="000000"/>
          <w:sz w:val="24"/>
          <w:szCs w:val="24"/>
          <w:shd w:val="clear" w:color="auto" w:fill="FFFFFF"/>
        </w:rPr>
        <w:t xml:space="preserve"> and proofread carefully for grammar and spelling). </w:t>
      </w:r>
    </w:p>
    <w:p w14:paraId="4BDA701F" w14:textId="77777777" w:rsidR="006B467B" w:rsidRPr="00201711" w:rsidRDefault="006B467B" w:rsidP="006B467B">
      <w:pPr>
        <w:rPr>
          <w:rFonts w:ascii="Arial" w:eastAsia="Times New Roman" w:hAnsi="Arial" w:cs="Arial"/>
          <w:color w:val="000000"/>
          <w:sz w:val="24"/>
          <w:szCs w:val="24"/>
          <w:shd w:val="clear" w:color="auto" w:fill="FFFFFF"/>
        </w:rPr>
      </w:pPr>
    </w:p>
    <w:p w14:paraId="160C4296" w14:textId="77777777" w:rsidR="00575012" w:rsidRPr="00201711" w:rsidRDefault="00575012" w:rsidP="006B467B">
      <w:pPr>
        <w:rPr>
          <w:rFonts w:ascii="Arial" w:eastAsia="Times New Roman" w:hAnsi="Arial" w:cs="Arial"/>
          <w:b/>
          <w:color w:val="000000"/>
          <w:sz w:val="24"/>
          <w:szCs w:val="24"/>
          <w:shd w:val="clear" w:color="auto" w:fill="FFFFFF"/>
        </w:rPr>
      </w:pPr>
      <w:r w:rsidRPr="00201711">
        <w:rPr>
          <w:rFonts w:ascii="Arial" w:eastAsia="Times New Roman" w:hAnsi="Arial" w:cs="Arial"/>
          <w:b/>
          <w:color w:val="000000"/>
          <w:sz w:val="24"/>
          <w:szCs w:val="24"/>
          <w:shd w:val="clear" w:color="auto" w:fill="FFFFFF"/>
        </w:rPr>
        <w:t>Mark an X next to your topic of choice:</w:t>
      </w:r>
    </w:p>
    <w:p w14:paraId="6F63287D" w14:textId="77777777" w:rsidR="00821AAC" w:rsidRPr="00201711" w:rsidRDefault="00821AAC" w:rsidP="006B467B">
      <w:pPr>
        <w:rPr>
          <w:rFonts w:ascii="Arial" w:eastAsia="Times New Roman" w:hAnsi="Arial" w:cs="Arial"/>
          <w:color w:val="000000"/>
          <w:sz w:val="24"/>
          <w:szCs w:val="24"/>
          <w:shd w:val="clear" w:color="auto" w:fill="FFFFFF"/>
        </w:rPr>
      </w:pPr>
      <w:proofErr w:type="gramStart"/>
      <w:r w:rsidRPr="00201711">
        <w:rPr>
          <w:rFonts w:ascii="Arial" w:eastAsia="Times New Roman" w:hAnsi="Arial" w:cs="Arial"/>
          <w:color w:val="000000"/>
          <w:sz w:val="24"/>
          <w:szCs w:val="24"/>
          <w:shd w:val="clear" w:color="auto" w:fill="FFFFFF"/>
        </w:rPr>
        <w:t>[  ]</w:t>
      </w:r>
      <w:proofErr w:type="gramEnd"/>
      <w:r w:rsidRPr="00201711">
        <w:rPr>
          <w:rFonts w:ascii="Arial" w:eastAsia="Times New Roman" w:hAnsi="Arial" w:cs="Arial"/>
          <w:color w:val="000000"/>
          <w:sz w:val="24"/>
          <w:szCs w:val="24"/>
          <w:shd w:val="clear" w:color="auto" w:fill="FFFFFF"/>
        </w:rPr>
        <w:t xml:space="preserve"> Prisons run by private for-profit companies       </w:t>
      </w:r>
    </w:p>
    <w:p w14:paraId="4A1545DC" w14:textId="77777777" w:rsidR="00821AAC" w:rsidRPr="00201711" w:rsidRDefault="00821AAC" w:rsidP="006B467B">
      <w:pPr>
        <w:rPr>
          <w:rFonts w:ascii="Arial" w:eastAsia="Times New Roman" w:hAnsi="Arial" w:cs="Arial"/>
          <w:color w:val="000000"/>
          <w:sz w:val="24"/>
          <w:szCs w:val="24"/>
          <w:shd w:val="clear" w:color="auto" w:fill="FFFFFF"/>
        </w:rPr>
      </w:pPr>
      <w:proofErr w:type="gramStart"/>
      <w:r w:rsidRPr="00201711">
        <w:rPr>
          <w:rFonts w:ascii="Arial" w:eastAsia="Times New Roman" w:hAnsi="Arial" w:cs="Arial"/>
          <w:color w:val="000000"/>
          <w:sz w:val="24"/>
          <w:szCs w:val="24"/>
          <w:shd w:val="clear" w:color="auto" w:fill="FFFFFF"/>
        </w:rPr>
        <w:t>[  ]</w:t>
      </w:r>
      <w:proofErr w:type="gramEnd"/>
      <w:r w:rsidRPr="00201711">
        <w:rPr>
          <w:rFonts w:ascii="Arial" w:eastAsia="Times New Roman" w:hAnsi="Arial" w:cs="Arial"/>
          <w:color w:val="000000"/>
          <w:sz w:val="24"/>
          <w:szCs w:val="24"/>
          <w:shd w:val="clear" w:color="auto" w:fill="FFFFFF"/>
        </w:rPr>
        <w:t xml:space="preserve"> Legalization of marijuana                           </w:t>
      </w:r>
    </w:p>
    <w:p w14:paraId="2D25EBE7" w14:textId="6D592C4E" w:rsidR="00821AAC" w:rsidRPr="00201711" w:rsidRDefault="00821AAC" w:rsidP="006B467B">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w:t>
      </w:r>
      <w:r w:rsidR="00F42584">
        <w:rPr>
          <w:rFonts w:ascii="Arial" w:eastAsia="Times New Roman" w:hAnsi="Arial" w:cs="Arial"/>
          <w:color w:val="000000"/>
          <w:sz w:val="24"/>
          <w:szCs w:val="24"/>
          <w:shd w:val="clear" w:color="auto" w:fill="FFFFFF"/>
        </w:rPr>
        <w:t>x</w:t>
      </w:r>
      <w:r w:rsidRPr="00201711">
        <w:rPr>
          <w:rFonts w:ascii="Arial" w:eastAsia="Times New Roman" w:hAnsi="Arial" w:cs="Arial"/>
          <w:color w:val="000000"/>
          <w:sz w:val="24"/>
          <w:szCs w:val="24"/>
          <w:shd w:val="clear" w:color="auto" w:fill="FFFFFF"/>
        </w:rPr>
        <w:t xml:space="preserve">] Gun control                   </w:t>
      </w:r>
    </w:p>
    <w:p w14:paraId="22D7D4BC" w14:textId="77777777" w:rsidR="00821AAC" w:rsidRPr="00201711" w:rsidRDefault="00821AAC" w:rsidP="006B467B">
      <w:pPr>
        <w:rPr>
          <w:rFonts w:ascii="Arial" w:eastAsia="Times New Roman" w:hAnsi="Arial" w:cs="Arial"/>
          <w:color w:val="000000"/>
          <w:sz w:val="24"/>
          <w:szCs w:val="24"/>
          <w:shd w:val="clear" w:color="auto" w:fill="FFFFFF"/>
        </w:rPr>
      </w:pPr>
      <w:proofErr w:type="gramStart"/>
      <w:r w:rsidRPr="00201711">
        <w:rPr>
          <w:rFonts w:ascii="Arial" w:eastAsia="Times New Roman" w:hAnsi="Arial" w:cs="Arial"/>
          <w:color w:val="000000"/>
          <w:sz w:val="24"/>
          <w:szCs w:val="24"/>
          <w:shd w:val="clear" w:color="auto" w:fill="FFFFFF"/>
        </w:rPr>
        <w:t>[  ]</w:t>
      </w:r>
      <w:proofErr w:type="gramEnd"/>
      <w:r w:rsidRPr="00201711">
        <w:rPr>
          <w:rFonts w:ascii="Arial" w:eastAsia="Times New Roman" w:hAnsi="Arial" w:cs="Arial"/>
          <w:color w:val="000000"/>
          <w:sz w:val="24"/>
          <w:szCs w:val="24"/>
          <w:shd w:val="clear" w:color="auto" w:fill="FFFFFF"/>
        </w:rPr>
        <w:t xml:space="preserve"> Housing assistance for the mentally ill</w:t>
      </w:r>
    </w:p>
    <w:p w14:paraId="4D0905A4" w14:textId="77777777" w:rsidR="006B467B" w:rsidRPr="00201711" w:rsidRDefault="00821AAC" w:rsidP="006B467B">
      <w:pPr>
        <w:rPr>
          <w:rFonts w:ascii="Arial" w:eastAsia="Times New Roman" w:hAnsi="Arial" w:cs="Arial"/>
          <w:color w:val="000000"/>
          <w:sz w:val="24"/>
          <w:szCs w:val="24"/>
          <w:shd w:val="clear" w:color="auto" w:fill="FFFFFF"/>
        </w:rPr>
      </w:pPr>
      <w:proofErr w:type="gramStart"/>
      <w:r w:rsidRPr="00201711">
        <w:rPr>
          <w:rFonts w:ascii="Arial" w:eastAsia="Times New Roman" w:hAnsi="Arial" w:cs="Arial"/>
          <w:color w:val="000000"/>
          <w:sz w:val="24"/>
          <w:szCs w:val="24"/>
          <w:shd w:val="clear" w:color="auto" w:fill="FFFFFF"/>
        </w:rPr>
        <w:t>[  ]</w:t>
      </w:r>
      <w:proofErr w:type="gramEnd"/>
      <w:r w:rsidRPr="00201711">
        <w:rPr>
          <w:rFonts w:ascii="Arial" w:eastAsia="Times New Roman" w:hAnsi="Arial" w:cs="Arial"/>
          <w:color w:val="000000"/>
          <w:sz w:val="24"/>
          <w:szCs w:val="24"/>
          <w:shd w:val="clear" w:color="auto" w:fill="FFFFFF"/>
        </w:rPr>
        <w:t xml:space="preserve"> U.S. aid/weapons/troops to other countries asking for assistance in times of war</w:t>
      </w:r>
    </w:p>
    <w:p w14:paraId="6E2A3A25" w14:textId="77777777" w:rsidR="00575012" w:rsidRPr="00201711" w:rsidRDefault="00575012" w:rsidP="006B467B">
      <w:pPr>
        <w:rPr>
          <w:rFonts w:ascii="Arial" w:eastAsia="Times New Roman" w:hAnsi="Arial" w:cs="Arial"/>
          <w:color w:val="000000"/>
          <w:sz w:val="24"/>
          <w:szCs w:val="24"/>
          <w:shd w:val="clear" w:color="auto" w:fill="FFFFFF"/>
        </w:rPr>
      </w:pPr>
      <w:proofErr w:type="gramStart"/>
      <w:r w:rsidRPr="00201711">
        <w:rPr>
          <w:rFonts w:ascii="Arial" w:eastAsia="Times New Roman" w:hAnsi="Arial" w:cs="Arial"/>
          <w:color w:val="000000"/>
          <w:sz w:val="24"/>
          <w:szCs w:val="24"/>
          <w:shd w:val="clear" w:color="auto" w:fill="FFFFFF"/>
        </w:rPr>
        <w:lastRenderedPageBreak/>
        <w:t>[  ]</w:t>
      </w:r>
      <w:proofErr w:type="gramEnd"/>
      <w:r w:rsidRPr="00201711">
        <w:rPr>
          <w:rFonts w:ascii="Arial" w:eastAsia="Times New Roman" w:hAnsi="Arial" w:cs="Arial"/>
          <w:color w:val="000000"/>
          <w:sz w:val="24"/>
          <w:szCs w:val="24"/>
          <w:shd w:val="clear" w:color="auto" w:fill="FFFFFF"/>
        </w:rPr>
        <w:t xml:space="preserve"> Paid maternity leave </w:t>
      </w:r>
    </w:p>
    <w:p w14:paraId="650587EA" w14:textId="77777777" w:rsidR="00575012" w:rsidRDefault="00575012" w:rsidP="006B467B">
      <w:pPr>
        <w:rPr>
          <w:rFonts w:ascii="Arial" w:eastAsia="Times New Roman" w:hAnsi="Arial" w:cs="Arial"/>
          <w:color w:val="000000"/>
          <w:sz w:val="20"/>
          <w:szCs w:val="20"/>
          <w:shd w:val="clear" w:color="auto" w:fill="FFFFFF"/>
        </w:rPr>
      </w:pPr>
    </w:p>
    <w:p w14:paraId="203BFA32" w14:textId="77777777" w:rsidR="00575012" w:rsidRPr="00201711" w:rsidRDefault="00575012" w:rsidP="006B467B">
      <w:pPr>
        <w:rPr>
          <w:rFonts w:ascii="Arial" w:eastAsia="Times New Roman" w:hAnsi="Arial" w:cs="Arial"/>
          <w:b/>
          <w:color w:val="000000"/>
          <w:sz w:val="24"/>
          <w:szCs w:val="24"/>
          <w:shd w:val="clear" w:color="auto" w:fill="FFFFFF"/>
        </w:rPr>
      </w:pPr>
      <w:r w:rsidRPr="00201711">
        <w:rPr>
          <w:rFonts w:ascii="Arial" w:eastAsia="Times New Roman" w:hAnsi="Arial" w:cs="Arial"/>
          <w:b/>
          <w:color w:val="000000"/>
          <w:sz w:val="24"/>
          <w:szCs w:val="24"/>
          <w:shd w:val="clear" w:color="auto" w:fill="FFFFFF"/>
        </w:rPr>
        <w:t xml:space="preserve">Write your honest opinion about this topic </w:t>
      </w:r>
      <w:r w:rsidR="00201711">
        <w:rPr>
          <w:rFonts w:ascii="Arial" w:eastAsia="Times New Roman" w:hAnsi="Arial" w:cs="Arial"/>
          <w:b/>
          <w:color w:val="000000"/>
          <w:sz w:val="24"/>
          <w:szCs w:val="24"/>
          <w:shd w:val="clear" w:color="auto" w:fill="FFFFFF"/>
        </w:rPr>
        <w:t xml:space="preserve">in your own words </w:t>
      </w:r>
      <w:r w:rsidRPr="00201711">
        <w:rPr>
          <w:rFonts w:ascii="Arial" w:eastAsia="Times New Roman" w:hAnsi="Arial" w:cs="Arial"/>
          <w:b/>
          <w:color w:val="000000"/>
          <w:sz w:val="24"/>
          <w:szCs w:val="24"/>
          <w:shd w:val="clear" w:color="auto" w:fill="FFFFFF"/>
        </w:rPr>
        <w:t>here</w:t>
      </w:r>
      <w:r w:rsidR="00201711">
        <w:rPr>
          <w:rFonts w:ascii="Arial" w:eastAsia="Times New Roman" w:hAnsi="Arial" w:cs="Arial"/>
          <w:b/>
          <w:color w:val="000000"/>
          <w:sz w:val="24"/>
          <w:szCs w:val="24"/>
          <w:shd w:val="clear" w:color="auto" w:fill="FFFFFF"/>
        </w:rPr>
        <w:t xml:space="preserve"> (200 words minimum)</w:t>
      </w:r>
      <w:r w:rsidRPr="00201711">
        <w:rPr>
          <w:rFonts w:ascii="Arial" w:eastAsia="Times New Roman" w:hAnsi="Arial" w:cs="Arial"/>
          <w:b/>
          <w:color w:val="000000"/>
          <w:sz w:val="24"/>
          <w:szCs w:val="24"/>
          <w:shd w:val="clear" w:color="auto" w:fill="FFFFFF"/>
        </w:rPr>
        <w:t>:</w:t>
      </w:r>
    </w:p>
    <w:p w14:paraId="37FA1001" w14:textId="77777777" w:rsidR="006B467B" w:rsidRDefault="006B467B" w:rsidP="006B467B">
      <w:pPr>
        <w:rPr>
          <w:rFonts w:ascii="Arial" w:eastAsia="Times New Roman" w:hAnsi="Arial" w:cs="Arial"/>
          <w:color w:val="000000"/>
          <w:sz w:val="20"/>
          <w:szCs w:val="20"/>
          <w:shd w:val="clear" w:color="auto" w:fill="FFFFFF"/>
        </w:rPr>
      </w:pPr>
    </w:p>
    <w:tbl>
      <w:tblPr>
        <w:tblStyle w:val="TableGrid"/>
        <w:tblW w:w="0" w:type="auto"/>
        <w:tblLook w:val="04A0" w:firstRow="1" w:lastRow="0" w:firstColumn="1" w:lastColumn="0" w:noHBand="0" w:noVBand="1"/>
      </w:tblPr>
      <w:tblGrid>
        <w:gridCol w:w="9350"/>
      </w:tblGrid>
      <w:tr w:rsidR="00201711" w14:paraId="5C8FBC99" w14:textId="77777777" w:rsidTr="00201711">
        <w:trPr>
          <w:trHeight w:val="6407"/>
        </w:trPr>
        <w:tc>
          <w:tcPr>
            <w:tcW w:w="9350" w:type="dxa"/>
          </w:tcPr>
          <w:p w14:paraId="2020D9C9" w14:textId="77777777" w:rsidR="00201711" w:rsidRDefault="00201711" w:rsidP="006B467B">
            <w:pPr>
              <w:rPr>
                <w:rFonts w:ascii="Arial" w:eastAsia="Times New Roman" w:hAnsi="Arial" w:cs="Arial"/>
                <w:color w:val="000000"/>
                <w:sz w:val="20"/>
                <w:szCs w:val="20"/>
                <w:shd w:val="clear" w:color="auto" w:fill="FFFFFF"/>
              </w:rPr>
            </w:pPr>
          </w:p>
          <w:p w14:paraId="25F078A4" w14:textId="77777777" w:rsidR="00F42584" w:rsidRDefault="00F42584"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I chose gun control because it is a </w:t>
            </w:r>
            <w:proofErr w:type="gramStart"/>
            <w:r>
              <w:rPr>
                <w:rFonts w:ascii="Arial" w:eastAsia="Times New Roman" w:hAnsi="Arial" w:cs="Arial"/>
                <w:color w:val="000000"/>
                <w:sz w:val="20"/>
                <w:szCs w:val="20"/>
                <w:shd w:val="clear" w:color="auto" w:fill="FFFFFF"/>
              </w:rPr>
              <w:t>topic</w:t>
            </w:r>
            <w:proofErr w:type="gramEnd"/>
            <w:r>
              <w:rPr>
                <w:rFonts w:ascii="Arial" w:eastAsia="Times New Roman" w:hAnsi="Arial" w:cs="Arial"/>
                <w:color w:val="000000"/>
                <w:sz w:val="20"/>
                <w:szCs w:val="20"/>
                <w:shd w:val="clear" w:color="auto" w:fill="FFFFFF"/>
              </w:rPr>
              <w:t xml:space="preserve"> I am familiar with. I have done research about it in previous cases and I have found a lot of ironic and interesting facts about it. </w:t>
            </w:r>
          </w:p>
          <w:p w14:paraId="02575FB7" w14:textId="3990AA03" w:rsidR="00F42584" w:rsidRDefault="00F42584"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I personally am a mostly neutral writer and have written both in favor and against this one. If </w:t>
            </w:r>
            <w:proofErr w:type="gramStart"/>
            <w:r>
              <w:rPr>
                <w:rFonts w:ascii="Arial" w:eastAsia="Times New Roman" w:hAnsi="Arial" w:cs="Arial"/>
                <w:color w:val="000000"/>
                <w:sz w:val="20"/>
                <w:szCs w:val="20"/>
                <w:shd w:val="clear" w:color="auto" w:fill="FFFFFF"/>
              </w:rPr>
              <w:t>I’m</w:t>
            </w:r>
            <w:proofErr w:type="gramEnd"/>
            <w:r>
              <w:rPr>
                <w:rFonts w:ascii="Arial" w:eastAsia="Times New Roman" w:hAnsi="Arial" w:cs="Arial"/>
                <w:color w:val="000000"/>
                <w:sz w:val="20"/>
                <w:szCs w:val="20"/>
                <w:shd w:val="clear" w:color="auto" w:fill="FFFFFF"/>
              </w:rPr>
              <w:t xml:space="preserve"> given to choose a side however, I will always side against gun control. Simply and plainly because there are many </w:t>
            </w:r>
            <w:proofErr w:type="spellStart"/>
            <w:r>
              <w:rPr>
                <w:rFonts w:ascii="Arial" w:eastAsia="Times New Roman" w:hAnsi="Arial" w:cs="Arial"/>
                <w:color w:val="000000"/>
                <w:sz w:val="20"/>
                <w:szCs w:val="20"/>
                <w:shd w:val="clear" w:color="auto" w:fill="FFFFFF"/>
              </w:rPr>
              <w:t>many</w:t>
            </w:r>
            <w:proofErr w:type="spellEnd"/>
            <w:r>
              <w:rPr>
                <w:rFonts w:ascii="Arial" w:eastAsia="Times New Roman" w:hAnsi="Arial" w:cs="Arial"/>
                <w:color w:val="000000"/>
                <w:sz w:val="20"/>
                <w:szCs w:val="20"/>
                <w:shd w:val="clear" w:color="auto" w:fill="FFFFFF"/>
              </w:rPr>
              <w:t xml:space="preserve"> </w:t>
            </w:r>
            <w:proofErr w:type="spellStart"/>
            <w:r>
              <w:rPr>
                <w:rFonts w:ascii="Arial" w:eastAsia="Times New Roman" w:hAnsi="Arial" w:cs="Arial"/>
                <w:color w:val="000000"/>
                <w:sz w:val="20"/>
                <w:szCs w:val="20"/>
                <w:shd w:val="clear" w:color="auto" w:fill="FFFFFF"/>
              </w:rPr>
              <w:t>many</w:t>
            </w:r>
            <w:proofErr w:type="spellEnd"/>
            <w:r>
              <w:rPr>
                <w:rFonts w:ascii="Arial" w:eastAsia="Times New Roman" w:hAnsi="Arial" w:cs="Arial"/>
                <w:color w:val="000000"/>
                <w:sz w:val="20"/>
                <w:szCs w:val="20"/>
                <w:shd w:val="clear" w:color="auto" w:fill="FFFFFF"/>
              </w:rPr>
              <w:t xml:space="preserve"> cases in which it is proven useless or counterproductive- or both, and most certainly biased in </w:t>
            </w:r>
            <w:r w:rsidR="004B0ADE">
              <w:rPr>
                <w:rFonts w:ascii="Arial" w:eastAsia="Times New Roman" w:hAnsi="Arial" w:cs="Arial"/>
                <w:color w:val="000000"/>
                <w:sz w:val="20"/>
                <w:szCs w:val="20"/>
                <w:shd w:val="clear" w:color="auto" w:fill="FFFFFF"/>
              </w:rPr>
              <w:t>many ways</w:t>
            </w:r>
            <w:r>
              <w:rPr>
                <w:rFonts w:ascii="Arial" w:eastAsia="Times New Roman" w:hAnsi="Arial" w:cs="Arial"/>
                <w:color w:val="000000"/>
                <w:sz w:val="20"/>
                <w:szCs w:val="20"/>
                <w:shd w:val="clear" w:color="auto" w:fill="FFFFFF"/>
              </w:rPr>
              <w:t xml:space="preserve"> because they are widely based on either assumptions or generalizations.</w:t>
            </w:r>
          </w:p>
          <w:p w14:paraId="28548913" w14:textId="77777777" w:rsidR="00F42584" w:rsidRDefault="00F42584" w:rsidP="006B467B">
            <w:pPr>
              <w:rPr>
                <w:rFonts w:ascii="Arial" w:eastAsia="Times New Roman" w:hAnsi="Arial" w:cs="Arial"/>
                <w:color w:val="000000"/>
                <w:sz w:val="20"/>
                <w:szCs w:val="20"/>
                <w:shd w:val="clear" w:color="auto" w:fill="FFFFFF"/>
              </w:rPr>
            </w:pPr>
          </w:p>
          <w:p w14:paraId="33DA96EC" w14:textId="2D6A9668" w:rsidR="00F42584" w:rsidRDefault="00F42584"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My favorite piece of evidence in this matter is the example of California’s gun control laws. Maybe it has changed from what it was before, but 2 years ago when I researched it last it remained as remarkably the strongest system of gun control (aka, the hardest to get a gun permit on)</w:t>
            </w:r>
            <w:r w:rsidR="004B0ADE">
              <w:rPr>
                <w:rFonts w:ascii="Arial" w:eastAsia="Times New Roman" w:hAnsi="Arial" w:cs="Arial"/>
                <w:color w:val="000000"/>
                <w:sz w:val="20"/>
                <w:szCs w:val="20"/>
                <w:shd w:val="clear" w:color="auto" w:fill="FFFFFF"/>
              </w:rPr>
              <w:t xml:space="preserve">. </w:t>
            </w:r>
          </w:p>
          <w:p w14:paraId="6D18D544" w14:textId="77777777" w:rsidR="004B0ADE" w:rsidRDefault="004B0ADE" w:rsidP="006B467B">
            <w:pPr>
              <w:rPr>
                <w:rFonts w:ascii="Arial" w:eastAsia="Times New Roman" w:hAnsi="Arial" w:cs="Arial"/>
                <w:color w:val="000000"/>
                <w:sz w:val="20"/>
                <w:szCs w:val="20"/>
                <w:shd w:val="clear" w:color="auto" w:fill="FFFFFF"/>
              </w:rPr>
            </w:pPr>
          </w:p>
          <w:p w14:paraId="28326C5E" w14:textId="6CBA8876" w:rsidR="004B0ADE" w:rsidRDefault="004B0ADE"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Nothing special though. The good parts come from pointing out that it is also the one with the highest rates of deaths by gunshot. </w:t>
            </w:r>
          </w:p>
          <w:p w14:paraId="4B121353" w14:textId="77777777" w:rsidR="004B0ADE" w:rsidRDefault="004B0ADE" w:rsidP="006B467B">
            <w:pPr>
              <w:rPr>
                <w:rFonts w:ascii="Arial" w:eastAsia="Times New Roman" w:hAnsi="Arial" w:cs="Arial"/>
                <w:color w:val="000000"/>
                <w:sz w:val="20"/>
                <w:szCs w:val="20"/>
                <w:shd w:val="clear" w:color="auto" w:fill="FFFFFF"/>
              </w:rPr>
            </w:pPr>
          </w:p>
          <w:p w14:paraId="5C218EC9" w14:textId="0F7C25C1" w:rsidR="004B0ADE" w:rsidRDefault="004B0ADE"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It </w:t>
            </w:r>
            <w:proofErr w:type="gramStart"/>
            <w:r>
              <w:rPr>
                <w:rFonts w:ascii="Arial" w:eastAsia="Times New Roman" w:hAnsi="Arial" w:cs="Arial"/>
                <w:color w:val="000000"/>
                <w:sz w:val="20"/>
                <w:szCs w:val="20"/>
                <w:shd w:val="clear" w:color="auto" w:fill="FFFFFF"/>
              </w:rPr>
              <w:t>doesn’t</w:t>
            </w:r>
            <w:proofErr w:type="gramEnd"/>
            <w:r>
              <w:rPr>
                <w:rFonts w:ascii="Arial" w:eastAsia="Times New Roman" w:hAnsi="Arial" w:cs="Arial"/>
                <w:color w:val="000000"/>
                <w:sz w:val="20"/>
                <w:szCs w:val="20"/>
                <w:shd w:val="clear" w:color="auto" w:fill="FFFFFF"/>
              </w:rPr>
              <w:t xml:space="preserve"> end there – the majority of these cases are non-accidents. Normal for murderers, right?</w:t>
            </w:r>
          </w:p>
          <w:p w14:paraId="28C12559" w14:textId="77777777" w:rsidR="004B0ADE" w:rsidRDefault="004B0ADE" w:rsidP="006B467B">
            <w:pPr>
              <w:rPr>
                <w:rFonts w:ascii="Arial" w:eastAsia="Times New Roman" w:hAnsi="Arial" w:cs="Arial"/>
                <w:color w:val="000000"/>
                <w:sz w:val="20"/>
                <w:szCs w:val="20"/>
                <w:shd w:val="clear" w:color="auto" w:fill="FFFFFF"/>
              </w:rPr>
            </w:pPr>
          </w:p>
          <w:p w14:paraId="4012E7EE" w14:textId="7E909F90" w:rsidR="004B0ADE" w:rsidRDefault="004B0ADE"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Probably would be, if the majority of these were not also by individuals with the license/permit </w:t>
            </w:r>
            <w:r>
              <w:rPr>
                <w:rFonts w:ascii="Arial" w:eastAsia="Times New Roman" w:hAnsi="Arial" w:cs="Arial"/>
                <w:color w:val="000000"/>
                <w:sz w:val="20"/>
                <w:szCs w:val="20"/>
                <w:shd w:val="clear" w:color="auto" w:fill="FFFFFF"/>
              </w:rPr>
              <w:t>with registered and approved guns</w:t>
            </w:r>
            <w:r>
              <w:rPr>
                <w:rFonts w:ascii="Arial" w:eastAsia="Times New Roman" w:hAnsi="Arial" w:cs="Arial"/>
                <w:color w:val="000000"/>
                <w:sz w:val="20"/>
                <w:szCs w:val="20"/>
                <w:shd w:val="clear" w:color="auto" w:fill="FFFFFF"/>
              </w:rPr>
              <w:t xml:space="preserve"> who had passed from the whole process that included psychological exams and training certifications in handling guns. </w:t>
            </w:r>
          </w:p>
          <w:p w14:paraId="0D4655B8" w14:textId="77777777" w:rsidR="004B0ADE" w:rsidRDefault="004B0ADE" w:rsidP="006B467B">
            <w:pPr>
              <w:rPr>
                <w:rFonts w:ascii="Arial" w:eastAsia="Times New Roman" w:hAnsi="Arial" w:cs="Arial"/>
                <w:color w:val="000000"/>
                <w:sz w:val="20"/>
                <w:szCs w:val="20"/>
                <w:shd w:val="clear" w:color="auto" w:fill="FFFFFF"/>
              </w:rPr>
            </w:pPr>
          </w:p>
          <w:p w14:paraId="7F8940D3" w14:textId="4234CC5B" w:rsidR="004B0ADE" w:rsidRDefault="004B0ADE" w:rsidP="006B467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SO – if that is not quite ironic, then I do not know what ironic means.  </w:t>
            </w:r>
          </w:p>
          <w:p w14:paraId="5BD0C0F7" w14:textId="77777777" w:rsidR="004B0ADE" w:rsidRDefault="004B0ADE" w:rsidP="006B467B">
            <w:pPr>
              <w:rPr>
                <w:rFonts w:ascii="Arial" w:eastAsia="Times New Roman" w:hAnsi="Arial" w:cs="Arial"/>
                <w:color w:val="000000"/>
                <w:sz w:val="20"/>
                <w:szCs w:val="20"/>
                <w:shd w:val="clear" w:color="auto" w:fill="FFFFFF"/>
              </w:rPr>
            </w:pPr>
          </w:p>
          <w:p w14:paraId="20D34C41" w14:textId="77777777" w:rsidR="00F42584" w:rsidRDefault="00F42584" w:rsidP="006B467B">
            <w:pPr>
              <w:rPr>
                <w:rFonts w:ascii="Arial" w:eastAsia="Times New Roman" w:hAnsi="Arial" w:cs="Arial"/>
                <w:color w:val="000000"/>
                <w:sz w:val="20"/>
                <w:szCs w:val="20"/>
                <w:shd w:val="clear" w:color="auto" w:fill="FFFFFF"/>
              </w:rPr>
            </w:pPr>
          </w:p>
          <w:p w14:paraId="0F44C6EA" w14:textId="63DC9880" w:rsidR="00F42584" w:rsidRDefault="00F42584" w:rsidP="006B467B">
            <w:pPr>
              <w:rPr>
                <w:rFonts w:ascii="Arial" w:eastAsia="Times New Roman" w:hAnsi="Arial" w:cs="Arial"/>
                <w:color w:val="000000"/>
                <w:sz w:val="20"/>
                <w:szCs w:val="20"/>
                <w:shd w:val="clear" w:color="auto" w:fill="FFFFFF"/>
              </w:rPr>
            </w:pPr>
          </w:p>
        </w:tc>
      </w:tr>
    </w:tbl>
    <w:p w14:paraId="11431F43" w14:textId="77777777" w:rsidR="006F22A5" w:rsidRPr="00201711" w:rsidRDefault="006F22A5" w:rsidP="00201711">
      <w:pPr>
        <w:rPr>
          <w:rFonts w:ascii="Arial" w:eastAsia="Times New Roman" w:hAnsi="Arial" w:cs="Arial"/>
          <w:color w:val="000000"/>
          <w:sz w:val="24"/>
          <w:szCs w:val="24"/>
          <w:shd w:val="clear" w:color="auto" w:fill="FFFFFF"/>
        </w:rPr>
      </w:pPr>
    </w:p>
    <w:p w14:paraId="57131379" w14:textId="77777777" w:rsidR="006B467B" w:rsidRPr="00201711" w:rsidRDefault="0050098D" w:rsidP="006B467B">
      <w:pPr>
        <w:rPr>
          <w:rFonts w:ascii="Arial" w:eastAsia="Times New Roman" w:hAnsi="Arial" w:cs="Arial"/>
          <w:b/>
          <w:color w:val="000000"/>
          <w:sz w:val="28"/>
          <w:szCs w:val="28"/>
          <w:shd w:val="clear" w:color="auto" w:fill="FFFFFF"/>
        </w:rPr>
      </w:pPr>
      <w:r w:rsidRPr="00201711">
        <w:rPr>
          <w:rFonts w:ascii="Arial" w:eastAsia="Times New Roman" w:hAnsi="Arial" w:cs="Arial"/>
          <w:b/>
          <w:color w:val="000000"/>
          <w:sz w:val="28"/>
          <w:szCs w:val="28"/>
          <w:shd w:val="clear" w:color="auto" w:fill="FFFFFF"/>
        </w:rPr>
        <w:t>Questioning</w:t>
      </w:r>
    </w:p>
    <w:p w14:paraId="11DEE366" w14:textId="77777777" w:rsidR="00201711" w:rsidRPr="0050098D" w:rsidRDefault="00201711" w:rsidP="006B467B">
      <w:pPr>
        <w:rPr>
          <w:rFonts w:ascii="Arial" w:eastAsia="Times New Roman" w:hAnsi="Arial" w:cs="Arial"/>
          <w:b/>
          <w:color w:val="000000"/>
          <w:sz w:val="20"/>
          <w:szCs w:val="20"/>
          <w:shd w:val="clear" w:color="auto" w:fill="FFFFFF"/>
        </w:rPr>
      </w:pPr>
    </w:p>
    <w:p w14:paraId="2EC67CBF" w14:textId="77777777" w:rsidR="006B467B" w:rsidRPr="00201711" w:rsidRDefault="006B467B" w:rsidP="006B467B">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Write yo</w:t>
      </w:r>
      <w:r w:rsidR="00E97356" w:rsidRPr="00201711">
        <w:rPr>
          <w:rFonts w:ascii="Arial" w:eastAsia="Times New Roman" w:hAnsi="Arial" w:cs="Arial"/>
          <w:color w:val="000000"/>
          <w:sz w:val="24"/>
          <w:szCs w:val="24"/>
          <w:shd w:val="clear" w:color="auto" w:fill="FFFFFF"/>
        </w:rPr>
        <w:t xml:space="preserve">ur own questions for yourself </w:t>
      </w:r>
      <w:r w:rsidR="00DE4249" w:rsidRPr="00201711">
        <w:rPr>
          <w:rFonts w:ascii="Arial" w:eastAsia="Times New Roman" w:hAnsi="Arial" w:cs="Arial"/>
          <w:color w:val="000000"/>
          <w:sz w:val="24"/>
          <w:szCs w:val="24"/>
          <w:shd w:val="clear" w:color="auto" w:fill="FFFFFF"/>
        </w:rPr>
        <w:t>abo</w:t>
      </w:r>
      <w:r w:rsidR="00B32B87" w:rsidRPr="00201711">
        <w:rPr>
          <w:rFonts w:ascii="Arial" w:eastAsia="Times New Roman" w:hAnsi="Arial" w:cs="Arial"/>
          <w:color w:val="000000"/>
          <w:sz w:val="24"/>
          <w:szCs w:val="24"/>
          <w:shd w:val="clear" w:color="auto" w:fill="FFFFFF"/>
        </w:rPr>
        <w:t xml:space="preserve">ut at least 3 of your sentences </w:t>
      </w:r>
      <w:r w:rsidRPr="00201711">
        <w:rPr>
          <w:rFonts w:ascii="Arial" w:eastAsia="Times New Roman" w:hAnsi="Arial" w:cs="Arial"/>
          <w:color w:val="000000"/>
          <w:sz w:val="24"/>
          <w:szCs w:val="24"/>
          <w:shd w:val="clear" w:color="auto" w:fill="FFFFFF"/>
        </w:rPr>
        <w:t xml:space="preserve">(at least </w:t>
      </w:r>
      <w:r w:rsidR="00B31DD7" w:rsidRPr="00201711">
        <w:rPr>
          <w:rFonts w:ascii="Arial" w:eastAsia="Times New Roman" w:hAnsi="Arial" w:cs="Arial"/>
          <w:color w:val="000000"/>
          <w:sz w:val="24"/>
          <w:szCs w:val="24"/>
          <w:shd w:val="clear" w:color="auto" w:fill="FFFFFF"/>
        </w:rPr>
        <w:t>three</w:t>
      </w:r>
      <w:r w:rsidRPr="00201711">
        <w:rPr>
          <w:rFonts w:ascii="Arial" w:eastAsia="Times New Roman" w:hAnsi="Arial" w:cs="Arial"/>
          <w:color w:val="000000"/>
          <w:sz w:val="24"/>
          <w:szCs w:val="24"/>
          <w:shd w:val="clear" w:color="auto" w:fill="FFFFFF"/>
        </w:rPr>
        <w:t>, but don’t f</w:t>
      </w:r>
      <w:r w:rsidR="004C54AD">
        <w:rPr>
          <w:rFonts w:ascii="Arial" w:eastAsia="Times New Roman" w:hAnsi="Arial" w:cs="Arial"/>
          <w:color w:val="000000"/>
          <w:sz w:val="24"/>
          <w:szCs w:val="24"/>
          <w:shd w:val="clear" w:color="auto" w:fill="FFFFFF"/>
        </w:rPr>
        <w:t>eel like you need</w:t>
      </w:r>
      <w:r w:rsidR="003D5413" w:rsidRPr="00201711">
        <w:rPr>
          <w:rFonts w:ascii="Arial" w:eastAsia="Times New Roman" w:hAnsi="Arial" w:cs="Arial"/>
          <w:color w:val="000000"/>
          <w:sz w:val="24"/>
          <w:szCs w:val="24"/>
          <w:shd w:val="clear" w:color="auto" w:fill="FFFFFF"/>
        </w:rPr>
        <w:t xml:space="preserve"> to stop there).</w:t>
      </w:r>
      <w:r w:rsidR="00DE4249" w:rsidRPr="00201711">
        <w:rPr>
          <w:rFonts w:ascii="Arial" w:eastAsia="Times New Roman" w:hAnsi="Arial" w:cs="Arial"/>
          <w:color w:val="000000"/>
          <w:sz w:val="24"/>
          <w:szCs w:val="24"/>
          <w:shd w:val="clear" w:color="auto" w:fill="FFFFFF"/>
        </w:rPr>
        <w:t xml:space="preserve"> To help you get started, w</w:t>
      </w:r>
      <w:r w:rsidR="00E97356" w:rsidRPr="00201711">
        <w:rPr>
          <w:rFonts w:ascii="Arial" w:eastAsia="Times New Roman" w:hAnsi="Arial" w:cs="Arial"/>
          <w:color w:val="000000"/>
          <w:sz w:val="24"/>
          <w:szCs w:val="24"/>
          <w:shd w:val="clear" w:color="auto" w:fill="FFFFFF"/>
        </w:rPr>
        <w:t>hich words that you used might be defined in different ways by different readers</w:t>
      </w:r>
      <w:r w:rsidR="00DE4249" w:rsidRPr="00201711">
        <w:rPr>
          <w:rFonts w:ascii="Arial" w:eastAsia="Times New Roman" w:hAnsi="Arial" w:cs="Arial"/>
          <w:color w:val="000000"/>
          <w:sz w:val="24"/>
          <w:szCs w:val="24"/>
          <w:shd w:val="clear" w:color="auto" w:fill="FFFFFF"/>
        </w:rPr>
        <w:t xml:space="preserve"> (recall from Chapter 1 that words like “support”</w:t>
      </w:r>
      <w:r w:rsidR="00B32B87" w:rsidRPr="00201711">
        <w:rPr>
          <w:rFonts w:ascii="Arial" w:eastAsia="Times New Roman" w:hAnsi="Arial" w:cs="Arial"/>
          <w:color w:val="000000"/>
          <w:sz w:val="24"/>
          <w:szCs w:val="24"/>
          <w:shd w:val="clear" w:color="auto" w:fill="FFFFFF"/>
        </w:rPr>
        <w:t xml:space="preserve"> or “danger”</w:t>
      </w:r>
      <w:r w:rsidR="00DE4249" w:rsidRPr="00201711">
        <w:rPr>
          <w:rFonts w:ascii="Arial" w:eastAsia="Times New Roman" w:hAnsi="Arial" w:cs="Arial"/>
          <w:color w:val="000000"/>
          <w:sz w:val="24"/>
          <w:szCs w:val="24"/>
          <w:shd w:val="clear" w:color="auto" w:fill="FFFFFF"/>
        </w:rPr>
        <w:t xml:space="preserve"> can be interpreted in many ways)</w:t>
      </w:r>
      <w:r w:rsidR="0050098D" w:rsidRPr="00201711">
        <w:rPr>
          <w:rFonts w:ascii="Arial" w:eastAsia="Times New Roman" w:hAnsi="Arial" w:cs="Arial"/>
          <w:color w:val="000000"/>
          <w:sz w:val="24"/>
          <w:szCs w:val="24"/>
          <w:shd w:val="clear" w:color="auto" w:fill="FFFFFF"/>
        </w:rPr>
        <w:t>?</w:t>
      </w:r>
      <w:r w:rsidRPr="00201711">
        <w:rPr>
          <w:rFonts w:ascii="Arial" w:eastAsia="Times New Roman" w:hAnsi="Arial" w:cs="Arial"/>
          <w:color w:val="000000"/>
          <w:sz w:val="24"/>
          <w:szCs w:val="24"/>
          <w:shd w:val="clear" w:color="auto" w:fill="FFFFFF"/>
        </w:rPr>
        <w:t xml:space="preserve"> </w:t>
      </w:r>
      <w:r w:rsidR="0050098D" w:rsidRPr="00201711">
        <w:rPr>
          <w:rFonts w:ascii="Arial" w:eastAsia="Times New Roman" w:hAnsi="Arial" w:cs="Arial"/>
          <w:color w:val="000000"/>
          <w:sz w:val="24"/>
          <w:szCs w:val="24"/>
          <w:shd w:val="clear" w:color="auto" w:fill="FFFFFF"/>
        </w:rPr>
        <w:t>What do you</w:t>
      </w:r>
      <w:r w:rsidR="00E97356" w:rsidRPr="00201711">
        <w:rPr>
          <w:rFonts w:ascii="Arial" w:eastAsia="Times New Roman" w:hAnsi="Arial" w:cs="Arial"/>
          <w:color w:val="000000"/>
          <w:sz w:val="24"/>
          <w:szCs w:val="24"/>
          <w:shd w:val="clear" w:color="auto" w:fill="FFFFFF"/>
        </w:rPr>
        <w:t xml:space="preserve"> think your readers might</w:t>
      </w:r>
      <w:r w:rsidRPr="00201711">
        <w:rPr>
          <w:rFonts w:ascii="Arial" w:eastAsia="Times New Roman" w:hAnsi="Arial" w:cs="Arial"/>
          <w:color w:val="000000"/>
          <w:sz w:val="24"/>
          <w:szCs w:val="24"/>
          <w:shd w:val="clear" w:color="auto" w:fill="FFFFFF"/>
        </w:rPr>
        <w:t xml:space="preserve"> w</w:t>
      </w:r>
      <w:r w:rsidR="00E97356" w:rsidRPr="00201711">
        <w:rPr>
          <w:rFonts w:ascii="Arial" w:eastAsia="Times New Roman" w:hAnsi="Arial" w:cs="Arial"/>
          <w:color w:val="000000"/>
          <w:sz w:val="24"/>
          <w:szCs w:val="24"/>
          <w:shd w:val="clear" w:color="auto" w:fill="FFFFFF"/>
        </w:rPr>
        <w:t xml:space="preserve">ant more information about? </w:t>
      </w:r>
      <w:r w:rsidR="00DE4249" w:rsidRPr="00201711">
        <w:rPr>
          <w:rFonts w:ascii="Arial" w:eastAsia="Times New Roman" w:hAnsi="Arial" w:cs="Arial"/>
          <w:color w:val="000000"/>
          <w:sz w:val="24"/>
          <w:szCs w:val="24"/>
          <w:shd w:val="clear" w:color="auto" w:fill="FFFFFF"/>
        </w:rPr>
        <w:t xml:space="preserve">Where do you see opportunities to add more details? Where do you see places that you might want to explain how you formed this opinion? </w:t>
      </w:r>
      <w:r w:rsidR="00575012" w:rsidRPr="00201711">
        <w:rPr>
          <w:rFonts w:ascii="Arial" w:eastAsia="Times New Roman" w:hAnsi="Arial" w:cs="Arial"/>
          <w:color w:val="000000"/>
          <w:sz w:val="24"/>
          <w:szCs w:val="24"/>
          <w:shd w:val="clear" w:color="auto" w:fill="FFFFFF"/>
        </w:rPr>
        <w:t>Where do you see a place that you don’t have a lot of facts yet?</w:t>
      </w:r>
    </w:p>
    <w:p w14:paraId="0FAC8A2D" w14:textId="77777777" w:rsidR="0050098D" w:rsidRPr="00201711" w:rsidRDefault="0050098D" w:rsidP="006B467B">
      <w:pPr>
        <w:rPr>
          <w:rFonts w:ascii="Arial" w:eastAsia="Times New Roman" w:hAnsi="Arial" w:cs="Arial"/>
          <w:color w:val="000000"/>
          <w:sz w:val="28"/>
          <w:szCs w:val="28"/>
          <w:shd w:val="clear" w:color="auto" w:fill="FFFFFF"/>
        </w:rPr>
      </w:pPr>
    </w:p>
    <w:p w14:paraId="693D8B34" w14:textId="24EE5BDD" w:rsidR="0050098D" w:rsidRPr="00201711" w:rsidRDefault="0050098D" w:rsidP="0050098D">
      <w:pPr>
        <w:ind w:firstLine="720"/>
        <w:rPr>
          <w:rFonts w:ascii="Arial" w:eastAsia="Times New Roman" w:hAnsi="Arial" w:cs="Arial"/>
          <w:color w:val="000000"/>
          <w:sz w:val="28"/>
          <w:szCs w:val="28"/>
          <w:shd w:val="clear" w:color="auto" w:fill="FFFFFF"/>
        </w:rPr>
      </w:pPr>
      <w:r w:rsidRPr="00201711">
        <w:rPr>
          <w:rFonts w:ascii="Arial" w:eastAsia="Times New Roman" w:hAnsi="Arial" w:cs="Arial"/>
          <w:color w:val="000000"/>
          <w:sz w:val="28"/>
          <w:szCs w:val="28"/>
          <w:shd w:val="clear" w:color="auto" w:fill="FFFFFF"/>
        </w:rPr>
        <w:t xml:space="preserve">Question 1: </w:t>
      </w:r>
      <w:r w:rsidR="004B0ADE">
        <w:rPr>
          <w:rFonts w:ascii="Arial" w:eastAsia="Times New Roman" w:hAnsi="Arial" w:cs="Arial"/>
          <w:color w:val="000000"/>
          <w:sz w:val="28"/>
          <w:szCs w:val="28"/>
          <w:shd w:val="clear" w:color="auto" w:fill="FFFFFF"/>
        </w:rPr>
        <w:t xml:space="preserve">If I </w:t>
      </w:r>
      <w:proofErr w:type="gramStart"/>
      <w:r w:rsidR="004B0ADE">
        <w:rPr>
          <w:rFonts w:ascii="Arial" w:eastAsia="Times New Roman" w:hAnsi="Arial" w:cs="Arial"/>
          <w:color w:val="000000"/>
          <w:sz w:val="28"/>
          <w:szCs w:val="28"/>
          <w:shd w:val="clear" w:color="auto" w:fill="FFFFFF"/>
        </w:rPr>
        <w:t>was</w:t>
      </w:r>
      <w:proofErr w:type="gramEnd"/>
      <w:r w:rsidR="004B0ADE">
        <w:rPr>
          <w:rFonts w:ascii="Arial" w:eastAsia="Times New Roman" w:hAnsi="Arial" w:cs="Arial"/>
          <w:color w:val="000000"/>
          <w:sz w:val="28"/>
          <w:szCs w:val="28"/>
          <w:shd w:val="clear" w:color="auto" w:fill="FFFFFF"/>
        </w:rPr>
        <w:t xml:space="preserve"> to use the mentioned piece of evidence, the first thing that is to be pointed out is: What is the current state of those statistics? </w:t>
      </w:r>
    </w:p>
    <w:p w14:paraId="79124632"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4D1BD31D"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3F7EEF8E" w14:textId="1BA6382D" w:rsidR="0050098D" w:rsidRPr="00201711" w:rsidRDefault="0050098D" w:rsidP="0050098D">
      <w:pPr>
        <w:ind w:firstLine="720"/>
        <w:rPr>
          <w:rFonts w:ascii="Arial" w:eastAsia="Times New Roman" w:hAnsi="Arial" w:cs="Arial"/>
          <w:color w:val="000000"/>
          <w:sz w:val="28"/>
          <w:szCs w:val="28"/>
          <w:shd w:val="clear" w:color="auto" w:fill="FFFFFF"/>
        </w:rPr>
      </w:pPr>
      <w:r w:rsidRPr="00201711">
        <w:rPr>
          <w:rFonts w:ascii="Arial" w:eastAsia="Times New Roman" w:hAnsi="Arial" w:cs="Arial"/>
          <w:color w:val="000000"/>
          <w:sz w:val="28"/>
          <w:szCs w:val="28"/>
          <w:shd w:val="clear" w:color="auto" w:fill="FFFFFF"/>
        </w:rPr>
        <w:lastRenderedPageBreak/>
        <w:t xml:space="preserve">Question 2: </w:t>
      </w:r>
      <w:r w:rsidR="004B0ADE">
        <w:rPr>
          <w:rFonts w:ascii="Arial" w:eastAsia="Times New Roman" w:hAnsi="Arial" w:cs="Arial"/>
          <w:color w:val="000000"/>
          <w:sz w:val="28"/>
          <w:szCs w:val="28"/>
          <w:shd w:val="clear" w:color="auto" w:fill="FFFFFF"/>
        </w:rPr>
        <w:t xml:space="preserve">How can these laws be biased, generalizing, or assuming? </w:t>
      </w:r>
    </w:p>
    <w:p w14:paraId="03B8E345"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66F388E2"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27D7367F" w14:textId="3BD59797" w:rsidR="0050098D" w:rsidRPr="00201711" w:rsidRDefault="00B31DD7" w:rsidP="0050098D">
      <w:pPr>
        <w:ind w:firstLine="720"/>
        <w:rPr>
          <w:rFonts w:ascii="Arial" w:eastAsia="Times New Roman" w:hAnsi="Arial" w:cs="Arial"/>
          <w:color w:val="000000"/>
          <w:sz w:val="28"/>
          <w:szCs w:val="28"/>
          <w:shd w:val="clear" w:color="auto" w:fill="FFFFFF"/>
        </w:rPr>
      </w:pPr>
      <w:r w:rsidRPr="00201711">
        <w:rPr>
          <w:rFonts w:ascii="Arial" w:eastAsia="Times New Roman" w:hAnsi="Arial" w:cs="Arial"/>
          <w:color w:val="000000"/>
          <w:sz w:val="28"/>
          <w:szCs w:val="28"/>
          <w:shd w:val="clear" w:color="auto" w:fill="FFFFFF"/>
        </w:rPr>
        <w:t>Question 3</w:t>
      </w:r>
      <w:r w:rsidR="0050098D" w:rsidRPr="00201711">
        <w:rPr>
          <w:rFonts w:ascii="Arial" w:eastAsia="Times New Roman" w:hAnsi="Arial" w:cs="Arial"/>
          <w:color w:val="000000"/>
          <w:sz w:val="28"/>
          <w:szCs w:val="28"/>
          <w:shd w:val="clear" w:color="auto" w:fill="FFFFFF"/>
        </w:rPr>
        <w:t xml:space="preserve">: </w:t>
      </w:r>
      <w:r w:rsidR="004B0ADE">
        <w:rPr>
          <w:rFonts w:ascii="Arial" w:eastAsia="Times New Roman" w:hAnsi="Arial" w:cs="Arial"/>
          <w:color w:val="000000"/>
          <w:sz w:val="28"/>
          <w:szCs w:val="28"/>
          <w:shd w:val="clear" w:color="auto" w:fill="FFFFFF"/>
        </w:rPr>
        <w:t xml:space="preserve">If those are the cons what is a pro you (I) would give to gun control? </w:t>
      </w:r>
    </w:p>
    <w:p w14:paraId="06526B4D"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22EB0F30" w14:textId="77777777" w:rsidR="0050098D" w:rsidRPr="00201711" w:rsidRDefault="0050098D" w:rsidP="0050098D">
      <w:pPr>
        <w:ind w:firstLine="720"/>
        <w:rPr>
          <w:rFonts w:ascii="Arial" w:eastAsia="Times New Roman" w:hAnsi="Arial" w:cs="Arial"/>
          <w:color w:val="000000"/>
          <w:sz w:val="28"/>
          <w:szCs w:val="28"/>
          <w:shd w:val="clear" w:color="auto" w:fill="FFFFFF"/>
        </w:rPr>
      </w:pPr>
    </w:p>
    <w:p w14:paraId="2EB27057" w14:textId="77777777" w:rsidR="0050098D" w:rsidRPr="00201711" w:rsidRDefault="0050098D" w:rsidP="0050098D">
      <w:pPr>
        <w:ind w:firstLine="720"/>
        <w:rPr>
          <w:rFonts w:ascii="Arial" w:eastAsia="Times New Roman" w:hAnsi="Arial" w:cs="Arial"/>
          <w:color w:val="000000"/>
          <w:sz w:val="28"/>
          <w:szCs w:val="28"/>
          <w:shd w:val="clear" w:color="auto" w:fill="FFFFFF"/>
        </w:rPr>
      </w:pPr>
      <w:r w:rsidRPr="00201711">
        <w:rPr>
          <w:rFonts w:ascii="Arial" w:eastAsia="Times New Roman" w:hAnsi="Arial" w:cs="Arial"/>
          <w:color w:val="000000"/>
          <w:sz w:val="28"/>
          <w:szCs w:val="28"/>
          <w:shd w:val="clear" w:color="auto" w:fill="FFFFFF"/>
        </w:rPr>
        <w:t xml:space="preserve">Question 4 (optional): </w:t>
      </w:r>
    </w:p>
    <w:p w14:paraId="0E8C9386" w14:textId="77777777" w:rsidR="00B31DD7" w:rsidRPr="00201711" w:rsidRDefault="00B31DD7" w:rsidP="0050098D">
      <w:pPr>
        <w:ind w:firstLine="720"/>
        <w:rPr>
          <w:rFonts w:ascii="Arial" w:eastAsia="Times New Roman" w:hAnsi="Arial" w:cs="Arial"/>
          <w:color w:val="000000"/>
          <w:sz w:val="28"/>
          <w:szCs w:val="28"/>
          <w:shd w:val="clear" w:color="auto" w:fill="FFFFFF"/>
        </w:rPr>
      </w:pPr>
    </w:p>
    <w:p w14:paraId="42042DF5" w14:textId="77777777" w:rsidR="00B31DD7" w:rsidRPr="00201711" w:rsidRDefault="00B31DD7" w:rsidP="0050098D">
      <w:pPr>
        <w:ind w:firstLine="720"/>
        <w:rPr>
          <w:rFonts w:ascii="Arial" w:eastAsia="Times New Roman" w:hAnsi="Arial" w:cs="Arial"/>
          <w:color w:val="000000"/>
          <w:sz w:val="28"/>
          <w:szCs w:val="28"/>
          <w:shd w:val="clear" w:color="auto" w:fill="FFFFFF"/>
        </w:rPr>
      </w:pPr>
    </w:p>
    <w:p w14:paraId="3563E546" w14:textId="77777777" w:rsidR="00B31DD7" w:rsidRPr="00201711" w:rsidRDefault="00B31DD7" w:rsidP="00B31DD7">
      <w:pPr>
        <w:ind w:firstLine="720"/>
        <w:rPr>
          <w:rFonts w:ascii="Arial" w:eastAsia="Times New Roman" w:hAnsi="Arial" w:cs="Arial"/>
          <w:color w:val="000000"/>
          <w:sz w:val="28"/>
          <w:szCs w:val="28"/>
          <w:shd w:val="clear" w:color="auto" w:fill="FFFFFF"/>
        </w:rPr>
      </w:pPr>
      <w:r w:rsidRPr="00201711">
        <w:rPr>
          <w:rFonts w:ascii="Arial" w:eastAsia="Times New Roman" w:hAnsi="Arial" w:cs="Arial"/>
          <w:color w:val="000000"/>
          <w:sz w:val="28"/>
          <w:szCs w:val="28"/>
          <w:shd w:val="clear" w:color="auto" w:fill="FFFFFF"/>
        </w:rPr>
        <w:t xml:space="preserve">Question 5 (optional): </w:t>
      </w:r>
    </w:p>
    <w:p w14:paraId="545F7D07" w14:textId="77777777" w:rsidR="00B31DD7" w:rsidRPr="0050098D" w:rsidRDefault="00B31DD7" w:rsidP="0050098D">
      <w:pPr>
        <w:ind w:firstLine="720"/>
        <w:rPr>
          <w:rFonts w:ascii="Arial" w:eastAsia="Times New Roman" w:hAnsi="Arial" w:cs="Arial"/>
          <w:color w:val="000000"/>
          <w:sz w:val="20"/>
          <w:szCs w:val="20"/>
          <w:shd w:val="clear" w:color="auto" w:fill="FFFFFF"/>
        </w:rPr>
      </w:pPr>
    </w:p>
    <w:p w14:paraId="6E4C6422" w14:textId="77777777" w:rsidR="0050098D" w:rsidRDefault="0050098D" w:rsidP="0050098D">
      <w:pPr>
        <w:pBdr>
          <w:bottom w:val="single" w:sz="12" w:space="1" w:color="auto"/>
        </w:pBdr>
        <w:rPr>
          <w:rFonts w:ascii="Arial" w:eastAsia="Times New Roman" w:hAnsi="Arial" w:cs="Arial"/>
          <w:color w:val="000000"/>
          <w:sz w:val="20"/>
          <w:szCs w:val="20"/>
          <w:shd w:val="clear" w:color="auto" w:fill="FFFFFF"/>
        </w:rPr>
      </w:pPr>
    </w:p>
    <w:p w14:paraId="03AA7074" w14:textId="77777777" w:rsidR="00C2218A" w:rsidRDefault="00C2218A" w:rsidP="0050098D">
      <w:pPr>
        <w:rPr>
          <w:rFonts w:ascii="Arial" w:eastAsia="Times New Roman" w:hAnsi="Arial" w:cs="Arial"/>
          <w:color w:val="000000"/>
          <w:sz w:val="20"/>
          <w:szCs w:val="20"/>
          <w:shd w:val="clear" w:color="auto" w:fill="FFFFFF"/>
        </w:rPr>
      </w:pPr>
    </w:p>
    <w:p w14:paraId="3CA8CE9C" w14:textId="77777777" w:rsidR="0012264F" w:rsidRPr="00201711" w:rsidRDefault="00C2218A" w:rsidP="0050098D">
      <w:pPr>
        <w:rPr>
          <w:rFonts w:ascii="Arial" w:eastAsia="Times New Roman" w:hAnsi="Arial" w:cs="Arial"/>
          <w:b/>
          <w:color w:val="000000"/>
          <w:sz w:val="28"/>
          <w:szCs w:val="28"/>
          <w:shd w:val="clear" w:color="auto" w:fill="FFFFFF"/>
        </w:rPr>
      </w:pPr>
      <w:r w:rsidRPr="00201711">
        <w:rPr>
          <w:rFonts w:ascii="Arial" w:eastAsia="Times New Roman" w:hAnsi="Arial" w:cs="Arial"/>
          <w:b/>
          <w:color w:val="000000"/>
          <w:sz w:val="28"/>
          <w:szCs w:val="28"/>
          <w:highlight w:val="yellow"/>
          <w:shd w:val="clear" w:color="auto" w:fill="FFFFFF"/>
        </w:rPr>
        <w:t>Part Two</w:t>
      </w:r>
      <w:r w:rsidR="00575012" w:rsidRPr="00201711">
        <w:rPr>
          <w:rFonts w:ascii="Arial" w:eastAsia="Times New Roman" w:hAnsi="Arial" w:cs="Arial"/>
          <w:b/>
          <w:color w:val="000000"/>
          <w:sz w:val="28"/>
          <w:szCs w:val="28"/>
          <w:highlight w:val="yellow"/>
          <w:shd w:val="clear" w:color="auto" w:fill="FFFFFF"/>
        </w:rPr>
        <w:t xml:space="preserve">—What </w:t>
      </w:r>
      <w:r w:rsidR="00443D5B" w:rsidRPr="00201711">
        <w:rPr>
          <w:rFonts w:ascii="Arial" w:eastAsia="Times New Roman" w:hAnsi="Arial" w:cs="Arial"/>
          <w:b/>
          <w:color w:val="000000"/>
          <w:sz w:val="28"/>
          <w:szCs w:val="28"/>
          <w:highlight w:val="yellow"/>
          <w:shd w:val="clear" w:color="auto" w:fill="FFFFFF"/>
        </w:rPr>
        <w:t>have others said</w:t>
      </w:r>
      <w:r w:rsidR="00575012" w:rsidRPr="00201711">
        <w:rPr>
          <w:rFonts w:ascii="Arial" w:eastAsia="Times New Roman" w:hAnsi="Arial" w:cs="Arial"/>
          <w:b/>
          <w:color w:val="000000"/>
          <w:sz w:val="28"/>
          <w:szCs w:val="28"/>
          <w:highlight w:val="yellow"/>
          <w:shd w:val="clear" w:color="auto" w:fill="FFFFFF"/>
        </w:rPr>
        <w:t xml:space="preserve"> about this topic?</w:t>
      </w:r>
      <w:r w:rsidR="00575012" w:rsidRPr="00201711">
        <w:rPr>
          <w:rFonts w:ascii="Arial" w:eastAsia="Times New Roman" w:hAnsi="Arial" w:cs="Arial"/>
          <w:b/>
          <w:color w:val="000000"/>
          <w:sz w:val="28"/>
          <w:szCs w:val="28"/>
          <w:shd w:val="clear" w:color="auto" w:fill="FFFFFF"/>
        </w:rPr>
        <w:t xml:space="preserve"> </w:t>
      </w:r>
    </w:p>
    <w:p w14:paraId="330B008D" w14:textId="77777777" w:rsidR="00C2218A" w:rsidRDefault="00C2218A" w:rsidP="0050098D">
      <w:pPr>
        <w:rPr>
          <w:rFonts w:ascii="Arial" w:eastAsia="Times New Roman" w:hAnsi="Arial" w:cs="Arial"/>
          <w:color w:val="000000"/>
          <w:sz w:val="20"/>
          <w:szCs w:val="20"/>
          <w:shd w:val="clear" w:color="auto" w:fill="FFFFFF"/>
        </w:rPr>
      </w:pPr>
    </w:p>
    <w:p w14:paraId="4820FECF" w14:textId="77777777" w:rsidR="00C2218A" w:rsidRPr="00201711" w:rsidRDefault="00C2218A" w:rsidP="0050098D">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People do rhetorical analysis whenever they want to understand the way an idea is presented to them. Rhetorical analysis involves taking apart or breaking down a text. Separation of the parts from the whole enables understanding and evaluating how the strategies being used work together to achieve the text’s purpose. First, you read the text to understand its purpose: to explain an idea, to share information, to convey a feeling or emotion, to argue a position – whatever you think the text was created to do. Second, you read the text to see how it works: for example, its tone, choice of words and kinds of sentences, the emotion created, the context implied, or the relationship to the audience.</w:t>
      </w:r>
    </w:p>
    <w:p w14:paraId="34DC2005" w14:textId="77777777" w:rsidR="00C2218A" w:rsidRDefault="00C2218A" w:rsidP="0050098D">
      <w:pPr>
        <w:rPr>
          <w:rFonts w:ascii="Arial" w:eastAsia="Times New Roman" w:hAnsi="Arial" w:cs="Arial"/>
          <w:color w:val="000000"/>
          <w:sz w:val="20"/>
          <w:szCs w:val="20"/>
          <w:shd w:val="clear" w:color="auto" w:fill="FFFFFF"/>
        </w:rPr>
      </w:pPr>
    </w:p>
    <w:p w14:paraId="7BC52AF7" w14:textId="77777777" w:rsidR="00C2218A" w:rsidRPr="00201711" w:rsidRDefault="007632B4" w:rsidP="0050098D">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This helpful “Anatomy of a Rhetorical Analysis” graphic below comes from p. 518 of your textbook:</w:t>
      </w:r>
    </w:p>
    <w:p w14:paraId="560E4D0D" w14:textId="77777777" w:rsidR="007632B4" w:rsidRDefault="007632B4" w:rsidP="0050098D">
      <w:pPr>
        <w:rPr>
          <w:rFonts w:ascii="Arial" w:eastAsia="Times New Roman" w:hAnsi="Arial" w:cs="Arial"/>
          <w:color w:val="000000"/>
          <w:sz w:val="20"/>
          <w:szCs w:val="20"/>
          <w:shd w:val="clear" w:color="auto" w:fill="FFFFFF"/>
        </w:rPr>
      </w:pPr>
      <w:r>
        <w:rPr>
          <w:noProof/>
        </w:rPr>
        <w:drawing>
          <wp:inline distT="0" distB="0" distL="0" distR="0" wp14:anchorId="0F1767AD" wp14:editId="0FF10C3A">
            <wp:extent cx="52197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19700" cy="2286000"/>
                    </a:xfrm>
                    <a:prstGeom prst="rect">
                      <a:avLst/>
                    </a:prstGeom>
                  </pic:spPr>
                </pic:pic>
              </a:graphicData>
            </a:graphic>
          </wp:inline>
        </w:drawing>
      </w:r>
    </w:p>
    <w:p w14:paraId="7DAEC75B" w14:textId="77777777" w:rsidR="00C2218A" w:rsidRDefault="00C2218A" w:rsidP="0050098D">
      <w:pPr>
        <w:rPr>
          <w:rFonts w:ascii="Arial" w:eastAsia="Times New Roman" w:hAnsi="Arial" w:cs="Arial"/>
          <w:color w:val="000000"/>
          <w:sz w:val="20"/>
          <w:szCs w:val="20"/>
          <w:shd w:val="clear" w:color="auto" w:fill="FFFFFF"/>
        </w:rPr>
      </w:pPr>
    </w:p>
    <w:p w14:paraId="3522F3E2" w14:textId="77777777" w:rsidR="007632B4" w:rsidRPr="00201711" w:rsidRDefault="007632B4" w:rsidP="00575012">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lastRenderedPageBreak/>
        <w:t>Use this “Anatomy of a Rhetorical Analysis” along with Chapter 27 of your tex</w:t>
      </w:r>
      <w:r w:rsidR="0012264F" w:rsidRPr="00201711">
        <w:rPr>
          <w:rFonts w:ascii="Arial" w:eastAsia="Times New Roman" w:hAnsi="Arial" w:cs="Arial"/>
          <w:color w:val="000000"/>
          <w:sz w:val="24"/>
          <w:szCs w:val="24"/>
          <w:shd w:val="clear" w:color="auto" w:fill="FFFFFF"/>
        </w:rPr>
        <w:t xml:space="preserve">tbook to perform an analysis on one of these </w:t>
      </w:r>
      <w:r w:rsidR="00274458" w:rsidRPr="00201711">
        <w:rPr>
          <w:rFonts w:ascii="Arial" w:eastAsia="Times New Roman" w:hAnsi="Arial" w:cs="Arial"/>
          <w:color w:val="000000"/>
          <w:sz w:val="24"/>
          <w:szCs w:val="24"/>
          <w:shd w:val="clear" w:color="auto" w:fill="FFFFFF"/>
        </w:rPr>
        <w:t>articles: (you don’t have to stick with the topic you chose in Part 1, but you can)</w:t>
      </w:r>
    </w:p>
    <w:p w14:paraId="18F2E877" w14:textId="77777777" w:rsidR="00274458" w:rsidRPr="00201711" w:rsidRDefault="00274458" w:rsidP="00575012">
      <w:pPr>
        <w:rPr>
          <w:rFonts w:ascii="Arial" w:eastAsia="Times New Roman" w:hAnsi="Arial" w:cs="Arial"/>
          <w:color w:val="000000"/>
          <w:sz w:val="24"/>
          <w:szCs w:val="24"/>
          <w:shd w:val="clear" w:color="auto" w:fill="FFFFFF"/>
        </w:rPr>
      </w:pPr>
    </w:p>
    <w:p w14:paraId="39CCDC05" w14:textId="77777777" w:rsidR="00274458" w:rsidRPr="00201711" w:rsidRDefault="00274458" w:rsidP="00575012">
      <w:pPr>
        <w:rPr>
          <w:rFonts w:ascii="Arial" w:eastAsia="Times New Roman" w:hAnsi="Arial" w:cs="Arial"/>
          <w:b/>
          <w:color w:val="000000"/>
          <w:sz w:val="24"/>
          <w:szCs w:val="24"/>
          <w:shd w:val="clear" w:color="auto" w:fill="FFFFFF"/>
        </w:rPr>
      </w:pPr>
      <w:r w:rsidRPr="00201711">
        <w:rPr>
          <w:rFonts w:ascii="Arial" w:eastAsia="Times New Roman" w:hAnsi="Arial" w:cs="Arial"/>
          <w:b/>
          <w:color w:val="000000"/>
          <w:sz w:val="24"/>
          <w:szCs w:val="24"/>
          <w:shd w:val="clear" w:color="auto" w:fill="FFFFFF"/>
        </w:rPr>
        <w:t>Mark an X next to the article you read:</w:t>
      </w:r>
    </w:p>
    <w:p w14:paraId="03218DE7" w14:textId="77777777" w:rsidR="00F43D8B" w:rsidRDefault="00CD588C" w:rsidP="00F43D8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 </w:t>
      </w:r>
    </w:p>
    <w:p w14:paraId="394D817A" w14:textId="77777777" w:rsidR="00F43D8B" w:rsidRPr="00F43D8B" w:rsidRDefault="00F43D8B" w:rsidP="00F43D8B">
      <w:pPr>
        <w:rPr>
          <w:rStyle w:val="Hyperlink"/>
        </w:rPr>
      </w:pPr>
      <w:r>
        <w:rPr>
          <w:rFonts w:ascii="Arial" w:eastAsia="Times New Roman" w:hAnsi="Arial" w:cs="Arial"/>
          <w:color w:val="000000"/>
          <w:sz w:val="20"/>
          <w:szCs w:val="20"/>
          <w:shd w:val="clear" w:color="auto" w:fill="FFFFFF"/>
        </w:rPr>
        <w:t xml:space="preserve"> [   ]  </w:t>
      </w:r>
      <w:hyperlink r:id="rId9" w:tgtFrame="_blank" w:history="1">
        <w:r w:rsidRPr="00F43D8B">
          <w:rPr>
            <w:rStyle w:val="Hyperlink"/>
            <w:rFonts w:ascii="Arial" w:eastAsia="Times New Roman" w:hAnsi="Arial" w:cs="Arial"/>
            <w:sz w:val="20"/>
            <w:szCs w:val="20"/>
            <w:shd w:val="clear" w:color="auto" w:fill="FFFFFF"/>
          </w:rPr>
          <w:t>https://www.nytimes.com/2018/02/25/opinion/ameri</w:t>
        </w:r>
        <w:r w:rsidRPr="00F43D8B">
          <w:rPr>
            <w:rStyle w:val="Hyperlink"/>
            <w:rFonts w:ascii="Arial" w:eastAsia="Times New Roman" w:hAnsi="Arial" w:cs="Arial"/>
            <w:sz w:val="20"/>
            <w:szCs w:val="20"/>
            <w:shd w:val="clear" w:color="auto" w:fill="FFFFFF"/>
          </w:rPr>
          <w:t>c</w:t>
        </w:r>
        <w:r w:rsidRPr="00F43D8B">
          <w:rPr>
            <w:rStyle w:val="Hyperlink"/>
            <w:rFonts w:ascii="Arial" w:eastAsia="Times New Roman" w:hAnsi="Arial" w:cs="Arial"/>
            <w:sz w:val="20"/>
            <w:szCs w:val="20"/>
            <w:shd w:val="clear" w:color="auto" w:fill="FFFFFF"/>
          </w:rPr>
          <w:t>a-is-the-gun.html</w:t>
        </w:r>
      </w:hyperlink>
    </w:p>
    <w:p w14:paraId="6D6D05C1" w14:textId="77777777" w:rsidR="00F43D8B" w:rsidRDefault="00F43D8B" w:rsidP="00F43D8B">
      <w:pPr>
        <w:rPr>
          <w:rFonts w:ascii="Arial" w:eastAsia="Times New Roman" w:hAnsi="Arial" w:cs="Arial"/>
          <w:color w:val="000000"/>
          <w:sz w:val="20"/>
          <w:szCs w:val="20"/>
          <w:shd w:val="clear" w:color="auto" w:fill="FFFFFF"/>
        </w:rPr>
      </w:pPr>
    </w:p>
    <w:p w14:paraId="0A82A531" w14:textId="77777777" w:rsidR="00F43D8B" w:rsidRDefault="00F43D8B" w:rsidP="00F43D8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 [   ]  </w:t>
      </w:r>
      <w:hyperlink r:id="rId10" w:tgtFrame="_blank" w:history="1">
        <w:r w:rsidRPr="00F43D8B">
          <w:rPr>
            <w:rStyle w:val="Hyperlink"/>
            <w:rFonts w:ascii="Arial" w:eastAsia="Times New Roman" w:hAnsi="Arial" w:cs="Arial"/>
            <w:sz w:val="20"/>
            <w:szCs w:val="20"/>
            <w:shd w:val="clear" w:color="auto" w:fill="FFFFFF"/>
          </w:rPr>
          <w:t>https://www.nytimes.com/2018/02/16/opinion/paid-family-leave-trump.html</w:t>
        </w:r>
      </w:hyperlink>
    </w:p>
    <w:p w14:paraId="510807D1" w14:textId="77777777" w:rsidR="0012264F" w:rsidRDefault="00F43D8B" w:rsidP="00F43D8B">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 </w:t>
      </w:r>
      <w:r w:rsidR="00CD588C">
        <w:rPr>
          <w:rFonts w:ascii="Arial" w:eastAsia="Times New Roman" w:hAnsi="Arial" w:cs="Arial"/>
          <w:color w:val="000000"/>
          <w:sz w:val="20"/>
          <w:szCs w:val="20"/>
          <w:shd w:val="clear" w:color="auto" w:fill="FFFFFF"/>
        </w:rPr>
        <w:t xml:space="preserve">[   ]  </w:t>
      </w:r>
      <w:hyperlink r:id="rId11" w:history="1">
        <w:r w:rsidR="00CD588C" w:rsidRPr="007D4092">
          <w:rPr>
            <w:rStyle w:val="Hyperlink"/>
            <w:rFonts w:ascii="Arial" w:eastAsia="Times New Roman" w:hAnsi="Arial" w:cs="Arial"/>
            <w:sz w:val="20"/>
            <w:szCs w:val="20"/>
            <w:shd w:val="clear" w:color="auto" w:fill="FFFFFF"/>
          </w:rPr>
          <w:t>http://civilrights.findlaw.com/other-constitutional-rights/private-jails-in-the-united-states.html</w:t>
        </w:r>
      </w:hyperlink>
    </w:p>
    <w:p w14:paraId="3C20AD8D" w14:textId="77777777" w:rsidR="00274458" w:rsidRDefault="00274458" w:rsidP="00575012">
      <w:pPr>
        <w:rPr>
          <w:rFonts w:ascii="Arial" w:eastAsia="Times New Roman" w:hAnsi="Arial" w:cs="Arial"/>
          <w:color w:val="000000"/>
          <w:sz w:val="20"/>
          <w:szCs w:val="20"/>
          <w:shd w:val="clear" w:color="auto" w:fill="FFFFFF"/>
        </w:rPr>
      </w:pPr>
    </w:p>
    <w:p w14:paraId="4CAEBEC8" w14:textId="77777777" w:rsidR="00CD588C" w:rsidRDefault="00CD588C" w:rsidP="00575012">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 [   ]  </w:t>
      </w:r>
      <w:hyperlink r:id="rId12" w:history="1">
        <w:r w:rsidRPr="007D4092">
          <w:rPr>
            <w:rStyle w:val="Hyperlink"/>
            <w:rFonts w:ascii="Arial" w:eastAsia="Times New Roman" w:hAnsi="Arial" w:cs="Arial"/>
            <w:sz w:val="20"/>
            <w:szCs w:val="20"/>
            <w:shd w:val="clear" w:color="auto" w:fill="FFFFFF"/>
          </w:rPr>
          <w:t>https://www.nami.org/Find-Support/Living-with-a-Mental-Health-Condition/Securing-Stable-Housing</w:t>
        </w:r>
      </w:hyperlink>
    </w:p>
    <w:p w14:paraId="66D9E036" w14:textId="77777777" w:rsidR="00274458" w:rsidRDefault="00274458" w:rsidP="00575012">
      <w:pPr>
        <w:rPr>
          <w:rFonts w:ascii="Arial" w:eastAsia="Times New Roman" w:hAnsi="Arial" w:cs="Arial"/>
          <w:color w:val="000000"/>
          <w:sz w:val="20"/>
          <w:szCs w:val="20"/>
          <w:shd w:val="clear" w:color="auto" w:fill="FFFFFF"/>
        </w:rPr>
      </w:pPr>
    </w:p>
    <w:p w14:paraId="4F7B647D" w14:textId="77777777" w:rsidR="00CD588C" w:rsidRDefault="00CD588C" w:rsidP="00575012">
      <w:pPr>
        <w:rPr>
          <w:rFonts w:ascii="Arial" w:eastAsia="Times New Roman" w:hAnsi="Arial" w:cs="Arial"/>
          <w:color w:val="000000"/>
          <w:sz w:val="20"/>
          <w:szCs w:val="20"/>
          <w:shd w:val="clear" w:color="auto" w:fill="FFFFFF"/>
        </w:rPr>
      </w:pPr>
      <w:r>
        <w:rPr>
          <w:rFonts w:ascii="Arial" w:eastAsia="Times New Roman" w:hAnsi="Arial" w:cs="Arial"/>
          <w:color w:val="000000"/>
          <w:sz w:val="20"/>
          <w:szCs w:val="20"/>
          <w:shd w:val="clear" w:color="auto" w:fill="FFFFFF"/>
        </w:rPr>
        <w:t xml:space="preserve"> [   ]  </w:t>
      </w:r>
      <w:hyperlink r:id="rId13" w:history="1">
        <w:r w:rsidRPr="007D4092">
          <w:rPr>
            <w:rStyle w:val="Hyperlink"/>
            <w:rFonts w:ascii="Arial" w:eastAsia="Times New Roman" w:hAnsi="Arial" w:cs="Arial"/>
            <w:sz w:val="20"/>
            <w:szCs w:val="20"/>
            <w:shd w:val="clear" w:color="auto" w:fill="FFFFFF"/>
          </w:rPr>
          <w:t>http://www.phoenixnewtimes.com/news/arizonas-week-in-weed-cannabis-legalization-campaign-submits-signatures-more-foes-emerge-8427650</w:t>
        </w:r>
      </w:hyperlink>
    </w:p>
    <w:p w14:paraId="4BCAE654" w14:textId="77777777" w:rsidR="00274458" w:rsidRDefault="00274458" w:rsidP="00575012">
      <w:pPr>
        <w:rPr>
          <w:rFonts w:ascii="Arial" w:eastAsia="Times New Roman" w:hAnsi="Arial" w:cs="Arial"/>
          <w:color w:val="000000"/>
          <w:sz w:val="20"/>
          <w:szCs w:val="20"/>
          <w:shd w:val="clear" w:color="auto" w:fill="FFFFFF"/>
        </w:rPr>
      </w:pPr>
    </w:p>
    <w:p w14:paraId="41F2F2F7" w14:textId="77777777" w:rsidR="007632B4" w:rsidRDefault="007632B4" w:rsidP="0050098D">
      <w:pPr>
        <w:rPr>
          <w:rFonts w:ascii="Arial" w:eastAsia="Times New Roman" w:hAnsi="Arial" w:cs="Arial"/>
          <w:color w:val="000000"/>
          <w:sz w:val="20"/>
          <w:szCs w:val="20"/>
          <w:shd w:val="clear" w:color="auto" w:fill="FFFFFF"/>
        </w:rPr>
      </w:pPr>
    </w:p>
    <w:tbl>
      <w:tblPr>
        <w:tblStyle w:val="TableGrid"/>
        <w:tblW w:w="0" w:type="auto"/>
        <w:tblLook w:val="04A0" w:firstRow="1" w:lastRow="0" w:firstColumn="1" w:lastColumn="0" w:noHBand="0" w:noVBand="1"/>
      </w:tblPr>
      <w:tblGrid>
        <w:gridCol w:w="9350"/>
      </w:tblGrid>
      <w:tr w:rsidR="007632B4" w14:paraId="167D91F2" w14:textId="77777777" w:rsidTr="00C360A0">
        <w:trPr>
          <w:trHeight w:val="285"/>
        </w:trPr>
        <w:tc>
          <w:tcPr>
            <w:tcW w:w="9875" w:type="dxa"/>
            <w:vAlign w:val="center"/>
          </w:tcPr>
          <w:p w14:paraId="205FCE64" w14:textId="77777777" w:rsidR="007632B4" w:rsidRPr="004C54AD" w:rsidRDefault="007632B4" w:rsidP="007632B4">
            <w:pPr>
              <w:rPr>
                <w:rFonts w:ascii="Arial" w:eastAsia="Times New Roman" w:hAnsi="Arial" w:cs="Arial"/>
                <w:b/>
                <w:color w:val="000000"/>
                <w:sz w:val="28"/>
                <w:szCs w:val="28"/>
                <w:shd w:val="clear" w:color="auto" w:fill="FFFFFF"/>
              </w:rPr>
            </w:pPr>
            <w:r w:rsidRPr="004C54AD">
              <w:rPr>
                <w:rFonts w:ascii="Arial" w:eastAsia="Times New Roman" w:hAnsi="Arial" w:cs="Arial"/>
                <w:b/>
                <w:color w:val="000000"/>
                <w:sz w:val="28"/>
                <w:szCs w:val="28"/>
                <w:shd w:val="clear" w:color="auto" w:fill="FFFFFF"/>
              </w:rPr>
              <w:t>Description: Who wrote or created the text? When? Where?</w:t>
            </w:r>
          </w:p>
        </w:tc>
      </w:tr>
      <w:tr w:rsidR="007632B4" w14:paraId="4D6CB3E7" w14:textId="77777777" w:rsidTr="00C360A0">
        <w:trPr>
          <w:trHeight w:val="1072"/>
        </w:trPr>
        <w:tc>
          <w:tcPr>
            <w:tcW w:w="9875" w:type="dxa"/>
            <w:vAlign w:val="center"/>
          </w:tcPr>
          <w:p w14:paraId="1A04841A" w14:textId="77777777" w:rsidR="00594D5C" w:rsidRDefault="00594D5C" w:rsidP="007632B4">
            <w:p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Charles M. Blow, Feb 25</w:t>
            </w:r>
            <w:r w:rsidRPr="00594D5C">
              <w:rPr>
                <w:rFonts w:ascii="Arial" w:eastAsia="Times New Roman" w:hAnsi="Arial" w:cs="Arial"/>
                <w:color w:val="000000"/>
                <w:sz w:val="28"/>
                <w:szCs w:val="28"/>
                <w:shd w:val="clear" w:color="auto" w:fill="FFFFFF"/>
                <w:vertAlign w:val="superscript"/>
              </w:rPr>
              <w:t>th</w:t>
            </w:r>
            <w:r>
              <w:rPr>
                <w:rFonts w:ascii="Arial" w:eastAsia="Times New Roman" w:hAnsi="Arial" w:cs="Arial"/>
                <w:color w:val="000000"/>
                <w:sz w:val="28"/>
                <w:szCs w:val="28"/>
                <w:shd w:val="clear" w:color="auto" w:fill="FFFFFF"/>
                <w:vertAlign w:val="superscript"/>
              </w:rPr>
              <w:t xml:space="preserve">, </w:t>
            </w:r>
            <w:r>
              <w:rPr>
                <w:rFonts w:ascii="Arial" w:eastAsia="Times New Roman" w:hAnsi="Arial" w:cs="Arial"/>
                <w:color w:val="000000"/>
                <w:sz w:val="28"/>
                <w:szCs w:val="28"/>
                <w:shd w:val="clear" w:color="auto" w:fill="FFFFFF"/>
              </w:rPr>
              <w:t xml:space="preserve">2018. </w:t>
            </w:r>
          </w:p>
          <w:p w14:paraId="6A54AC8E" w14:textId="53A9825E" w:rsidR="007632B4" w:rsidRPr="004C54AD" w:rsidRDefault="00594D5C" w:rsidP="007632B4">
            <w:p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If by where you meant the website: The New York Times</w:t>
            </w:r>
          </w:p>
        </w:tc>
      </w:tr>
      <w:tr w:rsidR="007632B4" w14:paraId="202CB7A8" w14:textId="77777777" w:rsidTr="00730DEF">
        <w:trPr>
          <w:trHeight w:val="467"/>
        </w:trPr>
        <w:tc>
          <w:tcPr>
            <w:tcW w:w="9875" w:type="dxa"/>
            <w:vAlign w:val="center"/>
          </w:tcPr>
          <w:p w14:paraId="5E3E8978" w14:textId="77777777" w:rsidR="007632B4" w:rsidRPr="004C54AD" w:rsidRDefault="007632B4" w:rsidP="007632B4">
            <w:pPr>
              <w:rPr>
                <w:rFonts w:ascii="Arial" w:eastAsia="Times New Roman" w:hAnsi="Arial" w:cs="Arial"/>
                <w:b/>
                <w:color w:val="000000"/>
                <w:sz w:val="28"/>
                <w:szCs w:val="28"/>
                <w:shd w:val="clear" w:color="auto" w:fill="FFFFFF"/>
              </w:rPr>
            </w:pPr>
            <w:r w:rsidRPr="004C54AD">
              <w:rPr>
                <w:rFonts w:ascii="Arial" w:eastAsia="Times New Roman" w:hAnsi="Arial" w:cs="Arial"/>
                <w:b/>
                <w:color w:val="000000"/>
                <w:sz w:val="28"/>
                <w:szCs w:val="28"/>
                <w:shd w:val="clear" w:color="auto" w:fill="FFFFFF"/>
              </w:rPr>
              <w:t>Reader identification: Who is the target audience? How does the author try to reach the audience?</w:t>
            </w:r>
          </w:p>
        </w:tc>
      </w:tr>
      <w:tr w:rsidR="00730DEF" w14:paraId="69F41262" w14:textId="77777777" w:rsidTr="00730DEF">
        <w:trPr>
          <w:trHeight w:val="1250"/>
        </w:trPr>
        <w:tc>
          <w:tcPr>
            <w:tcW w:w="9875" w:type="dxa"/>
            <w:vAlign w:val="center"/>
          </w:tcPr>
          <w:p w14:paraId="7E48A769" w14:textId="77777777" w:rsidR="00730DEF" w:rsidRDefault="00754864" w:rsidP="007632B4">
            <w:pPr>
              <w:rPr>
                <w:rFonts w:ascii="Arial" w:eastAsia="Times New Roman" w:hAnsi="Arial" w:cs="Arial"/>
                <w:b/>
                <w:color w:val="000000"/>
                <w:sz w:val="28"/>
                <w:szCs w:val="28"/>
                <w:shd w:val="clear" w:color="auto" w:fill="FFFFFF"/>
              </w:rPr>
            </w:pPr>
            <w:r>
              <w:rPr>
                <w:rFonts w:ascii="Arial" w:eastAsia="Times New Roman" w:hAnsi="Arial" w:cs="Arial"/>
                <w:b/>
                <w:color w:val="000000"/>
                <w:sz w:val="28"/>
                <w:szCs w:val="28"/>
                <w:shd w:val="clear" w:color="auto" w:fill="FFFFFF"/>
              </w:rPr>
              <w:t xml:space="preserve">All of America. </w:t>
            </w:r>
          </w:p>
          <w:p w14:paraId="3FDE10B8" w14:textId="77777777" w:rsidR="00754864" w:rsidRDefault="00754864" w:rsidP="007632B4">
            <w:pPr>
              <w:rPr>
                <w:rFonts w:ascii="Arial" w:eastAsia="Times New Roman" w:hAnsi="Arial" w:cs="Arial"/>
                <w:b/>
                <w:color w:val="000000"/>
                <w:sz w:val="28"/>
                <w:szCs w:val="28"/>
                <w:shd w:val="clear" w:color="auto" w:fill="FFFFFF"/>
              </w:rPr>
            </w:pPr>
            <w:r>
              <w:rPr>
                <w:rFonts w:ascii="Arial" w:eastAsia="Times New Roman" w:hAnsi="Arial" w:cs="Arial"/>
                <w:b/>
                <w:color w:val="000000"/>
                <w:sz w:val="28"/>
                <w:szCs w:val="28"/>
                <w:shd w:val="clear" w:color="auto" w:fill="FFFFFF"/>
              </w:rPr>
              <w:t xml:space="preserve">The author is using a combination of pathos, </w:t>
            </w:r>
            <w:proofErr w:type="gramStart"/>
            <w:r>
              <w:rPr>
                <w:rFonts w:ascii="Arial" w:eastAsia="Times New Roman" w:hAnsi="Arial" w:cs="Arial"/>
                <w:b/>
                <w:color w:val="000000"/>
                <w:sz w:val="28"/>
                <w:szCs w:val="28"/>
                <w:shd w:val="clear" w:color="auto" w:fill="FFFFFF"/>
              </w:rPr>
              <w:t>ethos</w:t>
            </w:r>
            <w:proofErr w:type="gramEnd"/>
            <w:r>
              <w:rPr>
                <w:rFonts w:ascii="Arial" w:eastAsia="Times New Roman" w:hAnsi="Arial" w:cs="Arial"/>
                <w:b/>
                <w:color w:val="000000"/>
                <w:sz w:val="28"/>
                <w:szCs w:val="28"/>
                <w:shd w:val="clear" w:color="auto" w:fill="FFFFFF"/>
              </w:rPr>
              <w:t xml:space="preserve"> and logos through the article. </w:t>
            </w:r>
          </w:p>
          <w:p w14:paraId="6E8E738E" w14:textId="29410EB5" w:rsidR="00754864" w:rsidRPr="004C54AD" w:rsidRDefault="00754864" w:rsidP="007632B4">
            <w:pPr>
              <w:rPr>
                <w:rFonts w:ascii="Arial" w:eastAsia="Times New Roman" w:hAnsi="Arial" w:cs="Arial"/>
                <w:b/>
                <w:color w:val="000000"/>
                <w:sz w:val="28"/>
                <w:szCs w:val="28"/>
                <w:shd w:val="clear" w:color="auto" w:fill="FFFFFF"/>
              </w:rPr>
            </w:pPr>
          </w:p>
        </w:tc>
      </w:tr>
      <w:tr w:rsidR="00730DEF" w14:paraId="5D4C0619" w14:textId="77777777" w:rsidTr="00730DEF">
        <w:trPr>
          <w:trHeight w:val="530"/>
        </w:trPr>
        <w:tc>
          <w:tcPr>
            <w:tcW w:w="9875" w:type="dxa"/>
            <w:vAlign w:val="center"/>
          </w:tcPr>
          <w:p w14:paraId="537226EC" w14:textId="77777777" w:rsidR="00730DEF" w:rsidRPr="004C54AD" w:rsidRDefault="00730DEF" w:rsidP="007632B4">
            <w:pPr>
              <w:rPr>
                <w:rFonts w:ascii="Arial" w:eastAsia="Times New Roman" w:hAnsi="Arial" w:cs="Arial"/>
                <w:b/>
                <w:color w:val="000000"/>
                <w:sz w:val="28"/>
                <w:szCs w:val="28"/>
                <w:shd w:val="clear" w:color="auto" w:fill="FFFFFF"/>
              </w:rPr>
            </w:pPr>
            <w:r w:rsidRPr="004C54AD">
              <w:rPr>
                <w:rFonts w:ascii="Arial" w:eastAsia="Times New Roman" w:hAnsi="Arial" w:cs="Arial"/>
                <w:b/>
                <w:color w:val="000000"/>
                <w:sz w:val="28"/>
                <w:szCs w:val="28"/>
                <w:shd w:val="clear" w:color="auto" w:fill="FFFFFF"/>
              </w:rPr>
              <w:t>Stated or implied goal: What is the text’s purpose?</w:t>
            </w:r>
          </w:p>
        </w:tc>
      </w:tr>
      <w:tr w:rsidR="007632B4" w14:paraId="423C5987" w14:textId="77777777" w:rsidTr="00C360A0">
        <w:trPr>
          <w:trHeight w:val="1163"/>
        </w:trPr>
        <w:tc>
          <w:tcPr>
            <w:tcW w:w="9875" w:type="dxa"/>
            <w:vAlign w:val="center"/>
          </w:tcPr>
          <w:p w14:paraId="4892C92B" w14:textId="77777777" w:rsidR="007632B4" w:rsidRPr="004C54AD" w:rsidRDefault="007632B4" w:rsidP="007632B4">
            <w:pPr>
              <w:rPr>
                <w:rFonts w:ascii="Arial" w:eastAsia="Times New Roman" w:hAnsi="Arial" w:cs="Arial"/>
                <w:color w:val="000000"/>
                <w:sz w:val="28"/>
                <w:szCs w:val="28"/>
                <w:shd w:val="clear" w:color="auto" w:fill="FFFFFF"/>
              </w:rPr>
            </w:pPr>
          </w:p>
        </w:tc>
      </w:tr>
      <w:tr w:rsidR="007632B4" w14:paraId="53E8E44B" w14:textId="77777777" w:rsidTr="00C360A0">
        <w:trPr>
          <w:trHeight w:val="285"/>
        </w:trPr>
        <w:tc>
          <w:tcPr>
            <w:tcW w:w="9875" w:type="dxa"/>
            <w:vAlign w:val="center"/>
          </w:tcPr>
          <w:p w14:paraId="204360E5" w14:textId="77777777" w:rsidR="007632B4" w:rsidRPr="004C54AD" w:rsidRDefault="00730DEF" w:rsidP="007632B4">
            <w:pPr>
              <w:rPr>
                <w:rFonts w:ascii="Arial" w:eastAsia="Times New Roman" w:hAnsi="Arial" w:cs="Arial"/>
                <w:b/>
                <w:color w:val="000000"/>
                <w:sz w:val="28"/>
                <w:szCs w:val="28"/>
                <w:shd w:val="clear" w:color="auto" w:fill="FFFFFF"/>
              </w:rPr>
            </w:pPr>
            <w:r w:rsidRPr="004C54AD">
              <w:rPr>
                <w:rFonts w:ascii="Arial" w:eastAsia="Times New Roman" w:hAnsi="Arial" w:cs="Arial"/>
                <w:b/>
                <w:color w:val="000000"/>
                <w:sz w:val="28"/>
                <w:szCs w:val="28"/>
                <w:shd w:val="clear" w:color="auto" w:fill="FFFFFF"/>
              </w:rPr>
              <w:t>Strategies: How does the text appeal to logic, emotion, or credibility?</w:t>
            </w:r>
          </w:p>
        </w:tc>
      </w:tr>
      <w:tr w:rsidR="007632B4" w14:paraId="73B744AE" w14:textId="77777777" w:rsidTr="00C360A0">
        <w:trPr>
          <w:trHeight w:val="1278"/>
        </w:trPr>
        <w:tc>
          <w:tcPr>
            <w:tcW w:w="9875" w:type="dxa"/>
            <w:vAlign w:val="center"/>
          </w:tcPr>
          <w:p w14:paraId="615F7A45" w14:textId="77777777" w:rsidR="007632B4" w:rsidRDefault="00754864" w:rsidP="00754864">
            <w:pPr>
              <w:pStyle w:val="ListParagraph"/>
              <w:numPr>
                <w:ilvl w:val="0"/>
                <w:numId w:val="8"/>
              </w:num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 xml:space="preserve">He points out how Dickey’s amendment was illogical (even to Dickey’s opinion itself) </w:t>
            </w:r>
          </w:p>
          <w:p w14:paraId="06583443" w14:textId="77777777" w:rsidR="00754864" w:rsidRPr="00754864" w:rsidRDefault="00754864" w:rsidP="00754864">
            <w:pPr>
              <w:pStyle w:val="ListParagraph"/>
              <w:numPr>
                <w:ilvl w:val="0"/>
                <w:numId w:val="8"/>
              </w:num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No other point was most critical to emotion than this one: “</w:t>
            </w:r>
            <w:r>
              <w:rPr>
                <w:rFonts w:ascii="Georgia" w:hAnsi="Georgia"/>
                <w:color w:val="333333"/>
                <w:sz w:val="30"/>
                <w:szCs w:val="30"/>
                <w:shd w:val="clear" w:color="auto" w:fill="FFFFFF"/>
              </w:rPr>
              <w:t>By the way, the Post estimates that this would put 718,000 guns in our schools and could put hundreds of millions into the coffers of gun makers.</w:t>
            </w:r>
            <w:r>
              <w:rPr>
                <w:rFonts w:ascii="Georgia" w:hAnsi="Georgia"/>
                <w:color w:val="333333"/>
                <w:sz w:val="30"/>
                <w:szCs w:val="30"/>
                <w:shd w:val="clear" w:color="auto" w:fill="FFFFFF"/>
              </w:rPr>
              <w:t xml:space="preserve">” And at the same time also calls out to logic because it is a quite ironic point to highlight. </w:t>
            </w:r>
          </w:p>
          <w:p w14:paraId="14A84662" w14:textId="471880B3" w:rsidR="00754864" w:rsidRPr="00754864" w:rsidRDefault="00754864" w:rsidP="00754864">
            <w:pPr>
              <w:pStyle w:val="ListParagraph"/>
              <w:numPr>
                <w:ilvl w:val="0"/>
                <w:numId w:val="8"/>
              </w:num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 xml:space="preserve">Several links and references pointing to the sources he was referring to. </w:t>
            </w:r>
          </w:p>
          <w:p w14:paraId="288AE671" w14:textId="389A5B2B" w:rsidR="00754864" w:rsidRPr="00754864" w:rsidRDefault="00754864" w:rsidP="00754864">
            <w:pPr>
              <w:pStyle w:val="ListParagraph"/>
              <w:rPr>
                <w:rFonts w:ascii="Arial" w:eastAsia="Times New Roman" w:hAnsi="Arial" w:cs="Arial"/>
                <w:color w:val="000000"/>
                <w:sz w:val="28"/>
                <w:szCs w:val="28"/>
                <w:shd w:val="clear" w:color="auto" w:fill="FFFFFF"/>
              </w:rPr>
            </w:pPr>
          </w:p>
        </w:tc>
      </w:tr>
      <w:tr w:rsidR="007632B4" w14:paraId="27339689" w14:textId="77777777" w:rsidTr="00C360A0">
        <w:trPr>
          <w:trHeight w:val="285"/>
        </w:trPr>
        <w:tc>
          <w:tcPr>
            <w:tcW w:w="9875" w:type="dxa"/>
            <w:vAlign w:val="center"/>
          </w:tcPr>
          <w:p w14:paraId="58D2B9ED" w14:textId="77777777" w:rsidR="007632B4" w:rsidRPr="004C54AD" w:rsidRDefault="00730DEF" w:rsidP="007632B4">
            <w:pPr>
              <w:rPr>
                <w:rFonts w:ascii="Arial" w:eastAsia="Times New Roman" w:hAnsi="Arial" w:cs="Arial"/>
                <w:b/>
                <w:color w:val="000000"/>
                <w:sz w:val="28"/>
                <w:szCs w:val="28"/>
                <w:shd w:val="clear" w:color="auto" w:fill="FFFFFF"/>
              </w:rPr>
            </w:pPr>
            <w:r w:rsidRPr="004C54AD">
              <w:rPr>
                <w:rFonts w:ascii="Arial" w:eastAsia="Times New Roman" w:hAnsi="Arial" w:cs="Arial"/>
                <w:b/>
                <w:color w:val="000000"/>
                <w:sz w:val="28"/>
                <w:szCs w:val="28"/>
                <w:shd w:val="clear" w:color="auto" w:fill="FFFFFF"/>
              </w:rPr>
              <w:lastRenderedPageBreak/>
              <w:t xml:space="preserve">Keywords: What words in the text stood out to you? Include a few words or quotes that made you think or change your mind about the topic. </w:t>
            </w:r>
          </w:p>
        </w:tc>
      </w:tr>
      <w:tr w:rsidR="007632B4" w14:paraId="2F11F611" w14:textId="77777777" w:rsidTr="00C360A0">
        <w:trPr>
          <w:trHeight w:val="1278"/>
        </w:trPr>
        <w:tc>
          <w:tcPr>
            <w:tcW w:w="9875" w:type="dxa"/>
            <w:vAlign w:val="center"/>
          </w:tcPr>
          <w:p w14:paraId="7517A7B9" w14:textId="4D815FBB" w:rsidR="00754864" w:rsidRDefault="00754864" w:rsidP="007632B4">
            <w:pPr>
              <w:rPr>
                <w:rFonts w:ascii="Arial" w:eastAsia="Times New Roman" w:hAnsi="Arial" w:cs="Arial"/>
                <w:color w:val="000000"/>
                <w:sz w:val="28"/>
                <w:szCs w:val="28"/>
                <w:shd w:val="clear" w:color="auto" w:fill="FFFFFF"/>
              </w:rPr>
            </w:pPr>
            <w:r>
              <w:rPr>
                <w:rFonts w:ascii="Arial" w:eastAsia="Times New Roman" w:hAnsi="Arial" w:cs="Arial"/>
                <w:color w:val="000000"/>
                <w:sz w:val="28"/>
                <w:szCs w:val="28"/>
                <w:shd w:val="clear" w:color="auto" w:fill="FFFFFF"/>
              </w:rPr>
              <w:t>The conclusion bought it for me most.</w:t>
            </w:r>
          </w:p>
          <w:p w14:paraId="0122CCA8" w14:textId="47F9CEEA" w:rsidR="007632B4" w:rsidRDefault="00754864" w:rsidP="007632B4">
            <w:pPr>
              <w:rPr>
                <w:rFonts w:ascii="Arial" w:eastAsia="Times New Roman" w:hAnsi="Arial" w:cs="Arial"/>
                <w:color w:val="000000"/>
                <w:sz w:val="20"/>
                <w:szCs w:val="20"/>
                <w:shd w:val="clear" w:color="auto" w:fill="FFFFFF"/>
              </w:rPr>
            </w:pPr>
            <w:r>
              <w:rPr>
                <w:rFonts w:ascii="Arial" w:eastAsia="Times New Roman" w:hAnsi="Arial" w:cs="Arial"/>
                <w:color w:val="000000"/>
                <w:sz w:val="28"/>
                <w:szCs w:val="28"/>
                <w:shd w:val="clear" w:color="auto" w:fill="FFFFFF"/>
              </w:rPr>
              <w:t xml:space="preserve">While I have analyzed this topic in several different occasions, I have been undermining the fact he highlighted – the fact that guns are scared into the American culture and spirit. </w:t>
            </w:r>
          </w:p>
        </w:tc>
      </w:tr>
    </w:tbl>
    <w:p w14:paraId="5F19A405" w14:textId="77777777" w:rsidR="00E36443" w:rsidRDefault="00E36443" w:rsidP="0050098D">
      <w:pPr>
        <w:rPr>
          <w:rFonts w:ascii="Arial" w:eastAsia="Times New Roman" w:hAnsi="Arial" w:cs="Arial"/>
          <w:color w:val="000000"/>
          <w:sz w:val="20"/>
          <w:szCs w:val="20"/>
          <w:shd w:val="clear" w:color="auto" w:fill="FFFFFF"/>
        </w:rPr>
      </w:pPr>
    </w:p>
    <w:p w14:paraId="75B641D8" w14:textId="77777777" w:rsidR="00E36443" w:rsidRPr="00E36443" w:rsidRDefault="00E36443" w:rsidP="0050098D">
      <w:pPr>
        <w:rPr>
          <w:rFonts w:ascii="Arial" w:eastAsia="Times New Roman" w:hAnsi="Arial" w:cs="Arial"/>
          <w:color w:val="000000"/>
          <w:sz w:val="28"/>
          <w:szCs w:val="28"/>
          <w:shd w:val="clear" w:color="auto" w:fill="FFFFFF"/>
        </w:rPr>
      </w:pPr>
      <w:r w:rsidRPr="00E36443">
        <w:rPr>
          <w:rFonts w:ascii="Arial" w:eastAsia="Times New Roman" w:hAnsi="Arial" w:cs="Arial"/>
          <w:color w:val="000000"/>
          <w:sz w:val="28"/>
          <w:szCs w:val="28"/>
          <w:shd w:val="clear" w:color="auto" w:fill="FFFFFF"/>
        </w:rPr>
        <w:t xml:space="preserve">Who knows what you’ll discover about this topic next? Stay curious! </w:t>
      </w:r>
      <w:r w:rsidRPr="00E36443">
        <w:rPr>
          <w:rFonts w:ascii="Arial" w:eastAsia="Times New Roman" w:hAnsi="Arial" w:cs="Arial"/>
          <w:color w:val="000000"/>
          <w:sz w:val="28"/>
          <w:szCs w:val="28"/>
          <w:shd w:val="clear" w:color="auto" w:fill="FFFFFF"/>
        </w:rPr>
        <w:sym w:font="Wingdings" w:char="F04A"/>
      </w:r>
    </w:p>
    <w:p w14:paraId="6C0904E3" w14:textId="77777777" w:rsidR="00E36443" w:rsidRDefault="00E36443" w:rsidP="0050098D">
      <w:pPr>
        <w:rPr>
          <w:rFonts w:ascii="Arial" w:eastAsia="Times New Roman" w:hAnsi="Arial" w:cs="Arial"/>
          <w:color w:val="000000"/>
          <w:sz w:val="20"/>
          <w:szCs w:val="20"/>
          <w:shd w:val="clear" w:color="auto" w:fill="FFFFFF"/>
        </w:rPr>
      </w:pPr>
      <w:r>
        <w:rPr>
          <w:noProof/>
        </w:rPr>
        <w:drawing>
          <wp:inline distT="0" distB="0" distL="0" distR="0" wp14:anchorId="2D6ECAC6" wp14:editId="0E65EAE2">
            <wp:extent cx="5334000" cy="3200400"/>
            <wp:effectExtent l="0" t="0" r="0" b="0"/>
            <wp:docPr id="2" name="Picture 2" descr="http://mars.nasa.gov/msl/images/pia16239_c-hpfe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ars.nasa.gov/msl/images/pia16239_c-hpfea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310D5766" w14:textId="77777777" w:rsidR="00E36443" w:rsidRPr="00201711" w:rsidRDefault="00E36443" w:rsidP="0050098D">
      <w:pPr>
        <w:rPr>
          <w:rFonts w:ascii="Arial" w:eastAsia="Times New Roman" w:hAnsi="Arial" w:cs="Arial"/>
          <w:color w:val="000000"/>
          <w:sz w:val="24"/>
          <w:szCs w:val="24"/>
          <w:shd w:val="clear" w:color="auto" w:fill="FFFFFF"/>
        </w:rPr>
      </w:pPr>
    </w:p>
    <w:p w14:paraId="67DEC349" w14:textId="77777777" w:rsidR="0050098D" w:rsidRPr="00201711" w:rsidRDefault="0050098D" w:rsidP="0050098D">
      <w:pPr>
        <w:rPr>
          <w:rFonts w:ascii="Arial" w:eastAsia="Times New Roman" w:hAnsi="Arial" w:cs="Arial"/>
          <w:color w:val="000000"/>
          <w:sz w:val="24"/>
          <w:szCs w:val="24"/>
          <w:shd w:val="clear" w:color="auto" w:fill="FFFFFF"/>
        </w:rPr>
      </w:pPr>
      <w:r w:rsidRPr="00201711">
        <w:rPr>
          <w:rFonts w:ascii="Arial" w:eastAsia="Times New Roman" w:hAnsi="Arial" w:cs="Arial"/>
          <w:color w:val="000000"/>
          <w:sz w:val="24"/>
          <w:szCs w:val="24"/>
          <w:shd w:val="clear" w:color="auto" w:fill="FFFFFF"/>
        </w:rPr>
        <w:t>Save this document and submit it when complete.</w:t>
      </w:r>
    </w:p>
    <w:sectPr w:rsidR="0050098D" w:rsidRPr="00201711">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DF1917" w14:textId="77777777" w:rsidR="00CE7946" w:rsidRDefault="00CE7946" w:rsidP="001E6070">
      <w:r>
        <w:separator/>
      </w:r>
    </w:p>
  </w:endnote>
  <w:endnote w:type="continuationSeparator" w:id="0">
    <w:p w14:paraId="0547421F" w14:textId="77777777" w:rsidR="00CE7946" w:rsidRDefault="00CE7946" w:rsidP="001E6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154010"/>
      <w:docPartObj>
        <w:docPartGallery w:val="Page Numbers (Bottom of Page)"/>
        <w:docPartUnique/>
      </w:docPartObj>
    </w:sdtPr>
    <w:sdtEndPr>
      <w:rPr>
        <w:noProof/>
      </w:rPr>
    </w:sdtEndPr>
    <w:sdtContent>
      <w:p w14:paraId="6CA3BCD1" w14:textId="77777777" w:rsidR="00D001B7" w:rsidRDefault="008B57ED">
        <w:pPr>
          <w:pStyle w:val="Footer"/>
          <w:jc w:val="right"/>
        </w:pPr>
        <w:r>
          <w:fldChar w:fldCharType="begin"/>
        </w:r>
        <w:r>
          <w:instrText xml:space="preserve"> PAGE   \* MERGEFORMAT </w:instrText>
        </w:r>
        <w:r>
          <w:fldChar w:fldCharType="separate"/>
        </w:r>
        <w:r w:rsidR="00CF4E3B">
          <w:rPr>
            <w:noProof/>
          </w:rPr>
          <w:t>5</w:t>
        </w:r>
        <w:r>
          <w:rPr>
            <w:noProof/>
          </w:rPr>
          <w:fldChar w:fldCharType="end"/>
        </w:r>
      </w:p>
    </w:sdtContent>
  </w:sdt>
  <w:p w14:paraId="608F8E3E" w14:textId="77777777" w:rsidR="00D001B7" w:rsidRDefault="00CE79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26554" w14:textId="77777777" w:rsidR="00CE7946" w:rsidRDefault="00CE7946" w:rsidP="001E6070">
      <w:r>
        <w:separator/>
      </w:r>
    </w:p>
  </w:footnote>
  <w:footnote w:type="continuationSeparator" w:id="0">
    <w:p w14:paraId="161CDB60" w14:textId="77777777" w:rsidR="00CE7946" w:rsidRDefault="00CE7946" w:rsidP="001E6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4F17C" w14:textId="77777777" w:rsidR="00202B16" w:rsidRPr="00DD6E81" w:rsidRDefault="001E6070" w:rsidP="002668CA">
    <w:pPr>
      <w:pStyle w:val="Header"/>
      <w:jc w:val="right"/>
      <w:rPr>
        <w:rFonts w:ascii="Arial" w:hAnsi="Arial" w:cs="Arial"/>
        <w:sz w:val="18"/>
        <w:szCs w:val="18"/>
      </w:rPr>
    </w:pPr>
    <w:r>
      <w:rPr>
        <w:rFonts w:ascii="Arial" w:hAnsi="Arial" w:cs="Arial"/>
        <w:sz w:val="18"/>
        <w:szCs w:val="18"/>
      </w:rPr>
      <w:t>ENG-110S</w:t>
    </w:r>
    <w:r w:rsidR="008B57ED" w:rsidRPr="00DD6E81">
      <w:rPr>
        <w:rFonts w:ascii="Arial" w:hAnsi="Arial" w:cs="Arial"/>
        <w:sz w:val="18"/>
        <w:szCs w:val="18"/>
      </w:rPr>
      <w:t xml:space="preserve">: </w:t>
    </w:r>
    <w:r>
      <w:rPr>
        <w:rFonts w:ascii="Arial" w:hAnsi="Arial" w:cs="Arial"/>
        <w:sz w:val="18"/>
        <w:szCs w:val="18"/>
      </w:rPr>
      <w:t>English Composition I</w:t>
    </w:r>
  </w:p>
  <w:p w14:paraId="6FB0D512" w14:textId="77777777" w:rsidR="00202B16" w:rsidRDefault="00CE7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C084E"/>
    <w:multiLevelType w:val="hybridMultilevel"/>
    <w:tmpl w:val="70D41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903BD2"/>
    <w:multiLevelType w:val="hybridMultilevel"/>
    <w:tmpl w:val="53CA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EA33F7"/>
    <w:multiLevelType w:val="hybridMultilevel"/>
    <w:tmpl w:val="704233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D9C541F"/>
    <w:multiLevelType w:val="hybridMultilevel"/>
    <w:tmpl w:val="DAE64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2068B4"/>
    <w:multiLevelType w:val="hybridMultilevel"/>
    <w:tmpl w:val="18C49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E8362E"/>
    <w:multiLevelType w:val="hybridMultilevel"/>
    <w:tmpl w:val="7AF21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0019D"/>
    <w:multiLevelType w:val="hybridMultilevel"/>
    <w:tmpl w:val="E584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6B1E70"/>
    <w:multiLevelType w:val="hybridMultilevel"/>
    <w:tmpl w:val="B2A03ABA"/>
    <w:lvl w:ilvl="0" w:tplc="FED0F6B2">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6"/>
  </w:num>
  <w:num w:numId="6">
    <w:abstractNumId w:val="5"/>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DA1NDExMjS2MLFQ0lEKTi0uzszPAykwrAUA2PnkoSwAAAA="/>
  </w:docVars>
  <w:rsids>
    <w:rsidRoot w:val="001E6070"/>
    <w:rsid w:val="00000681"/>
    <w:rsid w:val="00000E76"/>
    <w:rsid w:val="00002642"/>
    <w:rsid w:val="000026C1"/>
    <w:rsid w:val="00002AAA"/>
    <w:rsid w:val="00002F91"/>
    <w:rsid w:val="000033C8"/>
    <w:rsid w:val="0000359F"/>
    <w:rsid w:val="00004E12"/>
    <w:rsid w:val="00006376"/>
    <w:rsid w:val="000072FC"/>
    <w:rsid w:val="00007B13"/>
    <w:rsid w:val="000103C8"/>
    <w:rsid w:val="00010D49"/>
    <w:rsid w:val="000110C1"/>
    <w:rsid w:val="000119C3"/>
    <w:rsid w:val="00011D4A"/>
    <w:rsid w:val="0001229B"/>
    <w:rsid w:val="00012DA8"/>
    <w:rsid w:val="00012F10"/>
    <w:rsid w:val="000137CA"/>
    <w:rsid w:val="00014429"/>
    <w:rsid w:val="00014C00"/>
    <w:rsid w:val="000153A5"/>
    <w:rsid w:val="00016A48"/>
    <w:rsid w:val="0001773C"/>
    <w:rsid w:val="000178D4"/>
    <w:rsid w:val="00020223"/>
    <w:rsid w:val="00020767"/>
    <w:rsid w:val="00020E82"/>
    <w:rsid w:val="0002302B"/>
    <w:rsid w:val="00023528"/>
    <w:rsid w:val="00023C05"/>
    <w:rsid w:val="00023FBE"/>
    <w:rsid w:val="00025B1B"/>
    <w:rsid w:val="00026063"/>
    <w:rsid w:val="00026D69"/>
    <w:rsid w:val="00027298"/>
    <w:rsid w:val="00027F31"/>
    <w:rsid w:val="00030CF1"/>
    <w:rsid w:val="00030E85"/>
    <w:rsid w:val="000319B1"/>
    <w:rsid w:val="00031E76"/>
    <w:rsid w:val="0003250A"/>
    <w:rsid w:val="0003327E"/>
    <w:rsid w:val="00033D32"/>
    <w:rsid w:val="00033DEA"/>
    <w:rsid w:val="0003438A"/>
    <w:rsid w:val="00034C92"/>
    <w:rsid w:val="00034DE1"/>
    <w:rsid w:val="00035F2E"/>
    <w:rsid w:val="00036F76"/>
    <w:rsid w:val="000370C5"/>
    <w:rsid w:val="00040064"/>
    <w:rsid w:val="00040BDD"/>
    <w:rsid w:val="0004113E"/>
    <w:rsid w:val="0004193E"/>
    <w:rsid w:val="00042B9B"/>
    <w:rsid w:val="00042CD6"/>
    <w:rsid w:val="0004310E"/>
    <w:rsid w:val="000445E3"/>
    <w:rsid w:val="00044F45"/>
    <w:rsid w:val="00046EE1"/>
    <w:rsid w:val="00047418"/>
    <w:rsid w:val="00047C86"/>
    <w:rsid w:val="00047D14"/>
    <w:rsid w:val="00047EB6"/>
    <w:rsid w:val="000515F3"/>
    <w:rsid w:val="000519D1"/>
    <w:rsid w:val="00051CCE"/>
    <w:rsid w:val="00052247"/>
    <w:rsid w:val="000527AD"/>
    <w:rsid w:val="000551A2"/>
    <w:rsid w:val="00055C3B"/>
    <w:rsid w:val="00055E9E"/>
    <w:rsid w:val="00056304"/>
    <w:rsid w:val="000575CB"/>
    <w:rsid w:val="00057851"/>
    <w:rsid w:val="0006026A"/>
    <w:rsid w:val="00060D17"/>
    <w:rsid w:val="000636B3"/>
    <w:rsid w:val="000640E6"/>
    <w:rsid w:val="0006530F"/>
    <w:rsid w:val="0006535A"/>
    <w:rsid w:val="00065513"/>
    <w:rsid w:val="00065CA8"/>
    <w:rsid w:val="00066704"/>
    <w:rsid w:val="00066A9E"/>
    <w:rsid w:val="00067EF7"/>
    <w:rsid w:val="000701E0"/>
    <w:rsid w:val="00070CB0"/>
    <w:rsid w:val="00072C43"/>
    <w:rsid w:val="00072CB4"/>
    <w:rsid w:val="00072F4F"/>
    <w:rsid w:val="00073348"/>
    <w:rsid w:val="000734A1"/>
    <w:rsid w:val="00074414"/>
    <w:rsid w:val="00074A5F"/>
    <w:rsid w:val="00075D84"/>
    <w:rsid w:val="000806FA"/>
    <w:rsid w:val="000815B9"/>
    <w:rsid w:val="00081C78"/>
    <w:rsid w:val="00081F54"/>
    <w:rsid w:val="00082861"/>
    <w:rsid w:val="00082E6A"/>
    <w:rsid w:val="0008307C"/>
    <w:rsid w:val="000835FF"/>
    <w:rsid w:val="000837C5"/>
    <w:rsid w:val="00084496"/>
    <w:rsid w:val="00084C17"/>
    <w:rsid w:val="0008518D"/>
    <w:rsid w:val="00085D69"/>
    <w:rsid w:val="00090360"/>
    <w:rsid w:val="0009076A"/>
    <w:rsid w:val="00090C74"/>
    <w:rsid w:val="00090CF7"/>
    <w:rsid w:val="00090D53"/>
    <w:rsid w:val="00090DDF"/>
    <w:rsid w:val="00090FF1"/>
    <w:rsid w:val="000918EC"/>
    <w:rsid w:val="00092028"/>
    <w:rsid w:val="000928B4"/>
    <w:rsid w:val="000932DB"/>
    <w:rsid w:val="000937ED"/>
    <w:rsid w:val="00093C4A"/>
    <w:rsid w:val="00093F6B"/>
    <w:rsid w:val="00094AB8"/>
    <w:rsid w:val="000953B6"/>
    <w:rsid w:val="000960D5"/>
    <w:rsid w:val="00097414"/>
    <w:rsid w:val="000A099C"/>
    <w:rsid w:val="000A1B23"/>
    <w:rsid w:val="000A27E9"/>
    <w:rsid w:val="000A2EF7"/>
    <w:rsid w:val="000A4298"/>
    <w:rsid w:val="000A45A4"/>
    <w:rsid w:val="000A4768"/>
    <w:rsid w:val="000A480D"/>
    <w:rsid w:val="000A49C6"/>
    <w:rsid w:val="000A546F"/>
    <w:rsid w:val="000A5A01"/>
    <w:rsid w:val="000A5B83"/>
    <w:rsid w:val="000A5B94"/>
    <w:rsid w:val="000A5F60"/>
    <w:rsid w:val="000A6200"/>
    <w:rsid w:val="000A6EE3"/>
    <w:rsid w:val="000A73E8"/>
    <w:rsid w:val="000B1989"/>
    <w:rsid w:val="000B1DD2"/>
    <w:rsid w:val="000B2986"/>
    <w:rsid w:val="000B3990"/>
    <w:rsid w:val="000B5164"/>
    <w:rsid w:val="000B5545"/>
    <w:rsid w:val="000B5E99"/>
    <w:rsid w:val="000B681D"/>
    <w:rsid w:val="000B69F8"/>
    <w:rsid w:val="000B6C98"/>
    <w:rsid w:val="000C14BC"/>
    <w:rsid w:val="000C1694"/>
    <w:rsid w:val="000C3094"/>
    <w:rsid w:val="000C33EB"/>
    <w:rsid w:val="000C3592"/>
    <w:rsid w:val="000C35C1"/>
    <w:rsid w:val="000C3DBA"/>
    <w:rsid w:val="000C4281"/>
    <w:rsid w:val="000C4565"/>
    <w:rsid w:val="000C5193"/>
    <w:rsid w:val="000C5A58"/>
    <w:rsid w:val="000C671D"/>
    <w:rsid w:val="000C6842"/>
    <w:rsid w:val="000C708A"/>
    <w:rsid w:val="000D0DAB"/>
    <w:rsid w:val="000D2412"/>
    <w:rsid w:val="000D26F0"/>
    <w:rsid w:val="000D38E6"/>
    <w:rsid w:val="000D3F47"/>
    <w:rsid w:val="000D4669"/>
    <w:rsid w:val="000D514F"/>
    <w:rsid w:val="000D63C2"/>
    <w:rsid w:val="000D64F2"/>
    <w:rsid w:val="000D67DE"/>
    <w:rsid w:val="000D681A"/>
    <w:rsid w:val="000D6C3B"/>
    <w:rsid w:val="000D73C6"/>
    <w:rsid w:val="000D7CBB"/>
    <w:rsid w:val="000E0014"/>
    <w:rsid w:val="000E0593"/>
    <w:rsid w:val="000E290E"/>
    <w:rsid w:val="000E2B64"/>
    <w:rsid w:val="000E2E9C"/>
    <w:rsid w:val="000E3A9E"/>
    <w:rsid w:val="000E3BE8"/>
    <w:rsid w:val="000E3C92"/>
    <w:rsid w:val="000E5504"/>
    <w:rsid w:val="000E6B8A"/>
    <w:rsid w:val="000E7A74"/>
    <w:rsid w:val="000E7FD9"/>
    <w:rsid w:val="000F0183"/>
    <w:rsid w:val="000F046D"/>
    <w:rsid w:val="000F07D8"/>
    <w:rsid w:val="000F0EF8"/>
    <w:rsid w:val="000F177C"/>
    <w:rsid w:val="000F213A"/>
    <w:rsid w:val="000F2703"/>
    <w:rsid w:val="000F28CB"/>
    <w:rsid w:val="000F2901"/>
    <w:rsid w:val="000F2C63"/>
    <w:rsid w:val="000F3F1A"/>
    <w:rsid w:val="000F5ADA"/>
    <w:rsid w:val="000F6B35"/>
    <w:rsid w:val="000F74C0"/>
    <w:rsid w:val="0010038D"/>
    <w:rsid w:val="00100994"/>
    <w:rsid w:val="00100CEB"/>
    <w:rsid w:val="00101BF5"/>
    <w:rsid w:val="001023B5"/>
    <w:rsid w:val="001042E3"/>
    <w:rsid w:val="001046EC"/>
    <w:rsid w:val="00104BB4"/>
    <w:rsid w:val="00106044"/>
    <w:rsid w:val="001074D2"/>
    <w:rsid w:val="00110518"/>
    <w:rsid w:val="00111075"/>
    <w:rsid w:val="001113D8"/>
    <w:rsid w:val="00111604"/>
    <w:rsid w:val="0011279A"/>
    <w:rsid w:val="0011280D"/>
    <w:rsid w:val="00112C87"/>
    <w:rsid w:val="00113281"/>
    <w:rsid w:val="001133EE"/>
    <w:rsid w:val="001135A7"/>
    <w:rsid w:val="00114618"/>
    <w:rsid w:val="00115A6B"/>
    <w:rsid w:val="00117001"/>
    <w:rsid w:val="001174C5"/>
    <w:rsid w:val="00117718"/>
    <w:rsid w:val="0011789E"/>
    <w:rsid w:val="00117C3C"/>
    <w:rsid w:val="001206F2"/>
    <w:rsid w:val="00120ACF"/>
    <w:rsid w:val="00121F8E"/>
    <w:rsid w:val="0012264F"/>
    <w:rsid w:val="00123B63"/>
    <w:rsid w:val="00124D89"/>
    <w:rsid w:val="00125020"/>
    <w:rsid w:val="001253CB"/>
    <w:rsid w:val="00126E5B"/>
    <w:rsid w:val="001277A1"/>
    <w:rsid w:val="001279CB"/>
    <w:rsid w:val="00127C92"/>
    <w:rsid w:val="00127FA5"/>
    <w:rsid w:val="00131353"/>
    <w:rsid w:val="001320FC"/>
    <w:rsid w:val="00132A76"/>
    <w:rsid w:val="001336FC"/>
    <w:rsid w:val="0013380C"/>
    <w:rsid w:val="0013387A"/>
    <w:rsid w:val="001352AA"/>
    <w:rsid w:val="0013602F"/>
    <w:rsid w:val="00136D87"/>
    <w:rsid w:val="001376B6"/>
    <w:rsid w:val="001415BE"/>
    <w:rsid w:val="00141937"/>
    <w:rsid w:val="00141A42"/>
    <w:rsid w:val="00142C80"/>
    <w:rsid w:val="0014300F"/>
    <w:rsid w:val="00143327"/>
    <w:rsid w:val="001440EE"/>
    <w:rsid w:val="00144321"/>
    <w:rsid w:val="00145B1C"/>
    <w:rsid w:val="00146656"/>
    <w:rsid w:val="001476EA"/>
    <w:rsid w:val="001503EB"/>
    <w:rsid w:val="001513FE"/>
    <w:rsid w:val="00151980"/>
    <w:rsid w:val="001520A5"/>
    <w:rsid w:val="00153409"/>
    <w:rsid w:val="001534E3"/>
    <w:rsid w:val="0015423B"/>
    <w:rsid w:val="0015539A"/>
    <w:rsid w:val="0015546E"/>
    <w:rsid w:val="00155B95"/>
    <w:rsid w:val="00155C13"/>
    <w:rsid w:val="00155C18"/>
    <w:rsid w:val="00155D3C"/>
    <w:rsid w:val="00156C10"/>
    <w:rsid w:val="00157ABE"/>
    <w:rsid w:val="00157AC2"/>
    <w:rsid w:val="0016066E"/>
    <w:rsid w:val="001609F6"/>
    <w:rsid w:val="001611A7"/>
    <w:rsid w:val="001615DE"/>
    <w:rsid w:val="00161C20"/>
    <w:rsid w:val="00161C66"/>
    <w:rsid w:val="001622FB"/>
    <w:rsid w:val="00162E27"/>
    <w:rsid w:val="00163DEA"/>
    <w:rsid w:val="0016467F"/>
    <w:rsid w:val="00164F98"/>
    <w:rsid w:val="00165181"/>
    <w:rsid w:val="00166C39"/>
    <w:rsid w:val="00170567"/>
    <w:rsid w:val="0017131F"/>
    <w:rsid w:val="00172A4D"/>
    <w:rsid w:val="00172FAC"/>
    <w:rsid w:val="00173392"/>
    <w:rsid w:val="00174694"/>
    <w:rsid w:val="00174ED0"/>
    <w:rsid w:val="001765F6"/>
    <w:rsid w:val="00176CD5"/>
    <w:rsid w:val="00181327"/>
    <w:rsid w:val="00181479"/>
    <w:rsid w:val="001822F9"/>
    <w:rsid w:val="00182434"/>
    <w:rsid w:val="00183A3F"/>
    <w:rsid w:val="00183FF6"/>
    <w:rsid w:val="001840A1"/>
    <w:rsid w:val="00185A92"/>
    <w:rsid w:val="00185D00"/>
    <w:rsid w:val="00190E8F"/>
    <w:rsid w:val="00190F80"/>
    <w:rsid w:val="00191AAD"/>
    <w:rsid w:val="001927D4"/>
    <w:rsid w:val="00193EB8"/>
    <w:rsid w:val="00193F6E"/>
    <w:rsid w:val="001966A0"/>
    <w:rsid w:val="001966B5"/>
    <w:rsid w:val="00196B76"/>
    <w:rsid w:val="00196D5E"/>
    <w:rsid w:val="001977DE"/>
    <w:rsid w:val="00197A0B"/>
    <w:rsid w:val="001A0E73"/>
    <w:rsid w:val="001A1822"/>
    <w:rsid w:val="001A1AE4"/>
    <w:rsid w:val="001A2033"/>
    <w:rsid w:val="001A20F0"/>
    <w:rsid w:val="001A2253"/>
    <w:rsid w:val="001A2F93"/>
    <w:rsid w:val="001A3493"/>
    <w:rsid w:val="001A39DF"/>
    <w:rsid w:val="001A4C19"/>
    <w:rsid w:val="001A4C2F"/>
    <w:rsid w:val="001A554A"/>
    <w:rsid w:val="001A57EA"/>
    <w:rsid w:val="001A5E3E"/>
    <w:rsid w:val="001A65FD"/>
    <w:rsid w:val="001A6DA2"/>
    <w:rsid w:val="001A72BB"/>
    <w:rsid w:val="001B0083"/>
    <w:rsid w:val="001B15B6"/>
    <w:rsid w:val="001B357C"/>
    <w:rsid w:val="001B36AD"/>
    <w:rsid w:val="001B3E0D"/>
    <w:rsid w:val="001B4D49"/>
    <w:rsid w:val="001B4EAA"/>
    <w:rsid w:val="001B5A19"/>
    <w:rsid w:val="001B667B"/>
    <w:rsid w:val="001B6EEC"/>
    <w:rsid w:val="001B730E"/>
    <w:rsid w:val="001B7A4B"/>
    <w:rsid w:val="001B7CD1"/>
    <w:rsid w:val="001B7D1A"/>
    <w:rsid w:val="001C0FAB"/>
    <w:rsid w:val="001C1C54"/>
    <w:rsid w:val="001C4644"/>
    <w:rsid w:val="001C4726"/>
    <w:rsid w:val="001C573E"/>
    <w:rsid w:val="001C70EA"/>
    <w:rsid w:val="001C71D5"/>
    <w:rsid w:val="001C7430"/>
    <w:rsid w:val="001C7A5C"/>
    <w:rsid w:val="001D10CA"/>
    <w:rsid w:val="001D1DCD"/>
    <w:rsid w:val="001D2CF5"/>
    <w:rsid w:val="001D300C"/>
    <w:rsid w:val="001D355F"/>
    <w:rsid w:val="001D3A9D"/>
    <w:rsid w:val="001D3EBC"/>
    <w:rsid w:val="001D4221"/>
    <w:rsid w:val="001D4649"/>
    <w:rsid w:val="001D55BF"/>
    <w:rsid w:val="001D6292"/>
    <w:rsid w:val="001D7D9C"/>
    <w:rsid w:val="001E004F"/>
    <w:rsid w:val="001E063D"/>
    <w:rsid w:val="001E20B9"/>
    <w:rsid w:val="001E2697"/>
    <w:rsid w:val="001E457E"/>
    <w:rsid w:val="001E6070"/>
    <w:rsid w:val="001E6F3B"/>
    <w:rsid w:val="001E7193"/>
    <w:rsid w:val="001F03DF"/>
    <w:rsid w:val="001F130A"/>
    <w:rsid w:val="001F26F5"/>
    <w:rsid w:val="001F2B39"/>
    <w:rsid w:val="001F2BF4"/>
    <w:rsid w:val="001F2DF6"/>
    <w:rsid w:val="001F2FC1"/>
    <w:rsid w:val="001F4736"/>
    <w:rsid w:val="001F4A4E"/>
    <w:rsid w:val="001F59CB"/>
    <w:rsid w:val="001F6F5E"/>
    <w:rsid w:val="001F75AA"/>
    <w:rsid w:val="001F77A5"/>
    <w:rsid w:val="0020076C"/>
    <w:rsid w:val="002007D8"/>
    <w:rsid w:val="00200C28"/>
    <w:rsid w:val="00201711"/>
    <w:rsid w:val="00201D0A"/>
    <w:rsid w:val="002021EC"/>
    <w:rsid w:val="002022A2"/>
    <w:rsid w:val="0020256B"/>
    <w:rsid w:val="002035E1"/>
    <w:rsid w:val="00203CBA"/>
    <w:rsid w:val="002049CB"/>
    <w:rsid w:val="00204D3E"/>
    <w:rsid w:val="002053F8"/>
    <w:rsid w:val="00205583"/>
    <w:rsid w:val="002063EC"/>
    <w:rsid w:val="00207090"/>
    <w:rsid w:val="00210A35"/>
    <w:rsid w:val="00210AD2"/>
    <w:rsid w:val="00210DC0"/>
    <w:rsid w:val="002116E3"/>
    <w:rsid w:val="00211983"/>
    <w:rsid w:val="00211F12"/>
    <w:rsid w:val="00212864"/>
    <w:rsid w:val="00213525"/>
    <w:rsid w:val="00214FDF"/>
    <w:rsid w:val="00217051"/>
    <w:rsid w:val="00217B00"/>
    <w:rsid w:val="002201D0"/>
    <w:rsid w:val="00220F88"/>
    <w:rsid w:val="002216BB"/>
    <w:rsid w:val="00222AFA"/>
    <w:rsid w:val="00222EB8"/>
    <w:rsid w:val="00222F60"/>
    <w:rsid w:val="00224442"/>
    <w:rsid w:val="0022563E"/>
    <w:rsid w:val="00225AFE"/>
    <w:rsid w:val="00225E33"/>
    <w:rsid w:val="00226633"/>
    <w:rsid w:val="002275F7"/>
    <w:rsid w:val="002277E7"/>
    <w:rsid w:val="00230523"/>
    <w:rsid w:val="00230DC8"/>
    <w:rsid w:val="00231256"/>
    <w:rsid w:val="00232781"/>
    <w:rsid w:val="002327D3"/>
    <w:rsid w:val="00232F16"/>
    <w:rsid w:val="00233A2D"/>
    <w:rsid w:val="00233E34"/>
    <w:rsid w:val="00234088"/>
    <w:rsid w:val="0023476A"/>
    <w:rsid w:val="00235785"/>
    <w:rsid w:val="002359FC"/>
    <w:rsid w:val="00236871"/>
    <w:rsid w:val="0023737B"/>
    <w:rsid w:val="00237BCE"/>
    <w:rsid w:val="00243431"/>
    <w:rsid w:val="00243972"/>
    <w:rsid w:val="002441A6"/>
    <w:rsid w:val="00244471"/>
    <w:rsid w:val="002444C6"/>
    <w:rsid w:val="0024538C"/>
    <w:rsid w:val="0024546F"/>
    <w:rsid w:val="00246CED"/>
    <w:rsid w:val="0024786A"/>
    <w:rsid w:val="00247FDD"/>
    <w:rsid w:val="00250F11"/>
    <w:rsid w:val="0025194F"/>
    <w:rsid w:val="002520D2"/>
    <w:rsid w:val="00253656"/>
    <w:rsid w:val="00253C46"/>
    <w:rsid w:val="00254327"/>
    <w:rsid w:val="002545EC"/>
    <w:rsid w:val="00255F3F"/>
    <w:rsid w:val="00256219"/>
    <w:rsid w:val="002568B1"/>
    <w:rsid w:val="0025720F"/>
    <w:rsid w:val="00257A30"/>
    <w:rsid w:val="00257A71"/>
    <w:rsid w:val="00260000"/>
    <w:rsid w:val="0026012E"/>
    <w:rsid w:val="002602D1"/>
    <w:rsid w:val="0026076D"/>
    <w:rsid w:val="002615C0"/>
    <w:rsid w:val="00262493"/>
    <w:rsid w:val="002625F8"/>
    <w:rsid w:val="002628EC"/>
    <w:rsid w:val="002638AD"/>
    <w:rsid w:val="00263C7E"/>
    <w:rsid w:val="00264364"/>
    <w:rsid w:val="00264441"/>
    <w:rsid w:val="00265F35"/>
    <w:rsid w:val="00266A6B"/>
    <w:rsid w:val="00270345"/>
    <w:rsid w:val="002703D4"/>
    <w:rsid w:val="00271781"/>
    <w:rsid w:val="00273641"/>
    <w:rsid w:val="0027385E"/>
    <w:rsid w:val="00274458"/>
    <w:rsid w:val="00276041"/>
    <w:rsid w:val="0027634B"/>
    <w:rsid w:val="00277151"/>
    <w:rsid w:val="002819FE"/>
    <w:rsid w:val="00281ABA"/>
    <w:rsid w:val="002825A9"/>
    <w:rsid w:val="00282B1B"/>
    <w:rsid w:val="002837E3"/>
    <w:rsid w:val="00285B7E"/>
    <w:rsid w:val="00290769"/>
    <w:rsid w:val="00290E8D"/>
    <w:rsid w:val="002916C6"/>
    <w:rsid w:val="0029222D"/>
    <w:rsid w:val="00292C40"/>
    <w:rsid w:val="00292C49"/>
    <w:rsid w:val="00293C1B"/>
    <w:rsid w:val="00294507"/>
    <w:rsid w:val="00294A14"/>
    <w:rsid w:val="0029527E"/>
    <w:rsid w:val="002969D5"/>
    <w:rsid w:val="00297178"/>
    <w:rsid w:val="002973DD"/>
    <w:rsid w:val="00297C25"/>
    <w:rsid w:val="00297F43"/>
    <w:rsid w:val="002A0576"/>
    <w:rsid w:val="002A0B2C"/>
    <w:rsid w:val="002A1404"/>
    <w:rsid w:val="002A1463"/>
    <w:rsid w:val="002A1719"/>
    <w:rsid w:val="002A208C"/>
    <w:rsid w:val="002A2829"/>
    <w:rsid w:val="002A3077"/>
    <w:rsid w:val="002A40A5"/>
    <w:rsid w:val="002A4730"/>
    <w:rsid w:val="002A4D64"/>
    <w:rsid w:val="002A5C4E"/>
    <w:rsid w:val="002A6917"/>
    <w:rsid w:val="002A6D18"/>
    <w:rsid w:val="002A6E01"/>
    <w:rsid w:val="002A7505"/>
    <w:rsid w:val="002A76CF"/>
    <w:rsid w:val="002A7721"/>
    <w:rsid w:val="002A7773"/>
    <w:rsid w:val="002B153A"/>
    <w:rsid w:val="002B15C9"/>
    <w:rsid w:val="002B1A38"/>
    <w:rsid w:val="002B2670"/>
    <w:rsid w:val="002B3725"/>
    <w:rsid w:val="002B4AB3"/>
    <w:rsid w:val="002B5383"/>
    <w:rsid w:val="002B5570"/>
    <w:rsid w:val="002B6251"/>
    <w:rsid w:val="002B65C1"/>
    <w:rsid w:val="002B7925"/>
    <w:rsid w:val="002C007D"/>
    <w:rsid w:val="002C07ED"/>
    <w:rsid w:val="002C1236"/>
    <w:rsid w:val="002C1516"/>
    <w:rsid w:val="002C2470"/>
    <w:rsid w:val="002C24C2"/>
    <w:rsid w:val="002C25A9"/>
    <w:rsid w:val="002C38DB"/>
    <w:rsid w:val="002C3CC4"/>
    <w:rsid w:val="002C5927"/>
    <w:rsid w:val="002C5B27"/>
    <w:rsid w:val="002C6744"/>
    <w:rsid w:val="002C793A"/>
    <w:rsid w:val="002C798B"/>
    <w:rsid w:val="002D151C"/>
    <w:rsid w:val="002D1E8F"/>
    <w:rsid w:val="002D2543"/>
    <w:rsid w:val="002D28C6"/>
    <w:rsid w:val="002D2FD7"/>
    <w:rsid w:val="002D332C"/>
    <w:rsid w:val="002D3E4B"/>
    <w:rsid w:val="002D4443"/>
    <w:rsid w:val="002D7BD6"/>
    <w:rsid w:val="002E028F"/>
    <w:rsid w:val="002E0E40"/>
    <w:rsid w:val="002E2458"/>
    <w:rsid w:val="002E25FC"/>
    <w:rsid w:val="002E33F1"/>
    <w:rsid w:val="002E4D6C"/>
    <w:rsid w:val="002E5001"/>
    <w:rsid w:val="002E5F73"/>
    <w:rsid w:val="002E5F94"/>
    <w:rsid w:val="002E6010"/>
    <w:rsid w:val="002E669F"/>
    <w:rsid w:val="002E7DEC"/>
    <w:rsid w:val="002F12A9"/>
    <w:rsid w:val="002F14FD"/>
    <w:rsid w:val="002F1BA7"/>
    <w:rsid w:val="002F1D4C"/>
    <w:rsid w:val="002F1EF5"/>
    <w:rsid w:val="002F37CC"/>
    <w:rsid w:val="002F46D9"/>
    <w:rsid w:val="002F4AE6"/>
    <w:rsid w:val="002F50DF"/>
    <w:rsid w:val="002F54C0"/>
    <w:rsid w:val="002F5CBF"/>
    <w:rsid w:val="002F63E1"/>
    <w:rsid w:val="002F6C29"/>
    <w:rsid w:val="00300A8E"/>
    <w:rsid w:val="00301835"/>
    <w:rsid w:val="00301E97"/>
    <w:rsid w:val="00302764"/>
    <w:rsid w:val="003031CF"/>
    <w:rsid w:val="00304219"/>
    <w:rsid w:val="0030457B"/>
    <w:rsid w:val="00304A30"/>
    <w:rsid w:val="003058DA"/>
    <w:rsid w:val="00305EF5"/>
    <w:rsid w:val="0030706C"/>
    <w:rsid w:val="00307524"/>
    <w:rsid w:val="00310EF2"/>
    <w:rsid w:val="00311326"/>
    <w:rsid w:val="00311702"/>
    <w:rsid w:val="003117E1"/>
    <w:rsid w:val="00311B09"/>
    <w:rsid w:val="003136F4"/>
    <w:rsid w:val="00313AAF"/>
    <w:rsid w:val="00314579"/>
    <w:rsid w:val="00314815"/>
    <w:rsid w:val="00314D91"/>
    <w:rsid w:val="003158DD"/>
    <w:rsid w:val="00315A69"/>
    <w:rsid w:val="00315EE1"/>
    <w:rsid w:val="00316431"/>
    <w:rsid w:val="00320C22"/>
    <w:rsid w:val="00320FED"/>
    <w:rsid w:val="00321B4C"/>
    <w:rsid w:val="0032377F"/>
    <w:rsid w:val="00323AB3"/>
    <w:rsid w:val="00323B2E"/>
    <w:rsid w:val="00323B4D"/>
    <w:rsid w:val="00324684"/>
    <w:rsid w:val="0032498E"/>
    <w:rsid w:val="00324A01"/>
    <w:rsid w:val="00325539"/>
    <w:rsid w:val="00325664"/>
    <w:rsid w:val="00325C86"/>
    <w:rsid w:val="003268DD"/>
    <w:rsid w:val="00327EFD"/>
    <w:rsid w:val="00330161"/>
    <w:rsid w:val="00330201"/>
    <w:rsid w:val="003315DF"/>
    <w:rsid w:val="00331A96"/>
    <w:rsid w:val="00331C1F"/>
    <w:rsid w:val="00333336"/>
    <w:rsid w:val="00333431"/>
    <w:rsid w:val="00333DCD"/>
    <w:rsid w:val="0033530A"/>
    <w:rsid w:val="00335AD8"/>
    <w:rsid w:val="00335D08"/>
    <w:rsid w:val="00335E3A"/>
    <w:rsid w:val="00337BF4"/>
    <w:rsid w:val="00337D68"/>
    <w:rsid w:val="00340BC5"/>
    <w:rsid w:val="00340F79"/>
    <w:rsid w:val="00342D96"/>
    <w:rsid w:val="00343488"/>
    <w:rsid w:val="0034420B"/>
    <w:rsid w:val="0034483D"/>
    <w:rsid w:val="00345181"/>
    <w:rsid w:val="00345319"/>
    <w:rsid w:val="00345346"/>
    <w:rsid w:val="00345E10"/>
    <w:rsid w:val="00345EA7"/>
    <w:rsid w:val="00346041"/>
    <w:rsid w:val="00346CD5"/>
    <w:rsid w:val="0034725D"/>
    <w:rsid w:val="00347C16"/>
    <w:rsid w:val="00353102"/>
    <w:rsid w:val="0035332D"/>
    <w:rsid w:val="003542F2"/>
    <w:rsid w:val="003546F3"/>
    <w:rsid w:val="003555DD"/>
    <w:rsid w:val="00355A56"/>
    <w:rsid w:val="00360229"/>
    <w:rsid w:val="00360F3F"/>
    <w:rsid w:val="00360FAE"/>
    <w:rsid w:val="00361272"/>
    <w:rsid w:val="0036134A"/>
    <w:rsid w:val="00361D9D"/>
    <w:rsid w:val="0036271A"/>
    <w:rsid w:val="00362E69"/>
    <w:rsid w:val="00363376"/>
    <w:rsid w:val="003638A8"/>
    <w:rsid w:val="00363DF8"/>
    <w:rsid w:val="00363DFF"/>
    <w:rsid w:val="00364B1D"/>
    <w:rsid w:val="00364C4B"/>
    <w:rsid w:val="00365271"/>
    <w:rsid w:val="0036540E"/>
    <w:rsid w:val="00366978"/>
    <w:rsid w:val="00366B53"/>
    <w:rsid w:val="0036732F"/>
    <w:rsid w:val="00367FDC"/>
    <w:rsid w:val="003720FA"/>
    <w:rsid w:val="0037372B"/>
    <w:rsid w:val="0037445C"/>
    <w:rsid w:val="00374917"/>
    <w:rsid w:val="00374BF8"/>
    <w:rsid w:val="00375744"/>
    <w:rsid w:val="00375C23"/>
    <w:rsid w:val="00375C71"/>
    <w:rsid w:val="00376ED4"/>
    <w:rsid w:val="003771C3"/>
    <w:rsid w:val="0037757B"/>
    <w:rsid w:val="00377755"/>
    <w:rsid w:val="00377FDD"/>
    <w:rsid w:val="00380A48"/>
    <w:rsid w:val="00380D40"/>
    <w:rsid w:val="003813DC"/>
    <w:rsid w:val="003823D8"/>
    <w:rsid w:val="003823EC"/>
    <w:rsid w:val="0038493D"/>
    <w:rsid w:val="0038551C"/>
    <w:rsid w:val="003866E9"/>
    <w:rsid w:val="00386957"/>
    <w:rsid w:val="00387A14"/>
    <w:rsid w:val="00390502"/>
    <w:rsid w:val="00390A88"/>
    <w:rsid w:val="0039224B"/>
    <w:rsid w:val="00392357"/>
    <w:rsid w:val="0039276C"/>
    <w:rsid w:val="00392CDB"/>
    <w:rsid w:val="00392FA9"/>
    <w:rsid w:val="0039332A"/>
    <w:rsid w:val="00393DFC"/>
    <w:rsid w:val="00394E39"/>
    <w:rsid w:val="00394E88"/>
    <w:rsid w:val="0039652C"/>
    <w:rsid w:val="003966E2"/>
    <w:rsid w:val="0039679B"/>
    <w:rsid w:val="00397FAC"/>
    <w:rsid w:val="003A0731"/>
    <w:rsid w:val="003A164A"/>
    <w:rsid w:val="003A1DBA"/>
    <w:rsid w:val="003A2AC8"/>
    <w:rsid w:val="003A31F6"/>
    <w:rsid w:val="003A369E"/>
    <w:rsid w:val="003A3B29"/>
    <w:rsid w:val="003A4458"/>
    <w:rsid w:val="003A4B92"/>
    <w:rsid w:val="003A73CB"/>
    <w:rsid w:val="003B04AD"/>
    <w:rsid w:val="003B085F"/>
    <w:rsid w:val="003B0F11"/>
    <w:rsid w:val="003B19CE"/>
    <w:rsid w:val="003B1BDC"/>
    <w:rsid w:val="003B252A"/>
    <w:rsid w:val="003B5363"/>
    <w:rsid w:val="003B5DB3"/>
    <w:rsid w:val="003B702A"/>
    <w:rsid w:val="003B71E4"/>
    <w:rsid w:val="003B7823"/>
    <w:rsid w:val="003C0B65"/>
    <w:rsid w:val="003C101E"/>
    <w:rsid w:val="003C23D2"/>
    <w:rsid w:val="003C2B05"/>
    <w:rsid w:val="003C310C"/>
    <w:rsid w:val="003C457A"/>
    <w:rsid w:val="003C487C"/>
    <w:rsid w:val="003C489C"/>
    <w:rsid w:val="003C6267"/>
    <w:rsid w:val="003C6493"/>
    <w:rsid w:val="003C693C"/>
    <w:rsid w:val="003C7594"/>
    <w:rsid w:val="003C7BB6"/>
    <w:rsid w:val="003D10F6"/>
    <w:rsid w:val="003D16DB"/>
    <w:rsid w:val="003D1FB9"/>
    <w:rsid w:val="003D2228"/>
    <w:rsid w:val="003D2455"/>
    <w:rsid w:val="003D2BAF"/>
    <w:rsid w:val="003D3293"/>
    <w:rsid w:val="003D3CEA"/>
    <w:rsid w:val="003D428A"/>
    <w:rsid w:val="003D4B02"/>
    <w:rsid w:val="003D4D4F"/>
    <w:rsid w:val="003D5413"/>
    <w:rsid w:val="003D62AD"/>
    <w:rsid w:val="003D6D9F"/>
    <w:rsid w:val="003D6DE8"/>
    <w:rsid w:val="003D7BD3"/>
    <w:rsid w:val="003E068F"/>
    <w:rsid w:val="003E0713"/>
    <w:rsid w:val="003E1E20"/>
    <w:rsid w:val="003E22BD"/>
    <w:rsid w:val="003E3CE9"/>
    <w:rsid w:val="003E4041"/>
    <w:rsid w:val="003E675E"/>
    <w:rsid w:val="003F0706"/>
    <w:rsid w:val="003F128B"/>
    <w:rsid w:val="003F13DB"/>
    <w:rsid w:val="003F1425"/>
    <w:rsid w:val="003F3B20"/>
    <w:rsid w:val="003F4A66"/>
    <w:rsid w:val="003F64D5"/>
    <w:rsid w:val="003F6604"/>
    <w:rsid w:val="003F6B7F"/>
    <w:rsid w:val="003F6FA4"/>
    <w:rsid w:val="00400303"/>
    <w:rsid w:val="004015C1"/>
    <w:rsid w:val="00402660"/>
    <w:rsid w:val="00402C1E"/>
    <w:rsid w:val="00403657"/>
    <w:rsid w:val="00403B42"/>
    <w:rsid w:val="00404B61"/>
    <w:rsid w:val="00404FB6"/>
    <w:rsid w:val="004056C1"/>
    <w:rsid w:val="00406FA7"/>
    <w:rsid w:val="00410478"/>
    <w:rsid w:val="00411615"/>
    <w:rsid w:val="004116E2"/>
    <w:rsid w:val="00411D2F"/>
    <w:rsid w:val="00412B4B"/>
    <w:rsid w:val="004146E5"/>
    <w:rsid w:val="0041546E"/>
    <w:rsid w:val="00415E85"/>
    <w:rsid w:val="00417624"/>
    <w:rsid w:val="00420F8D"/>
    <w:rsid w:val="00421361"/>
    <w:rsid w:val="004213D3"/>
    <w:rsid w:val="00422459"/>
    <w:rsid w:val="00423E26"/>
    <w:rsid w:val="004240C6"/>
    <w:rsid w:val="00425017"/>
    <w:rsid w:val="00425800"/>
    <w:rsid w:val="00425EC9"/>
    <w:rsid w:val="0042650B"/>
    <w:rsid w:val="0042726A"/>
    <w:rsid w:val="0042744C"/>
    <w:rsid w:val="004279BA"/>
    <w:rsid w:val="00427FB7"/>
    <w:rsid w:val="00430BEC"/>
    <w:rsid w:val="00431107"/>
    <w:rsid w:val="00431440"/>
    <w:rsid w:val="004317C0"/>
    <w:rsid w:val="004319BA"/>
    <w:rsid w:val="00432D8A"/>
    <w:rsid w:val="004333A9"/>
    <w:rsid w:val="004337F8"/>
    <w:rsid w:val="00433CC9"/>
    <w:rsid w:val="00434727"/>
    <w:rsid w:val="00435044"/>
    <w:rsid w:val="00436612"/>
    <w:rsid w:val="00436FDB"/>
    <w:rsid w:val="00437598"/>
    <w:rsid w:val="004408BB"/>
    <w:rsid w:val="00440CA4"/>
    <w:rsid w:val="004417FF"/>
    <w:rsid w:val="00442F2D"/>
    <w:rsid w:val="00443C66"/>
    <w:rsid w:val="00443D5B"/>
    <w:rsid w:val="0044560C"/>
    <w:rsid w:val="004466ED"/>
    <w:rsid w:val="004469C1"/>
    <w:rsid w:val="00447609"/>
    <w:rsid w:val="00450642"/>
    <w:rsid w:val="004508B6"/>
    <w:rsid w:val="00450CB3"/>
    <w:rsid w:val="0045163E"/>
    <w:rsid w:val="00452EC6"/>
    <w:rsid w:val="0045379A"/>
    <w:rsid w:val="00455646"/>
    <w:rsid w:val="00456083"/>
    <w:rsid w:val="00456695"/>
    <w:rsid w:val="00457470"/>
    <w:rsid w:val="004609CC"/>
    <w:rsid w:val="00460A63"/>
    <w:rsid w:val="004618F1"/>
    <w:rsid w:val="004621B1"/>
    <w:rsid w:val="00462312"/>
    <w:rsid w:val="004629A1"/>
    <w:rsid w:val="00463104"/>
    <w:rsid w:val="00464EEA"/>
    <w:rsid w:val="00465526"/>
    <w:rsid w:val="0046624F"/>
    <w:rsid w:val="0046638E"/>
    <w:rsid w:val="00466753"/>
    <w:rsid w:val="00470245"/>
    <w:rsid w:val="00471306"/>
    <w:rsid w:val="0047208E"/>
    <w:rsid w:val="004730F2"/>
    <w:rsid w:val="0047359C"/>
    <w:rsid w:val="0047375B"/>
    <w:rsid w:val="004744A4"/>
    <w:rsid w:val="00476EA7"/>
    <w:rsid w:val="00477250"/>
    <w:rsid w:val="00477FEF"/>
    <w:rsid w:val="004810A4"/>
    <w:rsid w:val="004810F8"/>
    <w:rsid w:val="004815B3"/>
    <w:rsid w:val="004828D2"/>
    <w:rsid w:val="004834A4"/>
    <w:rsid w:val="004837DE"/>
    <w:rsid w:val="00483E25"/>
    <w:rsid w:val="00484781"/>
    <w:rsid w:val="00484F41"/>
    <w:rsid w:val="004854F8"/>
    <w:rsid w:val="00486BCF"/>
    <w:rsid w:val="004877FF"/>
    <w:rsid w:val="00487F33"/>
    <w:rsid w:val="00491E15"/>
    <w:rsid w:val="0049218E"/>
    <w:rsid w:val="00494073"/>
    <w:rsid w:val="00494251"/>
    <w:rsid w:val="004948CE"/>
    <w:rsid w:val="00494B3E"/>
    <w:rsid w:val="00496423"/>
    <w:rsid w:val="0049678C"/>
    <w:rsid w:val="00496FB3"/>
    <w:rsid w:val="00497D40"/>
    <w:rsid w:val="004A0AD9"/>
    <w:rsid w:val="004A1ED7"/>
    <w:rsid w:val="004A278D"/>
    <w:rsid w:val="004A2A94"/>
    <w:rsid w:val="004A314D"/>
    <w:rsid w:val="004A3362"/>
    <w:rsid w:val="004A3976"/>
    <w:rsid w:val="004A48C8"/>
    <w:rsid w:val="004A4F60"/>
    <w:rsid w:val="004A5670"/>
    <w:rsid w:val="004A7866"/>
    <w:rsid w:val="004B0ADE"/>
    <w:rsid w:val="004B2375"/>
    <w:rsid w:val="004B2636"/>
    <w:rsid w:val="004B36E7"/>
    <w:rsid w:val="004B3C12"/>
    <w:rsid w:val="004B4211"/>
    <w:rsid w:val="004B5384"/>
    <w:rsid w:val="004B63A3"/>
    <w:rsid w:val="004B6A9F"/>
    <w:rsid w:val="004B6C22"/>
    <w:rsid w:val="004B72EB"/>
    <w:rsid w:val="004B75E1"/>
    <w:rsid w:val="004C08BF"/>
    <w:rsid w:val="004C1ACC"/>
    <w:rsid w:val="004C3476"/>
    <w:rsid w:val="004C3987"/>
    <w:rsid w:val="004C481C"/>
    <w:rsid w:val="004C5001"/>
    <w:rsid w:val="004C54AD"/>
    <w:rsid w:val="004C553F"/>
    <w:rsid w:val="004C5BEC"/>
    <w:rsid w:val="004C7134"/>
    <w:rsid w:val="004C71E2"/>
    <w:rsid w:val="004C7468"/>
    <w:rsid w:val="004D21E6"/>
    <w:rsid w:val="004D2507"/>
    <w:rsid w:val="004D25B5"/>
    <w:rsid w:val="004D2C44"/>
    <w:rsid w:val="004D2D4A"/>
    <w:rsid w:val="004D4CD9"/>
    <w:rsid w:val="004D5AA8"/>
    <w:rsid w:val="004D5F87"/>
    <w:rsid w:val="004D659F"/>
    <w:rsid w:val="004D70BF"/>
    <w:rsid w:val="004D7F52"/>
    <w:rsid w:val="004E03B7"/>
    <w:rsid w:val="004E07E9"/>
    <w:rsid w:val="004E0F58"/>
    <w:rsid w:val="004E10F0"/>
    <w:rsid w:val="004E1875"/>
    <w:rsid w:val="004E4957"/>
    <w:rsid w:val="004E497A"/>
    <w:rsid w:val="004E4A38"/>
    <w:rsid w:val="004E51C2"/>
    <w:rsid w:val="004E5444"/>
    <w:rsid w:val="004E55C3"/>
    <w:rsid w:val="004E56E1"/>
    <w:rsid w:val="004E5CBA"/>
    <w:rsid w:val="004E6B76"/>
    <w:rsid w:val="004E7005"/>
    <w:rsid w:val="004E766C"/>
    <w:rsid w:val="004E7E21"/>
    <w:rsid w:val="004F15BF"/>
    <w:rsid w:val="004F1793"/>
    <w:rsid w:val="004F2421"/>
    <w:rsid w:val="004F2A58"/>
    <w:rsid w:val="004F3345"/>
    <w:rsid w:val="004F397D"/>
    <w:rsid w:val="004F5285"/>
    <w:rsid w:val="004F594F"/>
    <w:rsid w:val="004F6197"/>
    <w:rsid w:val="004F6862"/>
    <w:rsid w:val="004F6B23"/>
    <w:rsid w:val="00500158"/>
    <w:rsid w:val="0050098D"/>
    <w:rsid w:val="00500BD7"/>
    <w:rsid w:val="00500C4C"/>
    <w:rsid w:val="00500CCB"/>
    <w:rsid w:val="00500D18"/>
    <w:rsid w:val="00500F12"/>
    <w:rsid w:val="00502E9F"/>
    <w:rsid w:val="005033B7"/>
    <w:rsid w:val="00504158"/>
    <w:rsid w:val="005047D7"/>
    <w:rsid w:val="00505D18"/>
    <w:rsid w:val="005075D2"/>
    <w:rsid w:val="005101B9"/>
    <w:rsid w:val="00510965"/>
    <w:rsid w:val="00510F6E"/>
    <w:rsid w:val="00512491"/>
    <w:rsid w:val="005124F6"/>
    <w:rsid w:val="00513080"/>
    <w:rsid w:val="00513630"/>
    <w:rsid w:val="00513AA5"/>
    <w:rsid w:val="00513B5C"/>
    <w:rsid w:val="00514100"/>
    <w:rsid w:val="00514161"/>
    <w:rsid w:val="00514210"/>
    <w:rsid w:val="00514253"/>
    <w:rsid w:val="0051533A"/>
    <w:rsid w:val="005155E1"/>
    <w:rsid w:val="00515E23"/>
    <w:rsid w:val="00515EEC"/>
    <w:rsid w:val="0051652B"/>
    <w:rsid w:val="00520ABA"/>
    <w:rsid w:val="00521241"/>
    <w:rsid w:val="00521BED"/>
    <w:rsid w:val="0052226A"/>
    <w:rsid w:val="0052272E"/>
    <w:rsid w:val="00523397"/>
    <w:rsid w:val="005239E0"/>
    <w:rsid w:val="00523FCA"/>
    <w:rsid w:val="00524471"/>
    <w:rsid w:val="005244B1"/>
    <w:rsid w:val="00526575"/>
    <w:rsid w:val="00526703"/>
    <w:rsid w:val="00526733"/>
    <w:rsid w:val="00526AA7"/>
    <w:rsid w:val="00526DAF"/>
    <w:rsid w:val="00527339"/>
    <w:rsid w:val="005274EE"/>
    <w:rsid w:val="00530BF5"/>
    <w:rsid w:val="00531249"/>
    <w:rsid w:val="00533EC3"/>
    <w:rsid w:val="00533F59"/>
    <w:rsid w:val="00534931"/>
    <w:rsid w:val="00534E70"/>
    <w:rsid w:val="00534EA3"/>
    <w:rsid w:val="005352A2"/>
    <w:rsid w:val="005356BC"/>
    <w:rsid w:val="005358AD"/>
    <w:rsid w:val="00537EDE"/>
    <w:rsid w:val="00542208"/>
    <w:rsid w:val="00542FCC"/>
    <w:rsid w:val="00543782"/>
    <w:rsid w:val="00545551"/>
    <w:rsid w:val="00546789"/>
    <w:rsid w:val="0054689C"/>
    <w:rsid w:val="00546A56"/>
    <w:rsid w:val="005473CA"/>
    <w:rsid w:val="00547E9A"/>
    <w:rsid w:val="00550AD3"/>
    <w:rsid w:val="00551366"/>
    <w:rsid w:val="00551E13"/>
    <w:rsid w:val="00553340"/>
    <w:rsid w:val="0055377B"/>
    <w:rsid w:val="00555B12"/>
    <w:rsid w:val="00555DC8"/>
    <w:rsid w:val="005576A2"/>
    <w:rsid w:val="00560159"/>
    <w:rsid w:val="005606FF"/>
    <w:rsid w:val="00560C6A"/>
    <w:rsid w:val="00562650"/>
    <w:rsid w:val="005635F4"/>
    <w:rsid w:val="00563F14"/>
    <w:rsid w:val="00565626"/>
    <w:rsid w:val="005656C1"/>
    <w:rsid w:val="00565CC9"/>
    <w:rsid w:val="0056609E"/>
    <w:rsid w:val="0056696E"/>
    <w:rsid w:val="00567A7F"/>
    <w:rsid w:val="00570BDB"/>
    <w:rsid w:val="00571525"/>
    <w:rsid w:val="005715BD"/>
    <w:rsid w:val="00571F7B"/>
    <w:rsid w:val="00572110"/>
    <w:rsid w:val="00572C21"/>
    <w:rsid w:val="00572E8F"/>
    <w:rsid w:val="0057313F"/>
    <w:rsid w:val="00573495"/>
    <w:rsid w:val="005736D6"/>
    <w:rsid w:val="00573BBF"/>
    <w:rsid w:val="005748A1"/>
    <w:rsid w:val="00574DC5"/>
    <w:rsid w:val="00575012"/>
    <w:rsid w:val="00575338"/>
    <w:rsid w:val="00576DB8"/>
    <w:rsid w:val="00577FC4"/>
    <w:rsid w:val="00580385"/>
    <w:rsid w:val="00580627"/>
    <w:rsid w:val="00581AC2"/>
    <w:rsid w:val="00582198"/>
    <w:rsid w:val="005822D7"/>
    <w:rsid w:val="005829D9"/>
    <w:rsid w:val="005830F4"/>
    <w:rsid w:val="00583B27"/>
    <w:rsid w:val="00583E64"/>
    <w:rsid w:val="0058490F"/>
    <w:rsid w:val="00585538"/>
    <w:rsid w:val="00585853"/>
    <w:rsid w:val="00586A44"/>
    <w:rsid w:val="00586A67"/>
    <w:rsid w:val="00586C13"/>
    <w:rsid w:val="0059285C"/>
    <w:rsid w:val="005928C3"/>
    <w:rsid w:val="00592C90"/>
    <w:rsid w:val="00593ADE"/>
    <w:rsid w:val="00593F97"/>
    <w:rsid w:val="00594D5C"/>
    <w:rsid w:val="005954DA"/>
    <w:rsid w:val="005A0CC2"/>
    <w:rsid w:val="005A1EBD"/>
    <w:rsid w:val="005A1EED"/>
    <w:rsid w:val="005A355A"/>
    <w:rsid w:val="005A3AB2"/>
    <w:rsid w:val="005A3B21"/>
    <w:rsid w:val="005A4519"/>
    <w:rsid w:val="005A482C"/>
    <w:rsid w:val="005A4C5D"/>
    <w:rsid w:val="005A4F68"/>
    <w:rsid w:val="005A5676"/>
    <w:rsid w:val="005A7824"/>
    <w:rsid w:val="005A7E85"/>
    <w:rsid w:val="005B0C40"/>
    <w:rsid w:val="005B13E0"/>
    <w:rsid w:val="005B2359"/>
    <w:rsid w:val="005B23D1"/>
    <w:rsid w:val="005B2CBA"/>
    <w:rsid w:val="005B2E29"/>
    <w:rsid w:val="005B56C5"/>
    <w:rsid w:val="005B7230"/>
    <w:rsid w:val="005B7D1C"/>
    <w:rsid w:val="005B7EAC"/>
    <w:rsid w:val="005C019E"/>
    <w:rsid w:val="005C1719"/>
    <w:rsid w:val="005C1727"/>
    <w:rsid w:val="005C1B89"/>
    <w:rsid w:val="005C2063"/>
    <w:rsid w:val="005C44EB"/>
    <w:rsid w:val="005C44EE"/>
    <w:rsid w:val="005C4B05"/>
    <w:rsid w:val="005C4C89"/>
    <w:rsid w:val="005C5A3E"/>
    <w:rsid w:val="005C5ED1"/>
    <w:rsid w:val="005C6531"/>
    <w:rsid w:val="005C6B4F"/>
    <w:rsid w:val="005D0228"/>
    <w:rsid w:val="005D0736"/>
    <w:rsid w:val="005D0812"/>
    <w:rsid w:val="005D0A1B"/>
    <w:rsid w:val="005D0C21"/>
    <w:rsid w:val="005D17A6"/>
    <w:rsid w:val="005D2873"/>
    <w:rsid w:val="005D5400"/>
    <w:rsid w:val="005D717D"/>
    <w:rsid w:val="005D7A57"/>
    <w:rsid w:val="005D7AAE"/>
    <w:rsid w:val="005D7D0F"/>
    <w:rsid w:val="005E0025"/>
    <w:rsid w:val="005E0712"/>
    <w:rsid w:val="005E11BB"/>
    <w:rsid w:val="005E1F0B"/>
    <w:rsid w:val="005E258E"/>
    <w:rsid w:val="005E3F56"/>
    <w:rsid w:val="005E48AC"/>
    <w:rsid w:val="005E4A95"/>
    <w:rsid w:val="005E4AF8"/>
    <w:rsid w:val="005E4D6B"/>
    <w:rsid w:val="005E524E"/>
    <w:rsid w:val="005E5872"/>
    <w:rsid w:val="005E5B9E"/>
    <w:rsid w:val="005E6BAF"/>
    <w:rsid w:val="005E73F3"/>
    <w:rsid w:val="005E7435"/>
    <w:rsid w:val="005F0072"/>
    <w:rsid w:val="005F0CAF"/>
    <w:rsid w:val="005F0CEA"/>
    <w:rsid w:val="005F161A"/>
    <w:rsid w:val="005F1BA8"/>
    <w:rsid w:val="005F2786"/>
    <w:rsid w:val="005F297F"/>
    <w:rsid w:val="005F2FD0"/>
    <w:rsid w:val="005F386B"/>
    <w:rsid w:val="005F3B0F"/>
    <w:rsid w:val="005F4E2F"/>
    <w:rsid w:val="005F547F"/>
    <w:rsid w:val="005F7998"/>
    <w:rsid w:val="005F79DF"/>
    <w:rsid w:val="005F7A15"/>
    <w:rsid w:val="00600764"/>
    <w:rsid w:val="00600DD8"/>
    <w:rsid w:val="00601746"/>
    <w:rsid w:val="00602A2B"/>
    <w:rsid w:val="00602B7A"/>
    <w:rsid w:val="00603916"/>
    <w:rsid w:val="006046B5"/>
    <w:rsid w:val="00604B59"/>
    <w:rsid w:val="00604D0D"/>
    <w:rsid w:val="00604D0F"/>
    <w:rsid w:val="006058A7"/>
    <w:rsid w:val="006065F9"/>
    <w:rsid w:val="006068D4"/>
    <w:rsid w:val="00607175"/>
    <w:rsid w:val="0060720A"/>
    <w:rsid w:val="00610C24"/>
    <w:rsid w:val="006114D3"/>
    <w:rsid w:val="00611B33"/>
    <w:rsid w:val="00611C1C"/>
    <w:rsid w:val="00611DAF"/>
    <w:rsid w:val="00613B44"/>
    <w:rsid w:val="00616925"/>
    <w:rsid w:val="00616D99"/>
    <w:rsid w:val="006202D4"/>
    <w:rsid w:val="00620907"/>
    <w:rsid w:val="006210A2"/>
    <w:rsid w:val="00621787"/>
    <w:rsid w:val="00621A11"/>
    <w:rsid w:val="006236EC"/>
    <w:rsid w:val="00623C70"/>
    <w:rsid w:val="006247D0"/>
    <w:rsid w:val="006248A8"/>
    <w:rsid w:val="00625471"/>
    <w:rsid w:val="00625B1A"/>
    <w:rsid w:val="006276D1"/>
    <w:rsid w:val="00627904"/>
    <w:rsid w:val="0063085B"/>
    <w:rsid w:val="00630A1D"/>
    <w:rsid w:val="00631743"/>
    <w:rsid w:val="0063194F"/>
    <w:rsid w:val="00632E83"/>
    <w:rsid w:val="006348DF"/>
    <w:rsid w:val="00634AA1"/>
    <w:rsid w:val="006356F3"/>
    <w:rsid w:val="0063577B"/>
    <w:rsid w:val="0063658E"/>
    <w:rsid w:val="00637C5C"/>
    <w:rsid w:val="006406F4"/>
    <w:rsid w:val="00640724"/>
    <w:rsid w:val="00640D70"/>
    <w:rsid w:val="00641E48"/>
    <w:rsid w:val="0064211F"/>
    <w:rsid w:val="0064249B"/>
    <w:rsid w:val="006424C9"/>
    <w:rsid w:val="00643795"/>
    <w:rsid w:val="00643A77"/>
    <w:rsid w:val="00644356"/>
    <w:rsid w:val="00645EB0"/>
    <w:rsid w:val="00650387"/>
    <w:rsid w:val="0065096C"/>
    <w:rsid w:val="0065126A"/>
    <w:rsid w:val="00651467"/>
    <w:rsid w:val="00651CC7"/>
    <w:rsid w:val="0065200E"/>
    <w:rsid w:val="0065231F"/>
    <w:rsid w:val="00652D61"/>
    <w:rsid w:val="0065320A"/>
    <w:rsid w:val="0065332B"/>
    <w:rsid w:val="00654463"/>
    <w:rsid w:val="00654D90"/>
    <w:rsid w:val="00654EBC"/>
    <w:rsid w:val="00655051"/>
    <w:rsid w:val="00655939"/>
    <w:rsid w:val="00656AE8"/>
    <w:rsid w:val="00657B23"/>
    <w:rsid w:val="0066185E"/>
    <w:rsid w:val="00661C9E"/>
    <w:rsid w:val="006637D3"/>
    <w:rsid w:val="00664326"/>
    <w:rsid w:val="00665724"/>
    <w:rsid w:val="00665ED4"/>
    <w:rsid w:val="00666210"/>
    <w:rsid w:val="00666C1B"/>
    <w:rsid w:val="00670652"/>
    <w:rsid w:val="006717E2"/>
    <w:rsid w:val="00671F1F"/>
    <w:rsid w:val="00672848"/>
    <w:rsid w:val="00672F2C"/>
    <w:rsid w:val="00673EC1"/>
    <w:rsid w:val="00674087"/>
    <w:rsid w:val="0067460A"/>
    <w:rsid w:val="00674945"/>
    <w:rsid w:val="00674C4F"/>
    <w:rsid w:val="00674E88"/>
    <w:rsid w:val="0067533B"/>
    <w:rsid w:val="0067535C"/>
    <w:rsid w:val="006757F3"/>
    <w:rsid w:val="00675ADA"/>
    <w:rsid w:val="0067744A"/>
    <w:rsid w:val="0068011C"/>
    <w:rsid w:val="006805C7"/>
    <w:rsid w:val="00680FEF"/>
    <w:rsid w:val="00681594"/>
    <w:rsid w:val="00683274"/>
    <w:rsid w:val="006836E7"/>
    <w:rsid w:val="006839DA"/>
    <w:rsid w:val="00684936"/>
    <w:rsid w:val="006854CD"/>
    <w:rsid w:val="00685E61"/>
    <w:rsid w:val="00686834"/>
    <w:rsid w:val="006872D0"/>
    <w:rsid w:val="0068767C"/>
    <w:rsid w:val="00687B95"/>
    <w:rsid w:val="00687D35"/>
    <w:rsid w:val="00687D3F"/>
    <w:rsid w:val="006903A3"/>
    <w:rsid w:val="006905F5"/>
    <w:rsid w:val="006910F4"/>
    <w:rsid w:val="00692001"/>
    <w:rsid w:val="00692231"/>
    <w:rsid w:val="006923B6"/>
    <w:rsid w:val="006924F2"/>
    <w:rsid w:val="00692F07"/>
    <w:rsid w:val="006931FF"/>
    <w:rsid w:val="006932AA"/>
    <w:rsid w:val="00693345"/>
    <w:rsid w:val="0069367B"/>
    <w:rsid w:val="00694724"/>
    <w:rsid w:val="00695270"/>
    <w:rsid w:val="0069552C"/>
    <w:rsid w:val="00695C97"/>
    <w:rsid w:val="0069771C"/>
    <w:rsid w:val="006979C6"/>
    <w:rsid w:val="006A0476"/>
    <w:rsid w:val="006A0DDC"/>
    <w:rsid w:val="006A14B9"/>
    <w:rsid w:val="006A1B0B"/>
    <w:rsid w:val="006A1CDC"/>
    <w:rsid w:val="006A2BDA"/>
    <w:rsid w:val="006A34F6"/>
    <w:rsid w:val="006A3A00"/>
    <w:rsid w:val="006A3C69"/>
    <w:rsid w:val="006A3D9E"/>
    <w:rsid w:val="006A492C"/>
    <w:rsid w:val="006A4ED5"/>
    <w:rsid w:val="006A5A1A"/>
    <w:rsid w:val="006A63EF"/>
    <w:rsid w:val="006A6EFB"/>
    <w:rsid w:val="006A7273"/>
    <w:rsid w:val="006A7508"/>
    <w:rsid w:val="006B040B"/>
    <w:rsid w:val="006B0492"/>
    <w:rsid w:val="006B0EA7"/>
    <w:rsid w:val="006B11BA"/>
    <w:rsid w:val="006B1280"/>
    <w:rsid w:val="006B184C"/>
    <w:rsid w:val="006B2399"/>
    <w:rsid w:val="006B262C"/>
    <w:rsid w:val="006B2683"/>
    <w:rsid w:val="006B2C76"/>
    <w:rsid w:val="006B336F"/>
    <w:rsid w:val="006B3A7D"/>
    <w:rsid w:val="006B3FC0"/>
    <w:rsid w:val="006B4489"/>
    <w:rsid w:val="006B467B"/>
    <w:rsid w:val="006B5081"/>
    <w:rsid w:val="006B5E80"/>
    <w:rsid w:val="006B6F7C"/>
    <w:rsid w:val="006B6FD2"/>
    <w:rsid w:val="006B7980"/>
    <w:rsid w:val="006B7D06"/>
    <w:rsid w:val="006C0628"/>
    <w:rsid w:val="006C1988"/>
    <w:rsid w:val="006C2903"/>
    <w:rsid w:val="006C2C44"/>
    <w:rsid w:val="006C3D54"/>
    <w:rsid w:val="006C3EE8"/>
    <w:rsid w:val="006C3F87"/>
    <w:rsid w:val="006C4A5A"/>
    <w:rsid w:val="006C77CB"/>
    <w:rsid w:val="006C7CB3"/>
    <w:rsid w:val="006D03BC"/>
    <w:rsid w:val="006D046D"/>
    <w:rsid w:val="006D1586"/>
    <w:rsid w:val="006D190A"/>
    <w:rsid w:val="006D1B4D"/>
    <w:rsid w:val="006D2582"/>
    <w:rsid w:val="006D2DB7"/>
    <w:rsid w:val="006D33D4"/>
    <w:rsid w:val="006D4466"/>
    <w:rsid w:val="006D5463"/>
    <w:rsid w:val="006D5686"/>
    <w:rsid w:val="006D5BE4"/>
    <w:rsid w:val="006D6A36"/>
    <w:rsid w:val="006D7281"/>
    <w:rsid w:val="006D7798"/>
    <w:rsid w:val="006E1180"/>
    <w:rsid w:val="006E1A93"/>
    <w:rsid w:val="006E2937"/>
    <w:rsid w:val="006E29D8"/>
    <w:rsid w:val="006E308D"/>
    <w:rsid w:val="006E3205"/>
    <w:rsid w:val="006E3254"/>
    <w:rsid w:val="006E3D4C"/>
    <w:rsid w:val="006E45DB"/>
    <w:rsid w:val="006E5287"/>
    <w:rsid w:val="006E631E"/>
    <w:rsid w:val="006E6E82"/>
    <w:rsid w:val="006F084B"/>
    <w:rsid w:val="006F0B63"/>
    <w:rsid w:val="006F0ED6"/>
    <w:rsid w:val="006F1351"/>
    <w:rsid w:val="006F1C10"/>
    <w:rsid w:val="006F22A5"/>
    <w:rsid w:val="006F2753"/>
    <w:rsid w:val="006F2D05"/>
    <w:rsid w:val="006F3B8E"/>
    <w:rsid w:val="006F3CDC"/>
    <w:rsid w:val="006F3EF0"/>
    <w:rsid w:val="006F42C0"/>
    <w:rsid w:val="006F44BB"/>
    <w:rsid w:val="006F49EF"/>
    <w:rsid w:val="006F4F45"/>
    <w:rsid w:val="006F5E91"/>
    <w:rsid w:val="006F5EFC"/>
    <w:rsid w:val="006F7445"/>
    <w:rsid w:val="006F788C"/>
    <w:rsid w:val="006F7C47"/>
    <w:rsid w:val="0070122C"/>
    <w:rsid w:val="007014A8"/>
    <w:rsid w:val="00702735"/>
    <w:rsid w:val="00703DCC"/>
    <w:rsid w:val="00705416"/>
    <w:rsid w:val="0070598B"/>
    <w:rsid w:val="007060C0"/>
    <w:rsid w:val="00706145"/>
    <w:rsid w:val="00706303"/>
    <w:rsid w:val="00706817"/>
    <w:rsid w:val="00707CCB"/>
    <w:rsid w:val="00710B31"/>
    <w:rsid w:val="007115D5"/>
    <w:rsid w:val="00711F0A"/>
    <w:rsid w:val="00712011"/>
    <w:rsid w:val="0071256E"/>
    <w:rsid w:val="0071272B"/>
    <w:rsid w:val="007132E7"/>
    <w:rsid w:val="0071360D"/>
    <w:rsid w:val="007145F7"/>
    <w:rsid w:val="00714A3E"/>
    <w:rsid w:val="00714AE0"/>
    <w:rsid w:val="00715499"/>
    <w:rsid w:val="00716643"/>
    <w:rsid w:val="00716722"/>
    <w:rsid w:val="00716E14"/>
    <w:rsid w:val="007175D4"/>
    <w:rsid w:val="00717734"/>
    <w:rsid w:val="007203CE"/>
    <w:rsid w:val="0072047F"/>
    <w:rsid w:val="00720B9B"/>
    <w:rsid w:val="00720F11"/>
    <w:rsid w:val="007220FB"/>
    <w:rsid w:val="00722B23"/>
    <w:rsid w:val="00723105"/>
    <w:rsid w:val="00723635"/>
    <w:rsid w:val="0072472C"/>
    <w:rsid w:val="0072535B"/>
    <w:rsid w:val="00725A39"/>
    <w:rsid w:val="00725BE9"/>
    <w:rsid w:val="00725C6A"/>
    <w:rsid w:val="007262BB"/>
    <w:rsid w:val="00727A14"/>
    <w:rsid w:val="00727EA2"/>
    <w:rsid w:val="00730402"/>
    <w:rsid w:val="00730797"/>
    <w:rsid w:val="00730DEF"/>
    <w:rsid w:val="00733279"/>
    <w:rsid w:val="00733899"/>
    <w:rsid w:val="0073393D"/>
    <w:rsid w:val="00735125"/>
    <w:rsid w:val="007365D9"/>
    <w:rsid w:val="00736B62"/>
    <w:rsid w:val="007376A8"/>
    <w:rsid w:val="00737C90"/>
    <w:rsid w:val="00740ABF"/>
    <w:rsid w:val="00741B1A"/>
    <w:rsid w:val="00741F13"/>
    <w:rsid w:val="00742527"/>
    <w:rsid w:val="00742644"/>
    <w:rsid w:val="00742971"/>
    <w:rsid w:val="007436DD"/>
    <w:rsid w:val="00743773"/>
    <w:rsid w:val="00743D19"/>
    <w:rsid w:val="007441FC"/>
    <w:rsid w:val="0074431E"/>
    <w:rsid w:val="00745D03"/>
    <w:rsid w:val="0074600A"/>
    <w:rsid w:val="00746B24"/>
    <w:rsid w:val="00746E8E"/>
    <w:rsid w:val="0074737D"/>
    <w:rsid w:val="00750AE2"/>
    <w:rsid w:val="00751E03"/>
    <w:rsid w:val="00751E8F"/>
    <w:rsid w:val="00752422"/>
    <w:rsid w:val="00752AE4"/>
    <w:rsid w:val="00752DA8"/>
    <w:rsid w:val="007536E0"/>
    <w:rsid w:val="0075476B"/>
    <w:rsid w:val="00754864"/>
    <w:rsid w:val="00755D20"/>
    <w:rsid w:val="00756BB5"/>
    <w:rsid w:val="007572CF"/>
    <w:rsid w:val="00757AE5"/>
    <w:rsid w:val="00757EB7"/>
    <w:rsid w:val="007615D7"/>
    <w:rsid w:val="0076175C"/>
    <w:rsid w:val="0076248B"/>
    <w:rsid w:val="007632B4"/>
    <w:rsid w:val="00763A14"/>
    <w:rsid w:val="00763D51"/>
    <w:rsid w:val="007659CB"/>
    <w:rsid w:val="00765AA7"/>
    <w:rsid w:val="00765B5B"/>
    <w:rsid w:val="00765C6D"/>
    <w:rsid w:val="00766178"/>
    <w:rsid w:val="0076749F"/>
    <w:rsid w:val="0076777D"/>
    <w:rsid w:val="0077006D"/>
    <w:rsid w:val="007717A7"/>
    <w:rsid w:val="00771CB4"/>
    <w:rsid w:val="00771F5E"/>
    <w:rsid w:val="00772BA7"/>
    <w:rsid w:val="00774436"/>
    <w:rsid w:val="0077462B"/>
    <w:rsid w:val="007750A9"/>
    <w:rsid w:val="00775786"/>
    <w:rsid w:val="007758CB"/>
    <w:rsid w:val="00777EA8"/>
    <w:rsid w:val="007812FB"/>
    <w:rsid w:val="0078134A"/>
    <w:rsid w:val="00782E29"/>
    <w:rsid w:val="00782E59"/>
    <w:rsid w:val="00782F3D"/>
    <w:rsid w:val="00782FFB"/>
    <w:rsid w:val="00783FF7"/>
    <w:rsid w:val="00784E8E"/>
    <w:rsid w:val="00785F9D"/>
    <w:rsid w:val="00786AA0"/>
    <w:rsid w:val="00786FDB"/>
    <w:rsid w:val="00787896"/>
    <w:rsid w:val="007879EB"/>
    <w:rsid w:val="00791325"/>
    <w:rsid w:val="00791813"/>
    <w:rsid w:val="00791ADE"/>
    <w:rsid w:val="00792386"/>
    <w:rsid w:val="00792B4B"/>
    <w:rsid w:val="00792FD3"/>
    <w:rsid w:val="007937D1"/>
    <w:rsid w:val="0079392D"/>
    <w:rsid w:val="00794352"/>
    <w:rsid w:val="00794921"/>
    <w:rsid w:val="00795769"/>
    <w:rsid w:val="0079784C"/>
    <w:rsid w:val="00797C31"/>
    <w:rsid w:val="007A0C36"/>
    <w:rsid w:val="007A1F82"/>
    <w:rsid w:val="007A316D"/>
    <w:rsid w:val="007A3D09"/>
    <w:rsid w:val="007A4554"/>
    <w:rsid w:val="007A5095"/>
    <w:rsid w:val="007A5CF4"/>
    <w:rsid w:val="007A5E09"/>
    <w:rsid w:val="007A6C0B"/>
    <w:rsid w:val="007A70A7"/>
    <w:rsid w:val="007B12A7"/>
    <w:rsid w:val="007B18CF"/>
    <w:rsid w:val="007B21D1"/>
    <w:rsid w:val="007B24F3"/>
    <w:rsid w:val="007B42A1"/>
    <w:rsid w:val="007B536E"/>
    <w:rsid w:val="007B547C"/>
    <w:rsid w:val="007B729D"/>
    <w:rsid w:val="007B736F"/>
    <w:rsid w:val="007C0619"/>
    <w:rsid w:val="007C08C5"/>
    <w:rsid w:val="007C0EA3"/>
    <w:rsid w:val="007C23CD"/>
    <w:rsid w:val="007C2C59"/>
    <w:rsid w:val="007C378A"/>
    <w:rsid w:val="007C3B7E"/>
    <w:rsid w:val="007C4035"/>
    <w:rsid w:val="007C4F9B"/>
    <w:rsid w:val="007C5B6C"/>
    <w:rsid w:val="007C63BE"/>
    <w:rsid w:val="007C6522"/>
    <w:rsid w:val="007C699D"/>
    <w:rsid w:val="007C6B42"/>
    <w:rsid w:val="007C7E9C"/>
    <w:rsid w:val="007D0704"/>
    <w:rsid w:val="007D24CB"/>
    <w:rsid w:val="007D2991"/>
    <w:rsid w:val="007D33C0"/>
    <w:rsid w:val="007D344E"/>
    <w:rsid w:val="007D45BA"/>
    <w:rsid w:val="007D4EFB"/>
    <w:rsid w:val="007D4F22"/>
    <w:rsid w:val="007D55DA"/>
    <w:rsid w:val="007D5BD6"/>
    <w:rsid w:val="007D6814"/>
    <w:rsid w:val="007D6928"/>
    <w:rsid w:val="007D69C1"/>
    <w:rsid w:val="007D6AD7"/>
    <w:rsid w:val="007E145F"/>
    <w:rsid w:val="007E3066"/>
    <w:rsid w:val="007E37E4"/>
    <w:rsid w:val="007E3D96"/>
    <w:rsid w:val="007E402B"/>
    <w:rsid w:val="007E582E"/>
    <w:rsid w:val="007E6179"/>
    <w:rsid w:val="007E638E"/>
    <w:rsid w:val="007E6CA2"/>
    <w:rsid w:val="007E7B01"/>
    <w:rsid w:val="007F0826"/>
    <w:rsid w:val="007F0E53"/>
    <w:rsid w:val="007F30DF"/>
    <w:rsid w:val="007F3B60"/>
    <w:rsid w:val="007F3B96"/>
    <w:rsid w:val="007F41D8"/>
    <w:rsid w:val="007F53FF"/>
    <w:rsid w:val="007F6053"/>
    <w:rsid w:val="007F7589"/>
    <w:rsid w:val="00800392"/>
    <w:rsid w:val="008009F1"/>
    <w:rsid w:val="00800ABA"/>
    <w:rsid w:val="00800BA5"/>
    <w:rsid w:val="00802D91"/>
    <w:rsid w:val="008032DB"/>
    <w:rsid w:val="00803B28"/>
    <w:rsid w:val="008055A8"/>
    <w:rsid w:val="00805C7F"/>
    <w:rsid w:val="008063DD"/>
    <w:rsid w:val="008077F0"/>
    <w:rsid w:val="00807976"/>
    <w:rsid w:val="00810058"/>
    <w:rsid w:val="00811731"/>
    <w:rsid w:val="008127B6"/>
    <w:rsid w:val="008135D5"/>
    <w:rsid w:val="0081413E"/>
    <w:rsid w:val="00814A3C"/>
    <w:rsid w:val="008157A6"/>
    <w:rsid w:val="00815D29"/>
    <w:rsid w:val="008161F0"/>
    <w:rsid w:val="00817DAC"/>
    <w:rsid w:val="008205F2"/>
    <w:rsid w:val="00820642"/>
    <w:rsid w:val="00820A36"/>
    <w:rsid w:val="00821AAC"/>
    <w:rsid w:val="00821FBF"/>
    <w:rsid w:val="00823C79"/>
    <w:rsid w:val="00823CE2"/>
    <w:rsid w:val="008249FD"/>
    <w:rsid w:val="008268F5"/>
    <w:rsid w:val="00827517"/>
    <w:rsid w:val="00827AEC"/>
    <w:rsid w:val="00827BA3"/>
    <w:rsid w:val="00827DFC"/>
    <w:rsid w:val="00827F48"/>
    <w:rsid w:val="00830F37"/>
    <w:rsid w:val="008313E6"/>
    <w:rsid w:val="00831F8B"/>
    <w:rsid w:val="0083217B"/>
    <w:rsid w:val="00832A87"/>
    <w:rsid w:val="00832B04"/>
    <w:rsid w:val="00832E65"/>
    <w:rsid w:val="008337A9"/>
    <w:rsid w:val="00833EF1"/>
    <w:rsid w:val="00834000"/>
    <w:rsid w:val="0083404E"/>
    <w:rsid w:val="00834A7C"/>
    <w:rsid w:val="00834D3E"/>
    <w:rsid w:val="008350E9"/>
    <w:rsid w:val="00836C62"/>
    <w:rsid w:val="00837734"/>
    <w:rsid w:val="008400D3"/>
    <w:rsid w:val="008409C6"/>
    <w:rsid w:val="008417F5"/>
    <w:rsid w:val="00841839"/>
    <w:rsid w:val="00841BBF"/>
    <w:rsid w:val="0084243B"/>
    <w:rsid w:val="00843317"/>
    <w:rsid w:val="00843A06"/>
    <w:rsid w:val="00843EF7"/>
    <w:rsid w:val="0084443D"/>
    <w:rsid w:val="00844B7A"/>
    <w:rsid w:val="00845621"/>
    <w:rsid w:val="008460AF"/>
    <w:rsid w:val="008469A6"/>
    <w:rsid w:val="008501A7"/>
    <w:rsid w:val="00850992"/>
    <w:rsid w:val="0085195A"/>
    <w:rsid w:val="00852153"/>
    <w:rsid w:val="008523DC"/>
    <w:rsid w:val="00852AA6"/>
    <w:rsid w:val="0085347E"/>
    <w:rsid w:val="008544B1"/>
    <w:rsid w:val="008544CC"/>
    <w:rsid w:val="00854D00"/>
    <w:rsid w:val="008551A0"/>
    <w:rsid w:val="0085525E"/>
    <w:rsid w:val="00855DC2"/>
    <w:rsid w:val="0085635C"/>
    <w:rsid w:val="0085673C"/>
    <w:rsid w:val="008572B2"/>
    <w:rsid w:val="008572F8"/>
    <w:rsid w:val="008577FC"/>
    <w:rsid w:val="0085782A"/>
    <w:rsid w:val="00860922"/>
    <w:rsid w:val="008619FB"/>
    <w:rsid w:val="008623D1"/>
    <w:rsid w:val="008628C4"/>
    <w:rsid w:val="00862DCA"/>
    <w:rsid w:val="0086325B"/>
    <w:rsid w:val="008635EE"/>
    <w:rsid w:val="00863604"/>
    <w:rsid w:val="00863A94"/>
    <w:rsid w:val="00864FDA"/>
    <w:rsid w:val="008653D2"/>
    <w:rsid w:val="00865786"/>
    <w:rsid w:val="008669D2"/>
    <w:rsid w:val="00866FEA"/>
    <w:rsid w:val="008706B2"/>
    <w:rsid w:val="00870A17"/>
    <w:rsid w:val="00870BA4"/>
    <w:rsid w:val="008724AF"/>
    <w:rsid w:val="00872EA7"/>
    <w:rsid w:val="00873B4E"/>
    <w:rsid w:val="00873EF6"/>
    <w:rsid w:val="00874215"/>
    <w:rsid w:val="00874CBC"/>
    <w:rsid w:val="00875410"/>
    <w:rsid w:val="00875815"/>
    <w:rsid w:val="00880540"/>
    <w:rsid w:val="00880F53"/>
    <w:rsid w:val="00881978"/>
    <w:rsid w:val="00881CFD"/>
    <w:rsid w:val="00881E2A"/>
    <w:rsid w:val="00881FAA"/>
    <w:rsid w:val="0088547B"/>
    <w:rsid w:val="008859D7"/>
    <w:rsid w:val="008868AC"/>
    <w:rsid w:val="008868CB"/>
    <w:rsid w:val="00886B7E"/>
    <w:rsid w:val="00887036"/>
    <w:rsid w:val="00887ED3"/>
    <w:rsid w:val="0089029B"/>
    <w:rsid w:val="0089051D"/>
    <w:rsid w:val="0089056B"/>
    <w:rsid w:val="00890BCA"/>
    <w:rsid w:val="0089179F"/>
    <w:rsid w:val="008923DA"/>
    <w:rsid w:val="00892959"/>
    <w:rsid w:val="00893CAD"/>
    <w:rsid w:val="008941E9"/>
    <w:rsid w:val="008952BF"/>
    <w:rsid w:val="00895B94"/>
    <w:rsid w:val="008966C7"/>
    <w:rsid w:val="008970BB"/>
    <w:rsid w:val="008970C0"/>
    <w:rsid w:val="0089716F"/>
    <w:rsid w:val="0089789D"/>
    <w:rsid w:val="008A107F"/>
    <w:rsid w:val="008A171C"/>
    <w:rsid w:val="008A2F20"/>
    <w:rsid w:val="008A345B"/>
    <w:rsid w:val="008A3D04"/>
    <w:rsid w:val="008A4993"/>
    <w:rsid w:val="008A5113"/>
    <w:rsid w:val="008A5123"/>
    <w:rsid w:val="008A6316"/>
    <w:rsid w:val="008A7151"/>
    <w:rsid w:val="008A7179"/>
    <w:rsid w:val="008A73D3"/>
    <w:rsid w:val="008B07FC"/>
    <w:rsid w:val="008B0EBA"/>
    <w:rsid w:val="008B1E93"/>
    <w:rsid w:val="008B2419"/>
    <w:rsid w:val="008B2B29"/>
    <w:rsid w:val="008B57ED"/>
    <w:rsid w:val="008B5870"/>
    <w:rsid w:val="008B7E17"/>
    <w:rsid w:val="008C0676"/>
    <w:rsid w:val="008C0A27"/>
    <w:rsid w:val="008C0E45"/>
    <w:rsid w:val="008C13EC"/>
    <w:rsid w:val="008C1C86"/>
    <w:rsid w:val="008C39D5"/>
    <w:rsid w:val="008C3D05"/>
    <w:rsid w:val="008C42C3"/>
    <w:rsid w:val="008C62D7"/>
    <w:rsid w:val="008C64CA"/>
    <w:rsid w:val="008C6A48"/>
    <w:rsid w:val="008C6C96"/>
    <w:rsid w:val="008C6D0E"/>
    <w:rsid w:val="008C72C5"/>
    <w:rsid w:val="008C7412"/>
    <w:rsid w:val="008D0121"/>
    <w:rsid w:val="008D0396"/>
    <w:rsid w:val="008D1148"/>
    <w:rsid w:val="008D371D"/>
    <w:rsid w:val="008D3A41"/>
    <w:rsid w:val="008D3D2E"/>
    <w:rsid w:val="008D443A"/>
    <w:rsid w:val="008D694C"/>
    <w:rsid w:val="008D7317"/>
    <w:rsid w:val="008D7578"/>
    <w:rsid w:val="008D792F"/>
    <w:rsid w:val="008D7D7F"/>
    <w:rsid w:val="008E043B"/>
    <w:rsid w:val="008E1D84"/>
    <w:rsid w:val="008E1DFE"/>
    <w:rsid w:val="008E31D7"/>
    <w:rsid w:val="008E353E"/>
    <w:rsid w:val="008E355D"/>
    <w:rsid w:val="008E4D19"/>
    <w:rsid w:val="008E5657"/>
    <w:rsid w:val="008E58EB"/>
    <w:rsid w:val="008E5C1F"/>
    <w:rsid w:val="008E6A25"/>
    <w:rsid w:val="008E6DB1"/>
    <w:rsid w:val="008E72CD"/>
    <w:rsid w:val="008E7726"/>
    <w:rsid w:val="008E78C6"/>
    <w:rsid w:val="008E7B44"/>
    <w:rsid w:val="008F051A"/>
    <w:rsid w:val="008F0C93"/>
    <w:rsid w:val="008F17D8"/>
    <w:rsid w:val="008F21B8"/>
    <w:rsid w:val="008F2566"/>
    <w:rsid w:val="008F2D1F"/>
    <w:rsid w:val="008F2F2F"/>
    <w:rsid w:val="008F38A8"/>
    <w:rsid w:val="008F4323"/>
    <w:rsid w:val="008F48C6"/>
    <w:rsid w:val="008F64C6"/>
    <w:rsid w:val="008F6920"/>
    <w:rsid w:val="008F740A"/>
    <w:rsid w:val="008F793F"/>
    <w:rsid w:val="009006D7"/>
    <w:rsid w:val="00900B74"/>
    <w:rsid w:val="009022AB"/>
    <w:rsid w:val="0090240C"/>
    <w:rsid w:val="00903971"/>
    <w:rsid w:val="00904322"/>
    <w:rsid w:val="00904349"/>
    <w:rsid w:val="0090539C"/>
    <w:rsid w:val="009053F7"/>
    <w:rsid w:val="00905595"/>
    <w:rsid w:val="00905696"/>
    <w:rsid w:val="00905CF8"/>
    <w:rsid w:val="009065F3"/>
    <w:rsid w:val="00907171"/>
    <w:rsid w:val="00910617"/>
    <w:rsid w:val="00911721"/>
    <w:rsid w:val="00911B8B"/>
    <w:rsid w:val="00912F28"/>
    <w:rsid w:val="00913911"/>
    <w:rsid w:val="00913FC3"/>
    <w:rsid w:val="009140D7"/>
    <w:rsid w:val="009141ED"/>
    <w:rsid w:val="009142AC"/>
    <w:rsid w:val="00914A19"/>
    <w:rsid w:val="00915684"/>
    <w:rsid w:val="00915890"/>
    <w:rsid w:val="00916ED0"/>
    <w:rsid w:val="00917990"/>
    <w:rsid w:val="0092009C"/>
    <w:rsid w:val="009201FD"/>
    <w:rsid w:val="009217C4"/>
    <w:rsid w:val="0092282E"/>
    <w:rsid w:val="00922FFE"/>
    <w:rsid w:val="00923F77"/>
    <w:rsid w:val="00924C7F"/>
    <w:rsid w:val="00925EDA"/>
    <w:rsid w:val="00925F98"/>
    <w:rsid w:val="00926490"/>
    <w:rsid w:val="009273C4"/>
    <w:rsid w:val="0093017A"/>
    <w:rsid w:val="00930427"/>
    <w:rsid w:val="00930BA7"/>
    <w:rsid w:val="00931E8C"/>
    <w:rsid w:val="00932465"/>
    <w:rsid w:val="00933CF2"/>
    <w:rsid w:val="0093412F"/>
    <w:rsid w:val="00935585"/>
    <w:rsid w:val="00936063"/>
    <w:rsid w:val="00936D02"/>
    <w:rsid w:val="0094103E"/>
    <w:rsid w:val="00941BF5"/>
    <w:rsid w:val="0094209D"/>
    <w:rsid w:val="00942953"/>
    <w:rsid w:val="009435DA"/>
    <w:rsid w:val="0094488A"/>
    <w:rsid w:val="00945456"/>
    <w:rsid w:val="00945B54"/>
    <w:rsid w:val="00945D63"/>
    <w:rsid w:val="00945E67"/>
    <w:rsid w:val="0094636E"/>
    <w:rsid w:val="00946907"/>
    <w:rsid w:val="00946BC8"/>
    <w:rsid w:val="00946EEC"/>
    <w:rsid w:val="009471C3"/>
    <w:rsid w:val="0095089F"/>
    <w:rsid w:val="009512CB"/>
    <w:rsid w:val="00951630"/>
    <w:rsid w:val="00951688"/>
    <w:rsid w:val="00951C72"/>
    <w:rsid w:val="00951CAE"/>
    <w:rsid w:val="00952095"/>
    <w:rsid w:val="009525D6"/>
    <w:rsid w:val="00952DB1"/>
    <w:rsid w:val="00953037"/>
    <w:rsid w:val="009540D4"/>
    <w:rsid w:val="009540D8"/>
    <w:rsid w:val="009541C8"/>
    <w:rsid w:val="009546F2"/>
    <w:rsid w:val="00954A10"/>
    <w:rsid w:val="00954F3A"/>
    <w:rsid w:val="00956AAD"/>
    <w:rsid w:val="009571D4"/>
    <w:rsid w:val="00957262"/>
    <w:rsid w:val="00960CD2"/>
    <w:rsid w:val="00961362"/>
    <w:rsid w:val="00961909"/>
    <w:rsid w:val="009628F5"/>
    <w:rsid w:val="00963848"/>
    <w:rsid w:val="00963E1A"/>
    <w:rsid w:val="009656F1"/>
    <w:rsid w:val="00965E32"/>
    <w:rsid w:val="009661EE"/>
    <w:rsid w:val="00966650"/>
    <w:rsid w:val="00966A8B"/>
    <w:rsid w:val="0096733C"/>
    <w:rsid w:val="00967439"/>
    <w:rsid w:val="009676BD"/>
    <w:rsid w:val="00970A6C"/>
    <w:rsid w:val="00971162"/>
    <w:rsid w:val="009715F9"/>
    <w:rsid w:val="00971EEC"/>
    <w:rsid w:val="0097359A"/>
    <w:rsid w:val="00973F33"/>
    <w:rsid w:val="00974CBD"/>
    <w:rsid w:val="00975115"/>
    <w:rsid w:val="00975487"/>
    <w:rsid w:val="0097611F"/>
    <w:rsid w:val="009762BC"/>
    <w:rsid w:val="009765E7"/>
    <w:rsid w:val="00980EBE"/>
    <w:rsid w:val="00982D06"/>
    <w:rsid w:val="00983B42"/>
    <w:rsid w:val="00983CC1"/>
    <w:rsid w:val="00984B70"/>
    <w:rsid w:val="009857C1"/>
    <w:rsid w:val="00985AC4"/>
    <w:rsid w:val="00985ED4"/>
    <w:rsid w:val="00986107"/>
    <w:rsid w:val="0098669F"/>
    <w:rsid w:val="0098671B"/>
    <w:rsid w:val="009869BF"/>
    <w:rsid w:val="00986FB9"/>
    <w:rsid w:val="009871EA"/>
    <w:rsid w:val="009878B7"/>
    <w:rsid w:val="00990115"/>
    <w:rsid w:val="00990118"/>
    <w:rsid w:val="00991295"/>
    <w:rsid w:val="0099196F"/>
    <w:rsid w:val="00991C25"/>
    <w:rsid w:val="00993222"/>
    <w:rsid w:val="009933BB"/>
    <w:rsid w:val="00994225"/>
    <w:rsid w:val="009A10B2"/>
    <w:rsid w:val="009A10E0"/>
    <w:rsid w:val="009A14B1"/>
    <w:rsid w:val="009A177F"/>
    <w:rsid w:val="009A3C13"/>
    <w:rsid w:val="009A4133"/>
    <w:rsid w:val="009A432F"/>
    <w:rsid w:val="009A516A"/>
    <w:rsid w:val="009A51A8"/>
    <w:rsid w:val="009A5F99"/>
    <w:rsid w:val="009A5FD6"/>
    <w:rsid w:val="009A63F5"/>
    <w:rsid w:val="009A6B0A"/>
    <w:rsid w:val="009A7A6E"/>
    <w:rsid w:val="009B0694"/>
    <w:rsid w:val="009B0A2D"/>
    <w:rsid w:val="009B1C89"/>
    <w:rsid w:val="009B4626"/>
    <w:rsid w:val="009B52A8"/>
    <w:rsid w:val="009B53F0"/>
    <w:rsid w:val="009B5771"/>
    <w:rsid w:val="009B5A67"/>
    <w:rsid w:val="009B62C5"/>
    <w:rsid w:val="009B6719"/>
    <w:rsid w:val="009C1263"/>
    <w:rsid w:val="009C24F6"/>
    <w:rsid w:val="009C2C1F"/>
    <w:rsid w:val="009C2EFB"/>
    <w:rsid w:val="009C35B1"/>
    <w:rsid w:val="009C3CE9"/>
    <w:rsid w:val="009C4175"/>
    <w:rsid w:val="009C4C16"/>
    <w:rsid w:val="009C635B"/>
    <w:rsid w:val="009C6F69"/>
    <w:rsid w:val="009C738A"/>
    <w:rsid w:val="009C79EF"/>
    <w:rsid w:val="009C7BA4"/>
    <w:rsid w:val="009D0CF9"/>
    <w:rsid w:val="009D0D86"/>
    <w:rsid w:val="009D18F6"/>
    <w:rsid w:val="009D1E7D"/>
    <w:rsid w:val="009D27B8"/>
    <w:rsid w:val="009D2939"/>
    <w:rsid w:val="009D2E08"/>
    <w:rsid w:val="009D347F"/>
    <w:rsid w:val="009D3630"/>
    <w:rsid w:val="009D5ABB"/>
    <w:rsid w:val="009D5D36"/>
    <w:rsid w:val="009D700D"/>
    <w:rsid w:val="009E0050"/>
    <w:rsid w:val="009E0A9A"/>
    <w:rsid w:val="009E0D5F"/>
    <w:rsid w:val="009E0D95"/>
    <w:rsid w:val="009E303D"/>
    <w:rsid w:val="009E31B1"/>
    <w:rsid w:val="009E355E"/>
    <w:rsid w:val="009E389B"/>
    <w:rsid w:val="009E4A61"/>
    <w:rsid w:val="009E4BC0"/>
    <w:rsid w:val="009E529C"/>
    <w:rsid w:val="009E567B"/>
    <w:rsid w:val="009E6769"/>
    <w:rsid w:val="009E7F94"/>
    <w:rsid w:val="009F0890"/>
    <w:rsid w:val="009F0ED9"/>
    <w:rsid w:val="009F1A10"/>
    <w:rsid w:val="009F2F5C"/>
    <w:rsid w:val="009F2FF4"/>
    <w:rsid w:val="009F35F5"/>
    <w:rsid w:val="009F3959"/>
    <w:rsid w:val="009F3D22"/>
    <w:rsid w:val="009F671B"/>
    <w:rsid w:val="009F69D1"/>
    <w:rsid w:val="009F7569"/>
    <w:rsid w:val="009F766B"/>
    <w:rsid w:val="00A0064E"/>
    <w:rsid w:val="00A0086D"/>
    <w:rsid w:val="00A00995"/>
    <w:rsid w:val="00A00A44"/>
    <w:rsid w:val="00A01585"/>
    <w:rsid w:val="00A01FE8"/>
    <w:rsid w:val="00A029AA"/>
    <w:rsid w:val="00A04EF1"/>
    <w:rsid w:val="00A055CC"/>
    <w:rsid w:val="00A05F53"/>
    <w:rsid w:val="00A061DE"/>
    <w:rsid w:val="00A06CFA"/>
    <w:rsid w:val="00A0792B"/>
    <w:rsid w:val="00A1003C"/>
    <w:rsid w:val="00A1102D"/>
    <w:rsid w:val="00A1301D"/>
    <w:rsid w:val="00A13A07"/>
    <w:rsid w:val="00A13A27"/>
    <w:rsid w:val="00A14133"/>
    <w:rsid w:val="00A1469F"/>
    <w:rsid w:val="00A15649"/>
    <w:rsid w:val="00A15708"/>
    <w:rsid w:val="00A15C6B"/>
    <w:rsid w:val="00A16EA8"/>
    <w:rsid w:val="00A17E9B"/>
    <w:rsid w:val="00A20C4E"/>
    <w:rsid w:val="00A21611"/>
    <w:rsid w:val="00A22078"/>
    <w:rsid w:val="00A22975"/>
    <w:rsid w:val="00A236E6"/>
    <w:rsid w:val="00A23E26"/>
    <w:rsid w:val="00A23EB9"/>
    <w:rsid w:val="00A2492E"/>
    <w:rsid w:val="00A24C6C"/>
    <w:rsid w:val="00A255B1"/>
    <w:rsid w:val="00A258FE"/>
    <w:rsid w:val="00A26D3A"/>
    <w:rsid w:val="00A27671"/>
    <w:rsid w:val="00A27803"/>
    <w:rsid w:val="00A27CE7"/>
    <w:rsid w:val="00A30501"/>
    <w:rsid w:val="00A30879"/>
    <w:rsid w:val="00A32468"/>
    <w:rsid w:val="00A328BB"/>
    <w:rsid w:val="00A32D6D"/>
    <w:rsid w:val="00A32EB0"/>
    <w:rsid w:val="00A332CF"/>
    <w:rsid w:val="00A33452"/>
    <w:rsid w:val="00A3379C"/>
    <w:rsid w:val="00A33EEB"/>
    <w:rsid w:val="00A33F9E"/>
    <w:rsid w:val="00A34671"/>
    <w:rsid w:val="00A34DA7"/>
    <w:rsid w:val="00A34F3A"/>
    <w:rsid w:val="00A3578C"/>
    <w:rsid w:val="00A35AEB"/>
    <w:rsid w:val="00A4293E"/>
    <w:rsid w:val="00A43010"/>
    <w:rsid w:val="00A4319F"/>
    <w:rsid w:val="00A44550"/>
    <w:rsid w:val="00A4546E"/>
    <w:rsid w:val="00A46223"/>
    <w:rsid w:val="00A46A99"/>
    <w:rsid w:val="00A478F2"/>
    <w:rsid w:val="00A47C26"/>
    <w:rsid w:val="00A47FF4"/>
    <w:rsid w:val="00A50024"/>
    <w:rsid w:val="00A5107E"/>
    <w:rsid w:val="00A5127A"/>
    <w:rsid w:val="00A52CA3"/>
    <w:rsid w:val="00A52E73"/>
    <w:rsid w:val="00A52F48"/>
    <w:rsid w:val="00A52F4C"/>
    <w:rsid w:val="00A52FF9"/>
    <w:rsid w:val="00A534A5"/>
    <w:rsid w:val="00A538FD"/>
    <w:rsid w:val="00A53A2A"/>
    <w:rsid w:val="00A53F67"/>
    <w:rsid w:val="00A54738"/>
    <w:rsid w:val="00A5515F"/>
    <w:rsid w:val="00A566BA"/>
    <w:rsid w:val="00A56B02"/>
    <w:rsid w:val="00A56E1F"/>
    <w:rsid w:val="00A6005A"/>
    <w:rsid w:val="00A6074A"/>
    <w:rsid w:val="00A61A62"/>
    <w:rsid w:val="00A632C9"/>
    <w:rsid w:val="00A63721"/>
    <w:rsid w:val="00A646EE"/>
    <w:rsid w:val="00A64EC4"/>
    <w:rsid w:val="00A659F2"/>
    <w:rsid w:val="00A70195"/>
    <w:rsid w:val="00A70A14"/>
    <w:rsid w:val="00A70D66"/>
    <w:rsid w:val="00A71247"/>
    <w:rsid w:val="00A714F1"/>
    <w:rsid w:val="00A71DF2"/>
    <w:rsid w:val="00A7248D"/>
    <w:rsid w:val="00A73354"/>
    <w:rsid w:val="00A74A6A"/>
    <w:rsid w:val="00A75F48"/>
    <w:rsid w:val="00A76406"/>
    <w:rsid w:val="00A76A03"/>
    <w:rsid w:val="00A76A52"/>
    <w:rsid w:val="00A77071"/>
    <w:rsid w:val="00A7741A"/>
    <w:rsid w:val="00A802E4"/>
    <w:rsid w:val="00A803D3"/>
    <w:rsid w:val="00A80C29"/>
    <w:rsid w:val="00A80C6B"/>
    <w:rsid w:val="00A81043"/>
    <w:rsid w:val="00A81453"/>
    <w:rsid w:val="00A81AD9"/>
    <w:rsid w:val="00A82088"/>
    <w:rsid w:val="00A824A2"/>
    <w:rsid w:val="00A829BD"/>
    <w:rsid w:val="00A82C91"/>
    <w:rsid w:val="00A83868"/>
    <w:rsid w:val="00A83EA9"/>
    <w:rsid w:val="00A848BC"/>
    <w:rsid w:val="00A84E42"/>
    <w:rsid w:val="00A856EF"/>
    <w:rsid w:val="00A867F5"/>
    <w:rsid w:val="00A86AD6"/>
    <w:rsid w:val="00A879D8"/>
    <w:rsid w:val="00A87DFD"/>
    <w:rsid w:val="00A90089"/>
    <w:rsid w:val="00A9041D"/>
    <w:rsid w:val="00A90A74"/>
    <w:rsid w:val="00A92135"/>
    <w:rsid w:val="00A9341C"/>
    <w:rsid w:val="00A93957"/>
    <w:rsid w:val="00A94475"/>
    <w:rsid w:val="00A946F0"/>
    <w:rsid w:val="00A94F2C"/>
    <w:rsid w:val="00A9600E"/>
    <w:rsid w:val="00A96175"/>
    <w:rsid w:val="00A97BFE"/>
    <w:rsid w:val="00AA06CF"/>
    <w:rsid w:val="00AA09FF"/>
    <w:rsid w:val="00AA0C57"/>
    <w:rsid w:val="00AA0D47"/>
    <w:rsid w:val="00AA2572"/>
    <w:rsid w:val="00AA3ABC"/>
    <w:rsid w:val="00AA3D84"/>
    <w:rsid w:val="00AA525C"/>
    <w:rsid w:val="00AA5CBA"/>
    <w:rsid w:val="00AA62E2"/>
    <w:rsid w:val="00AA6980"/>
    <w:rsid w:val="00AA6E35"/>
    <w:rsid w:val="00AA70F3"/>
    <w:rsid w:val="00AB01C0"/>
    <w:rsid w:val="00AB06B6"/>
    <w:rsid w:val="00AB06DC"/>
    <w:rsid w:val="00AB08F5"/>
    <w:rsid w:val="00AB09C2"/>
    <w:rsid w:val="00AB22DF"/>
    <w:rsid w:val="00AB2EBD"/>
    <w:rsid w:val="00AB316A"/>
    <w:rsid w:val="00AB3622"/>
    <w:rsid w:val="00AB3A11"/>
    <w:rsid w:val="00AB7670"/>
    <w:rsid w:val="00AB79D4"/>
    <w:rsid w:val="00AC0880"/>
    <w:rsid w:val="00AC1D0D"/>
    <w:rsid w:val="00AC3178"/>
    <w:rsid w:val="00AC3727"/>
    <w:rsid w:val="00AC39F6"/>
    <w:rsid w:val="00AC3DBB"/>
    <w:rsid w:val="00AC3F85"/>
    <w:rsid w:val="00AC423E"/>
    <w:rsid w:val="00AC4253"/>
    <w:rsid w:val="00AC5DB7"/>
    <w:rsid w:val="00AC6001"/>
    <w:rsid w:val="00AC60D5"/>
    <w:rsid w:val="00AC623A"/>
    <w:rsid w:val="00AC6705"/>
    <w:rsid w:val="00AC7959"/>
    <w:rsid w:val="00AD1802"/>
    <w:rsid w:val="00AD239D"/>
    <w:rsid w:val="00AD3212"/>
    <w:rsid w:val="00AD3E44"/>
    <w:rsid w:val="00AD53F4"/>
    <w:rsid w:val="00AD5B36"/>
    <w:rsid w:val="00AD5EE5"/>
    <w:rsid w:val="00AD69D8"/>
    <w:rsid w:val="00AD7472"/>
    <w:rsid w:val="00AD7EAE"/>
    <w:rsid w:val="00AE077C"/>
    <w:rsid w:val="00AE0FEB"/>
    <w:rsid w:val="00AE2F6B"/>
    <w:rsid w:val="00AE30A0"/>
    <w:rsid w:val="00AE393E"/>
    <w:rsid w:val="00AE47A0"/>
    <w:rsid w:val="00AE4A87"/>
    <w:rsid w:val="00AE4D88"/>
    <w:rsid w:val="00AE5B73"/>
    <w:rsid w:val="00AE5BEF"/>
    <w:rsid w:val="00AE69D3"/>
    <w:rsid w:val="00AE7677"/>
    <w:rsid w:val="00AE7D9D"/>
    <w:rsid w:val="00AF0F64"/>
    <w:rsid w:val="00AF132E"/>
    <w:rsid w:val="00AF3EAE"/>
    <w:rsid w:val="00AF3ED9"/>
    <w:rsid w:val="00AF50C2"/>
    <w:rsid w:val="00AF56F5"/>
    <w:rsid w:val="00B003BC"/>
    <w:rsid w:val="00B00B43"/>
    <w:rsid w:val="00B0120F"/>
    <w:rsid w:val="00B01994"/>
    <w:rsid w:val="00B02913"/>
    <w:rsid w:val="00B0313D"/>
    <w:rsid w:val="00B03904"/>
    <w:rsid w:val="00B04B34"/>
    <w:rsid w:val="00B04BD1"/>
    <w:rsid w:val="00B04FD0"/>
    <w:rsid w:val="00B05DC5"/>
    <w:rsid w:val="00B071CD"/>
    <w:rsid w:val="00B07316"/>
    <w:rsid w:val="00B07A3F"/>
    <w:rsid w:val="00B07C6F"/>
    <w:rsid w:val="00B1029A"/>
    <w:rsid w:val="00B10A14"/>
    <w:rsid w:val="00B13CE7"/>
    <w:rsid w:val="00B13D77"/>
    <w:rsid w:val="00B14239"/>
    <w:rsid w:val="00B146B2"/>
    <w:rsid w:val="00B14851"/>
    <w:rsid w:val="00B156C7"/>
    <w:rsid w:val="00B15D0B"/>
    <w:rsid w:val="00B15F66"/>
    <w:rsid w:val="00B164C6"/>
    <w:rsid w:val="00B16BA0"/>
    <w:rsid w:val="00B17151"/>
    <w:rsid w:val="00B177CC"/>
    <w:rsid w:val="00B200AF"/>
    <w:rsid w:val="00B20BB2"/>
    <w:rsid w:val="00B20D24"/>
    <w:rsid w:val="00B21B66"/>
    <w:rsid w:val="00B222A1"/>
    <w:rsid w:val="00B2406A"/>
    <w:rsid w:val="00B256F1"/>
    <w:rsid w:val="00B259C7"/>
    <w:rsid w:val="00B25EB1"/>
    <w:rsid w:val="00B304ED"/>
    <w:rsid w:val="00B3055B"/>
    <w:rsid w:val="00B30868"/>
    <w:rsid w:val="00B31286"/>
    <w:rsid w:val="00B3192F"/>
    <w:rsid w:val="00B31DD7"/>
    <w:rsid w:val="00B31E01"/>
    <w:rsid w:val="00B32B87"/>
    <w:rsid w:val="00B32D80"/>
    <w:rsid w:val="00B32E0B"/>
    <w:rsid w:val="00B32F62"/>
    <w:rsid w:val="00B33247"/>
    <w:rsid w:val="00B351AD"/>
    <w:rsid w:val="00B362EB"/>
    <w:rsid w:val="00B37D87"/>
    <w:rsid w:val="00B40173"/>
    <w:rsid w:val="00B429C4"/>
    <w:rsid w:val="00B42FDC"/>
    <w:rsid w:val="00B435C8"/>
    <w:rsid w:val="00B43B69"/>
    <w:rsid w:val="00B43C7B"/>
    <w:rsid w:val="00B43E9F"/>
    <w:rsid w:val="00B450B4"/>
    <w:rsid w:val="00B458E7"/>
    <w:rsid w:val="00B45E4F"/>
    <w:rsid w:val="00B46244"/>
    <w:rsid w:val="00B46CEE"/>
    <w:rsid w:val="00B471BA"/>
    <w:rsid w:val="00B472A2"/>
    <w:rsid w:val="00B505A4"/>
    <w:rsid w:val="00B51221"/>
    <w:rsid w:val="00B52176"/>
    <w:rsid w:val="00B5248B"/>
    <w:rsid w:val="00B528B7"/>
    <w:rsid w:val="00B53919"/>
    <w:rsid w:val="00B539A4"/>
    <w:rsid w:val="00B53A88"/>
    <w:rsid w:val="00B54764"/>
    <w:rsid w:val="00B55006"/>
    <w:rsid w:val="00B55228"/>
    <w:rsid w:val="00B569E9"/>
    <w:rsid w:val="00B56BC4"/>
    <w:rsid w:val="00B570E6"/>
    <w:rsid w:val="00B57516"/>
    <w:rsid w:val="00B604B5"/>
    <w:rsid w:val="00B60A88"/>
    <w:rsid w:val="00B625F2"/>
    <w:rsid w:val="00B628B6"/>
    <w:rsid w:val="00B62A99"/>
    <w:rsid w:val="00B6410D"/>
    <w:rsid w:val="00B6418C"/>
    <w:rsid w:val="00B657BF"/>
    <w:rsid w:val="00B65C34"/>
    <w:rsid w:val="00B65CD7"/>
    <w:rsid w:val="00B65DD0"/>
    <w:rsid w:val="00B6614E"/>
    <w:rsid w:val="00B72FB9"/>
    <w:rsid w:val="00B74557"/>
    <w:rsid w:val="00B74D74"/>
    <w:rsid w:val="00B7536F"/>
    <w:rsid w:val="00B768EF"/>
    <w:rsid w:val="00B81039"/>
    <w:rsid w:val="00B82FBA"/>
    <w:rsid w:val="00B84AF6"/>
    <w:rsid w:val="00B84C90"/>
    <w:rsid w:val="00B851FF"/>
    <w:rsid w:val="00B859D3"/>
    <w:rsid w:val="00B906C1"/>
    <w:rsid w:val="00B90BCE"/>
    <w:rsid w:val="00B9157D"/>
    <w:rsid w:val="00B916C8"/>
    <w:rsid w:val="00B91E6A"/>
    <w:rsid w:val="00B92395"/>
    <w:rsid w:val="00B93CF1"/>
    <w:rsid w:val="00B93DCB"/>
    <w:rsid w:val="00B94DBB"/>
    <w:rsid w:val="00B95B5B"/>
    <w:rsid w:val="00B96103"/>
    <w:rsid w:val="00B96797"/>
    <w:rsid w:val="00B9697C"/>
    <w:rsid w:val="00B96A10"/>
    <w:rsid w:val="00B97A07"/>
    <w:rsid w:val="00BA063D"/>
    <w:rsid w:val="00BA1635"/>
    <w:rsid w:val="00BA18B0"/>
    <w:rsid w:val="00BA3658"/>
    <w:rsid w:val="00BA3F9D"/>
    <w:rsid w:val="00BA4297"/>
    <w:rsid w:val="00BA472C"/>
    <w:rsid w:val="00BA4737"/>
    <w:rsid w:val="00BA48F8"/>
    <w:rsid w:val="00BA6F2A"/>
    <w:rsid w:val="00BB04DC"/>
    <w:rsid w:val="00BB0A8E"/>
    <w:rsid w:val="00BB14A1"/>
    <w:rsid w:val="00BB1AC2"/>
    <w:rsid w:val="00BB1B9A"/>
    <w:rsid w:val="00BB1F9D"/>
    <w:rsid w:val="00BB27F9"/>
    <w:rsid w:val="00BB35B6"/>
    <w:rsid w:val="00BB3B86"/>
    <w:rsid w:val="00BB3E1C"/>
    <w:rsid w:val="00BB3FF1"/>
    <w:rsid w:val="00BB53B8"/>
    <w:rsid w:val="00BB5519"/>
    <w:rsid w:val="00BB6912"/>
    <w:rsid w:val="00BB69AA"/>
    <w:rsid w:val="00BB6C17"/>
    <w:rsid w:val="00BB6C83"/>
    <w:rsid w:val="00BB7182"/>
    <w:rsid w:val="00BC0CC9"/>
    <w:rsid w:val="00BC0E5B"/>
    <w:rsid w:val="00BC1C94"/>
    <w:rsid w:val="00BC2AE5"/>
    <w:rsid w:val="00BC382D"/>
    <w:rsid w:val="00BC4CE5"/>
    <w:rsid w:val="00BC5651"/>
    <w:rsid w:val="00BC5E4F"/>
    <w:rsid w:val="00BC5F80"/>
    <w:rsid w:val="00BC650D"/>
    <w:rsid w:val="00BC72B3"/>
    <w:rsid w:val="00BC7576"/>
    <w:rsid w:val="00BC76E8"/>
    <w:rsid w:val="00BD0BC2"/>
    <w:rsid w:val="00BD14CB"/>
    <w:rsid w:val="00BD1907"/>
    <w:rsid w:val="00BD1AEA"/>
    <w:rsid w:val="00BD1C6C"/>
    <w:rsid w:val="00BD1E42"/>
    <w:rsid w:val="00BD22EE"/>
    <w:rsid w:val="00BD2E74"/>
    <w:rsid w:val="00BD2F5E"/>
    <w:rsid w:val="00BD3392"/>
    <w:rsid w:val="00BD3B78"/>
    <w:rsid w:val="00BD3EEB"/>
    <w:rsid w:val="00BD4C62"/>
    <w:rsid w:val="00BD5355"/>
    <w:rsid w:val="00BD7454"/>
    <w:rsid w:val="00BD7D04"/>
    <w:rsid w:val="00BE0875"/>
    <w:rsid w:val="00BE0CCC"/>
    <w:rsid w:val="00BE14CE"/>
    <w:rsid w:val="00BE1681"/>
    <w:rsid w:val="00BE670F"/>
    <w:rsid w:val="00BE7CD1"/>
    <w:rsid w:val="00BE7F93"/>
    <w:rsid w:val="00BF031E"/>
    <w:rsid w:val="00BF0930"/>
    <w:rsid w:val="00BF0CB6"/>
    <w:rsid w:val="00BF14BA"/>
    <w:rsid w:val="00BF2060"/>
    <w:rsid w:val="00BF2709"/>
    <w:rsid w:val="00BF34F9"/>
    <w:rsid w:val="00BF41D0"/>
    <w:rsid w:val="00BF4D4E"/>
    <w:rsid w:val="00BF5507"/>
    <w:rsid w:val="00BF5A55"/>
    <w:rsid w:val="00BF6FB3"/>
    <w:rsid w:val="00BF7970"/>
    <w:rsid w:val="00C001FD"/>
    <w:rsid w:val="00C01351"/>
    <w:rsid w:val="00C02EEC"/>
    <w:rsid w:val="00C037DE"/>
    <w:rsid w:val="00C04BA5"/>
    <w:rsid w:val="00C050C0"/>
    <w:rsid w:val="00C05966"/>
    <w:rsid w:val="00C05F0B"/>
    <w:rsid w:val="00C06000"/>
    <w:rsid w:val="00C06E0F"/>
    <w:rsid w:val="00C07445"/>
    <w:rsid w:val="00C07498"/>
    <w:rsid w:val="00C07919"/>
    <w:rsid w:val="00C11320"/>
    <w:rsid w:val="00C11683"/>
    <w:rsid w:val="00C12D0B"/>
    <w:rsid w:val="00C1301C"/>
    <w:rsid w:val="00C1380D"/>
    <w:rsid w:val="00C13ED6"/>
    <w:rsid w:val="00C14B28"/>
    <w:rsid w:val="00C15914"/>
    <w:rsid w:val="00C15FFB"/>
    <w:rsid w:val="00C16A4D"/>
    <w:rsid w:val="00C20807"/>
    <w:rsid w:val="00C208B3"/>
    <w:rsid w:val="00C2100E"/>
    <w:rsid w:val="00C21AEF"/>
    <w:rsid w:val="00C21CBC"/>
    <w:rsid w:val="00C2218A"/>
    <w:rsid w:val="00C2227B"/>
    <w:rsid w:val="00C22684"/>
    <w:rsid w:val="00C2269F"/>
    <w:rsid w:val="00C22F34"/>
    <w:rsid w:val="00C234F4"/>
    <w:rsid w:val="00C24671"/>
    <w:rsid w:val="00C246B0"/>
    <w:rsid w:val="00C2566A"/>
    <w:rsid w:val="00C263E2"/>
    <w:rsid w:val="00C2704C"/>
    <w:rsid w:val="00C2740B"/>
    <w:rsid w:val="00C27989"/>
    <w:rsid w:val="00C302F8"/>
    <w:rsid w:val="00C316EC"/>
    <w:rsid w:val="00C3193B"/>
    <w:rsid w:val="00C343B6"/>
    <w:rsid w:val="00C34716"/>
    <w:rsid w:val="00C360A0"/>
    <w:rsid w:val="00C3674D"/>
    <w:rsid w:val="00C37832"/>
    <w:rsid w:val="00C408AB"/>
    <w:rsid w:val="00C40B0C"/>
    <w:rsid w:val="00C40B6B"/>
    <w:rsid w:val="00C4182E"/>
    <w:rsid w:val="00C4188C"/>
    <w:rsid w:val="00C41ACE"/>
    <w:rsid w:val="00C432C0"/>
    <w:rsid w:val="00C43EA0"/>
    <w:rsid w:val="00C43FDF"/>
    <w:rsid w:val="00C44178"/>
    <w:rsid w:val="00C44419"/>
    <w:rsid w:val="00C44A3F"/>
    <w:rsid w:val="00C45E3E"/>
    <w:rsid w:val="00C4666C"/>
    <w:rsid w:val="00C46DCF"/>
    <w:rsid w:val="00C47824"/>
    <w:rsid w:val="00C47ADE"/>
    <w:rsid w:val="00C501FC"/>
    <w:rsid w:val="00C52829"/>
    <w:rsid w:val="00C52AD5"/>
    <w:rsid w:val="00C52E86"/>
    <w:rsid w:val="00C534DA"/>
    <w:rsid w:val="00C55504"/>
    <w:rsid w:val="00C5690F"/>
    <w:rsid w:val="00C57868"/>
    <w:rsid w:val="00C5786E"/>
    <w:rsid w:val="00C60149"/>
    <w:rsid w:val="00C60475"/>
    <w:rsid w:val="00C61520"/>
    <w:rsid w:val="00C61C07"/>
    <w:rsid w:val="00C62C2A"/>
    <w:rsid w:val="00C630DC"/>
    <w:rsid w:val="00C63606"/>
    <w:rsid w:val="00C63EC5"/>
    <w:rsid w:val="00C65A09"/>
    <w:rsid w:val="00C65B72"/>
    <w:rsid w:val="00C66567"/>
    <w:rsid w:val="00C66F80"/>
    <w:rsid w:val="00C673B3"/>
    <w:rsid w:val="00C67506"/>
    <w:rsid w:val="00C676F7"/>
    <w:rsid w:val="00C7007D"/>
    <w:rsid w:val="00C70B8D"/>
    <w:rsid w:val="00C713CF"/>
    <w:rsid w:val="00C71CFA"/>
    <w:rsid w:val="00C727D5"/>
    <w:rsid w:val="00C74C9E"/>
    <w:rsid w:val="00C74E5F"/>
    <w:rsid w:val="00C7514C"/>
    <w:rsid w:val="00C7564C"/>
    <w:rsid w:val="00C75E7B"/>
    <w:rsid w:val="00C76A4A"/>
    <w:rsid w:val="00C775D4"/>
    <w:rsid w:val="00C808F9"/>
    <w:rsid w:val="00C81261"/>
    <w:rsid w:val="00C81FF6"/>
    <w:rsid w:val="00C8204C"/>
    <w:rsid w:val="00C828D6"/>
    <w:rsid w:val="00C82C29"/>
    <w:rsid w:val="00C83179"/>
    <w:rsid w:val="00C8367C"/>
    <w:rsid w:val="00C83CB2"/>
    <w:rsid w:val="00C84DB3"/>
    <w:rsid w:val="00C85AEF"/>
    <w:rsid w:val="00C85B7E"/>
    <w:rsid w:val="00C86110"/>
    <w:rsid w:val="00C863CF"/>
    <w:rsid w:val="00C86E7E"/>
    <w:rsid w:val="00C87FD7"/>
    <w:rsid w:val="00C906CD"/>
    <w:rsid w:val="00C91462"/>
    <w:rsid w:val="00C918A3"/>
    <w:rsid w:val="00C91E04"/>
    <w:rsid w:val="00C92D79"/>
    <w:rsid w:val="00C94A6C"/>
    <w:rsid w:val="00C9626E"/>
    <w:rsid w:val="00C96583"/>
    <w:rsid w:val="00C97BB4"/>
    <w:rsid w:val="00C97DAC"/>
    <w:rsid w:val="00CA13D2"/>
    <w:rsid w:val="00CA1714"/>
    <w:rsid w:val="00CA1AF3"/>
    <w:rsid w:val="00CA1C27"/>
    <w:rsid w:val="00CA28A9"/>
    <w:rsid w:val="00CA2E86"/>
    <w:rsid w:val="00CA425F"/>
    <w:rsid w:val="00CA43F3"/>
    <w:rsid w:val="00CA49FA"/>
    <w:rsid w:val="00CA4CE0"/>
    <w:rsid w:val="00CA5124"/>
    <w:rsid w:val="00CA5306"/>
    <w:rsid w:val="00CA5E3A"/>
    <w:rsid w:val="00CA5EDC"/>
    <w:rsid w:val="00CA5F95"/>
    <w:rsid w:val="00CA77CF"/>
    <w:rsid w:val="00CA7DFF"/>
    <w:rsid w:val="00CB0120"/>
    <w:rsid w:val="00CB0261"/>
    <w:rsid w:val="00CB0B96"/>
    <w:rsid w:val="00CB1586"/>
    <w:rsid w:val="00CB1D17"/>
    <w:rsid w:val="00CB1FA5"/>
    <w:rsid w:val="00CB225F"/>
    <w:rsid w:val="00CB2CD5"/>
    <w:rsid w:val="00CB2FB6"/>
    <w:rsid w:val="00CB4149"/>
    <w:rsid w:val="00CB4C46"/>
    <w:rsid w:val="00CB5B11"/>
    <w:rsid w:val="00CB60DE"/>
    <w:rsid w:val="00CB6B4C"/>
    <w:rsid w:val="00CB7D73"/>
    <w:rsid w:val="00CC022D"/>
    <w:rsid w:val="00CC07F0"/>
    <w:rsid w:val="00CC11AB"/>
    <w:rsid w:val="00CC18AC"/>
    <w:rsid w:val="00CC2550"/>
    <w:rsid w:val="00CC27BE"/>
    <w:rsid w:val="00CC2899"/>
    <w:rsid w:val="00CC2BD7"/>
    <w:rsid w:val="00CC35BF"/>
    <w:rsid w:val="00CC35F1"/>
    <w:rsid w:val="00CC3796"/>
    <w:rsid w:val="00CC472C"/>
    <w:rsid w:val="00CC50C3"/>
    <w:rsid w:val="00CC6247"/>
    <w:rsid w:val="00CC6360"/>
    <w:rsid w:val="00CC6C70"/>
    <w:rsid w:val="00CC72D6"/>
    <w:rsid w:val="00CC7EF3"/>
    <w:rsid w:val="00CD0FBB"/>
    <w:rsid w:val="00CD1056"/>
    <w:rsid w:val="00CD1D0D"/>
    <w:rsid w:val="00CD211E"/>
    <w:rsid w:val="00CD3F11"/>
    <w:rsid w:val="00CD4F00"/>
    <w:rsid w:val="00CD5684"/>
    <w:rsid w:val="00CD588C"/>
    <w:rsid w:val="00CD5A47"/>
    <w:rsid w:val="00CD5F10"/>
    <w:rsid w:val="00CD6009"/>
    <w:rsid w:val="00CD613B"/>
    <w:rsid w:val="00CD6231"/>
    <w:rsid w:val="00CD6CC6"/>
    <w:rsid w:val="00CD70E6"/>
    <w:rsid w:val="00CD76D9"/>
    <w:rsid w:val="00CE0827"/>
    <w:rsid w:val="00CE09E0"/>
    <w:rsid w:val="00CE190E"/>
    <w:rsid w:val="00CE3091"/>
    <w:rsid w:val="00CE3839"/>
    <w:rsid w:val="00CE3D28"/>
    <w:rsid w:val="00CE4700"/>
    <w:rsid w:val="00CE4B90"/>
    <w:rsid w:val="00CE544D"/>
    <w:rsid w:val="00CE66BE"/>
    <w:rsid w:val="00CE6946"/>
    <w:rsid w:val="00CE72EE"/>
    <w:rsid w:val="00CE7946"/>
    <w:rsid w:val="00CF0AA1"/>
    <w:rsid w:val="00CF108F"/>
    <w:rsid w:val="00CF2085"/>
    <w:rsid w:val="00CF2547"/>
    <w:rsid w:val="00CF26EC"/>
    <w:rsid w:val="00CF4E3B"/>
    <w:rsid w:val="00CF4FFF"/>
    <w:rsid w:val="00CF5DD3"/>
    <w:rsid w:val="00CF65E7"/>
    <w:rsid w:val="00CF72A3"/>
    <w:rsid w:val="00D00008"/>
    <w:rsid w:val="00D0102E"/>
    <w:rsid w:val="00D01C03"/>
    <w:rsid w:val="00D02807"/>
    <w:rsid w:val="00D0440E"/>
    <w:rsid w:val="00D04587"/>
    <w:rsid w:val="00D04AD2"/>
    <w:rsid w:val="00D04C36"/>
    <w:rsid w:val="00D053F5"/>
    <w:rsid w:val="00D05F7C"/>
    <w:rsid w:val="00D06A42"/>
    <w:rsid w:val="00D078F4"/>
    <w:rsid w:val="00D07E56"/>
    <w:rsid w:val="00D1039D"/>
    <w:rsid w:val="00D1080F"/>
    <w:rsid w:val="00D130D9"/>
    <w:rsid w:val="00D13293"/>
    <w:rsid w:val="00D13354"/>
    <w:rsid w:val="00D142D7"/>
    <w:rsid w:val="00D145EC"/>
    <w:rsid w:val="00D149D7"/>
    <w:rsid w:val="00D15578"/>
    <w:rsid w:val="00D15AAD"/>
    <w:rsid w:val="00D1641D"/>
    <w:rsid w:val="00D167B6"/>
    <w:rsid w:val="00D17BA6"/>
    <w:rsid w:val="00D20CE6"/>
    <w:rsid w:val="00D21901"/>
    <w:rsid w:val="00D21B35"/>
    <w:rsid w:val="00D21E35"/>
    <w:rsid w:val="00D2201E"/>
    <w:rsid w:val="00D22754"/>
    <w:rsid w:val="00D22C17"/>
    <w:rsid w:val="00D23BD9"/>
    <w:rsid w:val="00D24265"/>
    <w:rsid w:val="00D24A32"/>
    <w:rsid w:val="00D259F6"/>
    <w:rsid w:val="00D25C5E"/>
    <w:rsid w:val="00D26026"/>
    <w:rsid w:val="00D26295"/>
    <w:rsid w:val="00D30E84"/>
    <w:rsid w:val="00D31431"/>
    <w:rsid w:val="00D31DD6"/>
    <w:rsid w:val="00D32B80"/>
    <w:rsid w:val="00D33CD9"/>
    <w:rsid w:val="00D340A9"/>
    <w:rsid w:val="00D34987"/>
    <w:rsid w:val="00D35132"/>
    <w:rsid w:val="00D35753"/>
    <w:rsid w:val="00D358FE"/>
    <w:rsid w:val="00D35EEF"/>
    <w:rsid w:val="00D368B0"/>
    <w:rsid w:val="00D36A09"/>
    <w:rsid w:val="00D37A30"/>
    <w:rsid w:val="00D41784"/>
    <w:rsid w:val="00D4193A"/>
    <w:rsid w:val="00D427F7"/>
    <w:rsid w:val="00D429F3"/>
    <w:rsid w:val="00D42A50"/>
    <w:rsid w:val="00D43088"/>
    <w:rsid w:val="00D4333A"/>
    <w:rsid w:val="00D45222"/>
    <w:rsid w:val="00D462D9"/>
    <w:rsid w:val="00D50DBD"/>
    <w:rsid w:val="00D511E4"/>
    <w:rsid w:val="00D513F2"/>
    <w:rsid w:val="00D52C96"/>
    <w:rsid w:val="00D53B4F"/>
    <w:rsid w:val="00D55373"/>
    <w:rsid w:val="00D55DB4"/>
    <w:rsid w:val="00D5663E"/>
    <w:rsid w:val="00D56A88"/>
    <w:rsid w:val="00D57FC6"/>
    <w:rsid w:val="00D603DE"/>
    <w:rsid w:val="00D60BFF"/>
    <w:rsid w:val="00D6262B"/>
    <w:rsid w:val="00D63580"/>
    <w:rsid w:val="00D63686"/>
    <w:rsid w:val="00D63C2C"/>
    <w:rsid w:val="00D63F4F"/>
    <w:rsid w:val="00D647DF"/>
    <w:rsid w:val="00D656F4"/>
    <w:rsid w:val="00D65AA0"/>
    <w:rsid w:val="00D65F7F"/>
    <w:rsid w:val="00D67DD0"/>
    <w:rsid w:val="00D70A82"/>
    <w:rsid w:val="00D7270C"/>
    <w:rsid w:val="00D731E4"/>
    <w:rsid w:val="00D732D8"/>
    <w:rsid w:val="00D732DE"/>
    <w:rsid w:val="00D761BB"/>
    <w:rsid w:val="00D76958"/>
    <w:rsid w:val="00D77624"/>
    <w:rsid w:val="00D77907"/>
    <w:rsid w:val="00D779F4"/>
    <w:rsid w:val="00D77C91"/>
    <w:rsid w:val="00D77E08"/>
    <w:rsid w:val="00D8033B"/>
    <w:rsid w:val="00D8071C"/>
    <w:rsid w:val="00D80BAF"/>
    <w:rsid w:val="00D81B73"/>
    <w:rsid w:val="00D81DF2"/>
    <w:rsid w:val="00D82414"/>
    <w:rsid w:val="00D834D9"/>
    <w:rsid w:val="00D836FD"/>
    <w:rsid w:val="00D840FA"/>
    <w:rsid w:val="00D852D5"/>
    <w:rsid w:val="00D856A0"/>
    <w:rsid w:val="00D85F9B"/>
    <w:rsid w:val="00D85FF9"/>
    <w:rsid w:val="00D864E9"/>
    <w:rsid w:val="00D8781F"/>
    <w:rsid w:val="00D87DFF"/>
    <w:rsid w:val="00D9147D"/>
    <w:rsid w:val="00D91E8F"/>
    <w:rsid w:val="00D933A0"/>
    <w:rsid w:val="00D93903"/>
    <w:rsid w:val="00D94A31"/>
    <w:rsid w:val="00D94ED1"/>
    <w:rsid w:val="00D95AC9"/>
    <w:rsid w:val="00D964B4"/>
    <w:rsid w:val="00D96D28"/>
    <w:rsid w:val="00D9740C"/>
    <w:rsid w:val="00D974A7"/>
    <w:rsid w:val="00D97D36"/>
    <w:rsid w:val="00DA0081"/>
    <w:rsid w:val="00DA0792"/>
    <w:rsid w:val="00DA431F"/>
    <w:rsid w:val="00DA589D"/>
    <w:rsid w:val="00DA6288"/>
    <w:rsid w:val="00DA66EA"/>
    <w:rsid w:val="00DA7BD9"/>
    <w:rsid w:val="00DA7F6B"/>
    <w:rsid w:val="00DB132C"/>
    <w:rsid w:val="00DB132D"/>
    <w:rsid w:val="00DB1538"/>
    <w:rsid w:val="00DB25AB"/>
    <w:rsid w:val="00DB2689"/>
    <w:rsid w:val="00DB2C9D"/>
    <w:rsid w:val="00DB301B"/>
    <w:rsid w:val="00DB3262"/>
    <w:rsid w:val="00DB3F79"/>
    <w:rsid w:val="00DB4405"/>
    <w:rsid w:val="00DB44A7"/>
    <w:rsid w:val="00DB4F69"/>
    <w:rsid w:val="00DB5905"/>
    <w:rsid w:val="00DB5935"/>
    <w:rsid w:val="00DB668D"/>
    <w:rsid w:val="00DC0DEB"/>
    <w:rsid w:val="00DC1205"/>
    <w:rsid w:val="00DC2178"/>
    <w:rsid w:val="00DC2A7C"/>
    <w:rsid w:val="00DC5CA0"/>
    <w:rsid w:val="00DC5DE8"/>
    <w:rsid w:val="00DC7CEC"/>
    <w:rsid w:val="00DD07DB"/>
    <w:rsid w:val="00DD0D03"/>
    <w:rsid w:val="00DD1686"/>
    <w:rsid w:val="00DD24E2"/>
    <w:rsid w:val="00DD32BA"/>
    <w:rsid w:val="00DD33E4"/>
    <w:rsid w:val="00DD478C"/>
    <w:rsid w:val="00DD514A"/>
    <w:rsid w:val="00DD5EB4"/>
    <w:rsid w:val="00DD60E0"/>
    <w:rsid w:val="00DD6BBE"/>
    <w:rsid w:val="00DD6E87"/>
    <w:rsid w:val="00DD78DF"/>
    <w:rsid w:val="00DD7919"/>
    <w:rsid w:val="00DE0298"/>
    <w:rsid w:val="00DE0835"/>
    <w:rsid w:val="00DE1B01"/>
    <w:rsid w:val="00DE2C55"/>
    <w:rsid w:val="00DE3028"/>
    <w:rsid w:val="00DE371A"/>
    <w:rsid w:val="00DE3878"/>
    <w:rsid w:val="00DE4249"/>
    <w:rsid w:val="00DE485B"/>
    <w:rsid w:val="00DE4CA4"/>
    <w:rsid w:val="00DE4DC1"/>
    <w:rsid w:val="00DE4E7E"/>
    <w:rsid w:val="00DE583A"/>
    <w:rsid w:val="00DE6112"/>
    <w:rsid w:val="00DE6E92"/>
    <w:rsid w:val="00DE78B5"/>
    <w:rsid w:val="00DF0444"/>
    <w:rsid w:val="00DF0452"/>
    <w:rsid w:val="00DF0D79"/>
    <w:rsid w:val="00DF15B8"/>
    <w:rsid w:val="00DF15BD"/>
    <w:rsid w:val="00DF31E8"/>
    <w:rsid w:val="00DF4111"/>
    <w:rsid w:val="00DF46B9"/>
    <w:rsid w:val="00DF54C6"/>
    <w:rsid w:val="00DF6C5F"/>
    <w:rsid w:val="00DF70EA"/>
    <w:rsid w:val="00E023CC"/>
    <w:rsid w:val="00E03D4B"/>
    <w:rsid w:val="00E04313"/>
    <w:rsid w:val="00E0491B"/>
    <w:rsid w:val="00E05275"/>
    <w:rsid w:val="00E05A39"/>
    <w:rsid w:val="00E05A61"/>
    <w:rsid w:val="00E06954"/>
    <w:rsid w:val="00E0697F"/>
    <w:rsid w:val="00E06B07"/>
    <w:rsid w:val="00E077CA"/>
    <w:rsid w:val="00E10397"/>
    <w:rsid w:val="00E104E7"/>
    <w:rsid w:val="00E13473"/>
    <w:rsid w:val="00E1420E"/>
    <w:rsid w:val="00E14C07"/>
    <w:rsid w:val="00E15A5C"/>
    <w:rsid w:val="00E15DF0"/>
    <w:rsid w:val="00E17FCA"/>
    <w:rsid w:val="00E202C7"/>
    <w:rsid w:val="00E20695"/>
    <w:rsid w:val="00E2098F"/>
    <w:rsid w:val="00E21646"/>
    <w:rsid w:val="00E21C0C"/>
    <w:rsid w:val="00E2259E"/>
    <w:rsid w:val="00E22697"/>
    <w:rsid w:val="00E22FFA"/>
    <w:rsid w:val="00E235AA"/>
    <w:rsid w:val="00E25339"/>
    <w:rsid w:val="00E255CD"/>
    <w:rsid w:val="00E25AD0"/>
    <w:rsid w:val="00E26403"/>
    <w:rsid w:val="00E264D5"/>
    <w:rsid w:val="00E26806"/>
    <w:rsid w:val="00E26B3F"/>
    <w:rsid w:val="00E27038"/>
    <w:rsid w:val="00E27113"/>
    <w:rsid w:val="00E2769D"/>
    <w:rsid w:val="00E27829"/>
    <w:rsid w:val="00E27BF9"/>
    <w:rsid w:val="00E31A87"/>
    <w:rsid w:val="00E32862"/>
    <w:rsid w:val="00E339FD"/>
    <w:rsid w:val="00E3450F"/>
    <w:rsid w:val="00E347CD"/>
    <w:rsid w:val="00E3533C"/>
    <w:rsid w:val="00E35490"/>
    <w:rsid w:val="00E36443"/>
    <w:rsid w:val="00E365B8"/>
    <w:rsid w:val="00E36FD4"/>
    <w:rsid w:val="00E376D2"/>
    <w:rsid w:val="00E37842"/>
    <w:rsid w:val="00E37B04"/>
    <w:rsid w:val="00E37CC3"/>
    <w:rsid w:val="00E40796"/>
    <w:rsid w:val="00E4171C"/>
    <w:rsid w:val="00E4238B"/>
    <w:rsid w:val="00E42559"/>
    <w:rsid w:val="00E429FB"/>
    <w:rsid w:val="00E4323A"/>
    <w:rsid w:val="00E438BA"/>
    <w:rsid w:val="00E43E62"/>
    <w:rsid w:val="00E440BD"/>
    <w:rsid w:val="00E4446D"/>
    <w:rsid w:val="00E4551D"/>
    <w:rsid w:val="00E45881"/>
    <w:rsid w:val="00E4666B"/>
    <w:rsid w:val="00E47586"/>
    <w:rsid w:val="00E47EB8"/>
    <w:rsid w:val="00E51369"/>
    <w:rsid w:val="00E52137"/>
    <w:rsid w:val="00E52F7E"/>
    <w:rsid w:val="00E53637"/>
    <w:rsid w:val="00E5388C"/>
    <w:rsid w:val="00E53B2D"/>
    <w:rsid w:val="00E54DC4"/>
    <w:rsid w:val="00E55070"/>
    <w:rsid w:val="00E55A2C"/>
    <w:rsid w:val="00E57032"/>
    <w:rsid w:val="00E5736F"/>
    <w:rsid w:val="00E60DDE"/>
    <w:rsid w:val="00E61705"/>
    <w:rsid w:val="00E624AE"/>
    <w:rsid w:val="00E646BB"/>
    <w:rsid w:val="00E64790"/>
    <w:rsid w:val="00E66EDE"/>
    <w:rsid w:val="00E67FCD"/>
    <w:rsid w:val="00E7022E"/>
    <w:rsid w:val="00E70A7A"/>
    <w:rsid w:val="00E71237"/>
    <w:rsid w:val="00E72A94"/>
    <w:rsid w:val="00E72CD1"/>
    <w:rsid w:val="00E7322F"/>
    <w:rsid w:val="00E73DDE"/>
    <w:rsid w:val="00E7432C"/>
    <w:rsid w:val="00E7549E"/>
    <w:rsid w:val="00E75600"/>
    <w:rsid w:val="00E75633"/>
    <w:rsid w:val="00E762FB"/>
    <w:rsid w:val="00E76FCD"/>
    <w:rsid w:val="00E77F86"/>
    <w:rsid w:val="00E80139"/>
    <w:rsid w:val="00E8064C"/>
    <w:rsid w:val="00E82510"/>
    <w:rsid w:val="00E827F4"/>
    <w:rsid w:val="00E82C29"/>
    <w:rsid w:val="00E82E56"/>
    <w:rsid w:val="00E835CB"/>
    <w:rsid w:val="00E84B8C"/>
    <w:rsid w:val="00E851C1"/>
    <w:rsid w:val="00E86395"/>
    <w:rsid w:val="00E87057"/>
    <w:rsid w:val="00E87247"/>
    <w:rsid w:val="00E91BA6"/>
    <w:rsid w:val="00E91FE7"/>
    <w:rsid w:val="00E9588A"/>
    <w:rsid w:val="00E960A4"/>
    <w:rsid w:val="00E961ED"/>
    <w:rsid w:val="00E97356"/>
    <w:rsid w:val="00E97C22"/>
    <w:rsid w:val="00EA02CB"/>
    <w:rsid w:val="00EA0908"/>
    <w:rsid w:val="00EA2C0D"/>
    <w:rsid w:val="00EA2F5F"/>
    <w:rsid w:val="00EA3804"/>
    <w:rsid w:val="00EA4A05"/>
    <w:rsid w:val="00EA4A88"/>
    <w:rsid w:val="00EA4CFC"/>
    <w:rsid w:val="00EA511C"/>
    <w:rsid w:val="00EA63E7"/>
    <w:rsid w:val="00EA66FF"/>
    <w:rsid w:val="00EB009E"/>
    <w:rsid w:val="00EB1E0B"/>
    <w:rsid w:val="00EB2092"/>
    <w:rsid w:val="00EB3CCB"/>
    <w:rsid w:val="00EB405F"/>
    <w:rsid w:val="00EB477F"/>
    <w:rsid w:val="00EB493D"/>
    <w:rsid w:val="00EB4B9C"/>
    <w:rsid w:val="00EB4C36"/>
    <w:rsid w:val="00EB4CFB"/>
    <w:rsid w:val="00EB5A09"/>
    <w:rsid w:val="00EB704B"/>
    <w:rsid w:val="00EB70BD"/>
    <w:rsid w:val="00EB7164"/>
    <w:rsid w:val="00EB7B92"/>
    <w:rsid w:val="00EC1FEF"/>
    <w:rsid w:val="00EC2C5D"/>
    <w:rsid w:val="00EC375A"/>
    <w:rsid w:val="00EC4FDD"/>
    <w:rsid w:val="00EC5534"/>
    <w:rsid w:val="00EC55C0"/>
    <w:rsid w:val="00EC75A3"/>
    <w:rsid w:val="00ED0E6E"/>
    <w:rsid w:val="00ED1110"/>
    <w:rsid w:val="00ED11B1"/>
    <w:rsid w:val="00ED1FA1"/>
    <w:rsid w:val="00ED3A89"/>
    <w:rsid w:val="00ED3CE9"/>
    <w:rsid w:val="00ED40D8"/>
    <w:rsid w:val="00ED4382"/>
    <w:rsid w:val="00ED5B2C"/>
    <w:rsid w:val="00ED5D2C"/>
    <w:rsid w:val="00ED61A8"/>
    <w:rsid w:val="00ED682E"/>
    <w:rsid w:val="00ED776A"/>
    <w:rsid w:val="00EE0A58"/>
    <w:rsid w:val="00EE273C"/>
    <w:rsid w:val="00EE297F"/>
    <w:rsid w:val="00EE3F95"/>
    <w:rsid w:val="00EE4C59"/>
    <w:rsid w:val="00EE56D0"/>
    <w:rsid w:val="00EE618F"/>
    <w:rsid w:val="00EE6394"/>
    <w:rsid w:val="00EE6B48"/>
    <w:rsid w:val="00EE7365"/>
    <w:rsid w:val="00EF017F"/>
    <w:rsid w:val="00EF056D"/>
    <w:rsid w:val="00EF0597"/>
    <w:rsid w:val="00EF0BB0"/>
    <w:rsid w:val="00EF0C8E"/>
    <w:rsid w:val="00EF1C6E"/>
    <w:rsid w:val="00EF28D0"/>
    <w:rsid w:val="00EF29FA"/>
    <w:rsid w:val="00EF3529"/>
    <w:rsid w:val="00EF37AD"/>
    <w:rsid w:val="00EF4455"/>
    <w:rsid w:val="00EF55FB"/>
    <w:rsid w:val="00EF5743"/>
    <w:rsid w:val="00EF5BC7"/>
    <w:rsid w:val="00EF5BE2"/>
    <w:rsid w:val="00EF67A6"/>
    <w:rsid w:val="00EF712E"/>
    <w:rsid w:val="00EF75D4"/>
    <w:rsid w:val="00EF765E"/>
    <w:rsid w:val="00EF76C6"/>
    <w:rsid w:val="00EF7D90"/>
    <w:rsid w:val="00F00FD6"/>
    <w:rsid w:val="00F01C48"/>
    <w:rsid w:val="00F01D99"/>
    <w:rsid w:val="00F02664"/>
    <w:rsid w:val="00F0277B"/>
    <w:rsid w:val="00F0304F"/>
    <w:rsid w:val="00F031ED"/>
    <w:rsid w:val="00F04270"/>
    <w:rsid w:val="00F06DBF"/>
    <w:rsid w:val="00F0742A"/>
    <w:rsid w:val="00F113B7"/>
    <w:rsid w:val="00F12165"/>
    <w:rsid w:val="00F12580"/>
    <w:rsid w:val="00F12816"/>
    <w:rsid w:val="00F129C6"/>
    <w:rsid w:val="00F13D5B"/>
    <w:rsid w:val="00F14B31"/>
    <w:rsid w:val="00F14C2D"/>
    <w:rsid w:val="00F152C5"/>
    <w:rsid w:val="00F1693F"/>
    <w:rsid w:val="00F20155"/>
    <w:rsid w:val="00F207BC"/>
    <w:rsid w:val="00F20BEE"/>
    <w:rsid w:val="00F227E2"/>
    <w:rsid w:val="00F23CA2"/>
    <w:rsid w:val="00F252A4"/>
    <w:rsid w:val="00F25ADD"/>
    <w:rsid w:val="00F2603F"/>
    <w:rsid w:val="00F26886"/>
    <w:rsid w:val="00F26F28"/>
    <w:rsid w:val="00F27E22"/>
    <w:rsid w:val="00F31F8B"/>
    <w:rsid w:val="00F31FFE"/>
    <w:rsid w:val="00F324D2"/>
    <w:rsid w:val="00F33084"/>
    <w:rsid w:val="00F33533"/>
    <w:rsid w:val="00F33AB7"/>
    <w:rsid w:val="00F33D42"/>
    <w:rsid w:val="00F34244"/>
    <w:rsid w:val="00F34E90"/>
    <w:rsid w:val="00F34F1E"/>
    <w:rsid w:val="00F36EF9"/>
    <w:rsid w:val="00F3704C"/>
    <w:rsid w:val="00F37577"/>
    <w:rsid w:val="00F37D59"/>
    <w:rsid w:val="00F41087"/>
    <w:rsid w:val="00F41544"/>
    <w:rsid w:val="00F41C32"/>
    <w:rsid w:val="00F41D6A"/>
    <w:rsid w:val="00F41F99"/>
    <w:rsid w:val="00F42584"/>
    <w:rsid w:val="00F42852"/>
    <w:rsid w:val="00F438F6"/>
    <w:rsid w:val="00F43D8B"/>
    <w:rsid w:val="00F44C2F"/>
    <w:rsid w:val="00F452B7"/>
    <w:rsid w:val="00F4550F"/>
    <w:rsid w:val="00F471F3"/>
    <w:rsid w:val="00F475B9"/>
    <w:rsid w:val="00F47E52"/>
    <w:rsid w:val="00F50994"/>
    <w:rsid w:val="00F50AEE"/>
    <w:rsid w:val="00F50F1E"/>
    <w:rsid w:val="00F510F2"/>
    <w:rsid w:val="00F51FF2"/>
    <w:rsid w:val="00F52168"/>
    <w:rsid w:val="00F52440"/>
    <w:rsid w:val="00F53EE0"/>
    <w:rsid w:val="00F54180"/>
    <w:rsid w:val="00F5485B"/>
    <w:rsid w:val="00F54BC9"/>
    <w:rsid w:val="00F56141"/>
    <w:rsid w:val="00F566F7"/>
    <w:rsid w:val="00F57197"/>
    <w:rsid w:val="00F575BC"/>
    <w:rsid w:val="00F57629"/>
    <w:rsid w:val="00F6005D"/>
    <w:rsid w:val="00F60D46"/>
    <w:rsid w:val="00F617EB"/>
    <w:rsid w:val="00F61EE5"/>
    <w:rsid w:val="00F62E00"/>
    <w:rsid w:val="00F62FB1"/>
    <w:rsid w:val="00F63DA9"/>
    <w:rsid w:val="00F647DD"/>
    <w:rsid w:val="00F65B5A"/>
    <w:rsid w:val="00F65B9F"/>
    <w:rsid w:val="00F6631F"/>
    <w:rsid w:val="00F669BC"/>
    <w:rsid w:val="00F66C55"/>
    <w:rsid w:val="00F6752D"/>
    <w:rsid w:val="00F67975"/>
    <w:rsid w:val="00F70EB4"/>
    <w:rsid w:val="00F714B9"/>
    <w:rsid w:val="00F7248C"/>
    <w:rsid w:val="00F725DF"/>
    <w:rsid w:val="00F72B9E"/>
    <w:rsid w:val="00F7365E"/>
    <w:rsid w:val="00F745CA"/>
    <w:rsid w:val="00F748C3"/>
    <w:rsid w:val="00F75F9C"/>
    <w:rsid w:val="00F76282"/>
    <w:rsid w:val="00F76497"/>
    <w:rsid w:val="00F77FE3"/>
    <w:rsid w:val="00F80414"/>
    <w:rsid w:val="00F806CF"/>
    <w:rsid w:val="00F80B98"/>
    <w:rsid w:val="00F81863"/>
    <w:rsid w:val="00F81E21"/>
    <w:rsid w:val="00F83CD7"/>
    <w:rsid w:val="00F85316"/>
    <w:rsid w:val="00F855F5"/>
    <w:rsid w:val="00F862EF"/>
    <w:rsid w:val="00F86FFA"/>
    <w:rsid w:val="00F87033"/>
    <w:rsid w:val="00F87981"/>
    <w:rsid w:val="00F87BA6"/>
    <w:rsid w:val="00F9099E"/>
    <w:rsid w:val="00F929B5"/>
    <w:rsid w:val="00F92BA3"/>
    <w:rsid w:val="00F93281"/>
    <w:rsid w:val="00F93628"/>
    <w:rsid w:val="00F93CA5"/>
    <w:rsid w:val="00F94822"/>
    <w:rsid w:val="00F94F12"/>
    <w:rsid w:val="00F951FF"/>
    <w:rsid w:val="00F96818"/>
    <w:rsid w:val="00F9682F"/>
    <w:rsid w:val="00F970A6"/>
    <w:rsid w:val="00F970CD"/>
    <w:rsid w:val="00F9763A"/>
    <w:rsid w:val="00F97988"/>
    <w:rsid w:val="00FA27CD"/>
    <w:rsid w:val="00FA2CE3"/>
    <w:rsid w:val="00FA3105"/>
    <w:rsid w:val="00FA4E2A"/>
    <w:rsid w:val="00FA71B0"/>
    <w:rsid w:val="00FA7CC0"/>
    <w:rsid w:val="00FA7F7E"/>
    <w:rsid w:val="00FB0312"/>
    <w:rsid w:val="00FB129B"/>
    <w:rsid w:val="00FB1982"/>
    <w:rsid w:val="00FB29B9"/>
    <w:rsid w:val="00FB3ACC"/>
    <w:rsid w:val="00FB4582"/>
    <w:rsid w:val="00FB45E9"/>
    <w:rsid w:val="00FB601D"/>
    <w:rsid w:val="00FB6074"/>
    <w:rsid w:val="00FC0E8A"/>
    <w:rsid w:val="00FC0E96"/>
    <w:rsid w:val="00FC27A9"/>
    <w:rsid w:val="00FC2ACC"/>
    <w:rsid w:val="00FC3C4E"/>
    <w:rsid w:val="00FC4026"/>
    <w:rsid w:val="00FC4FD8"/>
    <w:rsid w:val="00FC56B7"/>
    <w:rsid w:val="00FC6B9C"/>
    <w:rsid w:val="00FC6C12"/>
    <w:rsid w:val="00FD0031"/>
    <w:rsid w:val="00FD0A14"/>
    <w:rsid w:val="00FD11A2"/>
    <w:rsid w:val="00FD263B"/>
    <w:rsid w:val="00FD29D9"/>
    <w:rsid w:val="00FD44CE"/>
    <w:rsid w:val="00FD4746"/>
    <w:rsid w:val="00FD4A8C"/>
    <w:rsid w:val="00FD51F0"/>
    <w:rsid w:val="00FE0BE9"/>
    <w:rsid w:val="00FE2C12"/>
    <w:rsid w:val="00FE3CBB"/>
    <w:rsid w:val="00FE4F6F"/>
    <w:rsid w:val="00FE5C1C"/>
    <w:rsid w:val="00FE60A8"/>
    <w:rsid w:val="00FE7175"/>
    <w:rsid w:val="00FF1ED5"/>
    <w:rsid w:val="00FF281F"/>
    <w:rsid w:val="00FF323C"/>
    <w:rsid w:val="00FF3CD6"/>
    <w:rsid w:val="00FF4ABF"/>
    <w:rsid w:val="00FF5073"/>
    <w:rsid w:val="00FF5D55"/>
    <w:rsid w:val="00FF6259"/>
    <w:rsid w:val="00FF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3646F"/>
  <w15:chartTrackingRefBased/>
  <w15:docId w15:val="{A65D9D98-BFD1-4F5F-9543-5E8CFF712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070"/>
    <w:pPr>
      <w:tabs>
        <w:tab w:val="center" w:pos="4680"/>
        <w:tab w:val="right" w:pos="9360"/>
      </w:tabs>
    </w:pPr>
  </w:style>
  <w:style w:type="character" w:customStyle="1" w:styleId="HeaderChar">
    <w:name w:val="Header Char"/>
    <w:basedOn w:val="DefaultParagraphFont"/>
    <w:link w:val="Header"/>
    <w:uiPriority w:val="99"/>
    <w:rsid w:val="001E6070"/>
  </w:style>
  <w:style w:type="paragraph" w:styleId="Footer">
    <w:name w:val="footer"/>
    <w:basedOn w:val="Normal"/>
    <w:link w:val="FooterChar"/>
    <w:uiPriority w:val="99"/>
    <w:unhideWhenUsed/>
    <w:rsid w:val="001E6070"/>
    <w:pPr>
      <w:tabs>
        <w:tab w:val="center" w:pos="4680"/>
        <w:tab w:val="right" w:pos="9360"/>
      </w:tabs>
    </w:pPr>
  </w:style>
  <w:style w:type="character" w:customStyle="1" w:styleId="FooterChar">
    <w:name w:val="Footer Char"/>
    <w:basedOn w:val="DefaultParagraphFont"/>
    <w:link w:val="Footer"/>
    <w:uiPriority w:val="99"/>
    <w:rsid w:val="001E6070"/>
  </w:style>
  <w:style w:type="table" w:styleId="TableGrid">
    <w:name w:val="Table Grid"/>
    <w:basedOn w:val="TableNormal"/>
    <w:uiPriority w:val="39"/>
    <w:rsid w:val="001E6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6070"/>
    <w:pPr>
      <w:ind w:left="720"/>
      <w:contextualSpacing/>
    </w:pPr>
  </w:style>
  <w:style w:type="character" w:styleId="Hyperlink">
    <w:name w:val="Hyperlink"/>
    <w:basedOn w:val="DefaultParagraphFont"/>
    <w:uiPriority w:val="99"/>
    <w:unhideWhenUsed/>
    <w:rsid w:val="009D5D36"/>
    <w:rPr>
      <w:color w:val="0563C1" w:themeColor="hyperlink"/>
      <w:u w:val="single"/>
    </w:rPr>
  </w:style>
  <w:style w:type="character" w:styleId="FollowedHyperlink">
    <w:name w:val="FollowedHyperlink"/>
    <w:basedOn w:val="DefaultParagraphFont"/>
    <w:uiPriority w:val="99"/>
    <w:semiHidden/>
    <w:unhideWhenUsed/>
    <w:rsid w:val="00C360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230146">
      <w:bodyDiv w:val="1"/>
      <w:marLeft w:val="0"/>
      <w:marRight w:val="0"/>
      <w:marTop w:val="0"/>
      <w:marBottom w:val="0"/>
      <w:divBdr>
        <w:top w:val="none" w:sz="0" w:space="0" w:color="auto"/>
        <w:left w:val="none" w:sz="0" w:space="0" w:color="auto"/>
        <w:bottom w:val="none" w:sz="0" w:space="0" w:color="auto"/>
        <w:right w:val="none" w:sz="0" w:space="0" w:color="auto"/>
      </w:divBdr>
    </w:div>
    <w:div w:id="1424952332">
      <w:bodyDiv w:val="1"/>
      <w:marLeft w:val="0"/>
      <w:marRight w:val="0"/>
      <w:marTop w:val="0"/>
      <w:marBottom w:val="0"/>
      <w:divBdr>
        <w:top w:val="none" w:sz="0" w:space="0" w:color="auto"/>
        <w:left w:val="none" w:sz="0" w:space="0" w:color="auto"/>
        <w:bottom w:val="none" w:sz="0" w:space="0" w:color="auto"/>
        <w:right w:val="none" w:sz="0" w:space="0" w:color="auto"/>
      </w:divBdr>
    </w:div>
    <w:div w:id="201985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hoenixnewtimes.com/news/arizonas-week-in-weed-cannabis-legalization-campaign-submits-signatures-more-foes-emerge-842765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ami.org/Find-Support/Living-with-a-Mental-Health-Condition/Securing-Stable-Housin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ivilrights.findlaw.com/other-constitutional-rights/private-jails-in-the-united-states.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nytimes.com/2018/02/16/opinion/paid-family-leave-trump.html" TargetMode="External"/><Relationship Id="rId4" Type="http://schemas.openxmlformats.org/officeDocument/2006/relationships/webSettings" Target="webSettings.xml"/><Relationship Id="rId9" Type="http://schemas.openxmlformats.org/officeDocument/2006/relationships/hyperlink" Target="https://www.nytimes.com/2018/02/25/opinion/america-is-the-gun.html"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5</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atkins</dc:creator>
  <cp:keywords/>
  <dc:description/>
  <cp:lastModifiedBy>Yahiro</cp:lastModifiedBy>
  <cp:revision>5</cp:revision>
  <dcterms:created xsi:type="dcterms:W3CDTF">2017-03-03T23:10:00Z</dcterms:created>
  <dcterms:modified xsi:type="dcterms:W3CDTF">2020-11-20T02:58:00Z</dcterms:modified>
</cp:coreProperties>
</file>